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88"/>
        <w:gridCol w:w="975"/>
        <w:gridCol w:w="2844"/>
        <w:gridCol w:w="887"/>
      </w:tblGrid>
      <w:tr w:rsidR="00884870" w14:paraId="6B9202AD" w14:textId="77777777" w:rsidTr="005E1A13">
        <w:tc>
          <w:tcPr>
            <w:tcW w:w="1988" w:type="dxa"/>
          </w:tcPr>
          <w:p w14:paraId="50C823B4" w14:textId="24007215" w:rsidR="00884870" w:rsidRPr="005E1A13" w:rsidRDefault="00884870" w:rsidP="00884870">
            <w:pPr>
              <w:rPr>
                <w:b/>
                <w:bCs/>
              </w:rPr>
            </w:pPr>
            <w:r w:rsidRPr="005E1A13">
              <w:rPr>
                <w:b/>
                <w:bCs/>
              </w:rPr>
              <w:t>Accession Number</w:t>
            </w:r>
          </w:p>
        </w:tc>
        <w:tc>
          <w:tcPr>
            <w:tcW w:w="975" w:type="dxa"/>
          </w:tcPr>
          <w:p w14:paraId="290E82D0" w14:textId="68F64DFB" w:rsidR="00884870" w:rsidRPr="005E1A13" w:rsidRDefault="00884870" w:rsidP="00884870">
            <w:pPr>
              <w:rPr>
                <w:b/>
                <w:bCs/>
              </w:rPr>
            </w:pPr>
            <w:r w:rsidRPr="005E1A13">
              <w:rPr>
                <w:b/>
                <w:bCs/>
              </w:rPr>
              <w:t>Viruses</w:t>
            </w:r>
          </w:p>
        </w:tc>
        <w:tc>
          <w:tcPr>
            <w:tcW w:w="2844" w:type="dxa"/>
          </w:tcPr>
          <w:p w14:paraId="2CBD37E9" w14:textId="5DF4E65F" w:rsidR="00884870" w:rsidRPr="005E1A13" w:rsidRDefault="00884870" w:rsidP="00884870">
            <w:pPr>
              <w:rPr>
                <w:b/>
                <w:bCs/>
              </w:rPr>
            </w:pPr>
            <w:r w:rsidRPr="005E1A13">
              <w:rPr>
                <w:b/>
                <w:bCs/>
              </w:rPr>
              <w:t>Host</w:t>
            </w:r>
          </w:p>
        </w:tc>
        <w:tc>
          <w:tcPr>
            <w:tcW w:w="887" w:type="dxa"/>
          </w:tcPr>
          <w:p w14:paraId="7216B105" w14:textId="0B0E8D02" w:rsidR="00884870" w:rsidRPr="005E1A13" w:rsidRDefault="00884870" w:rsidP="00884870">
            <w:pPr>
              <w:rPr>
                <w:b/>
                <w:bCs/>
              </w:rPr>
            </w:pPr>
            <w:r w:rsidRPr="005E1A13">
              <w:rPr>
                <w:b/>
                <w:bCs/>
              </w:rPr>
              <w:t>Site</w:t>
            </w:r>
          </w:p>
        </w:tc>
      </w:tr>
      <w:tr w:rsidR="00593A9D" w14:paraId="65F3A88C" w14:textId="77777777" w:rsidTr="005E1A13">
        <w:tc>
          <w:tcPr>
            <w:tcW w:w="1988" w:type="dxa"/>
          </w:tcPr>
          <w:p w14:paraId="6298899B" w14:textId="283B7CD3" w:rsidR="00593A9D" w:rsidRDefault="00593A9D" w:rsidP="00593A9D">
            <w:r w:rsidRPr="00D62B63">
              <w:t>ON304218</w:t>
            </w:r>
          </w:p>
        </w:tc>
        <w:tc>
          <w:tcPr>
            <w:tcW w:w="975" w:type="dxa"/>
          </w:tcPr>
          <w:p w14:paraId="10E3DEC5" w14:textId="794EB7CB" w:rsidR="00593A9D" w:rsidRDefault="00593A9D" w:rsidP="00593A9D">
            <w:r>
              <w:t>KBV</w:t>
            </w:r>
          </w:p>
        </w:tc>
        <w:tc>
          <w:tcPr>
            <w:tcW w:w="2844" w:type="dxa"/>
          </w:tcPr>
          <w:p w14:paraId="10E5EEC8" w14:textId="34AE994E" w:rsidR="00593A9D" w:rsidRPr="005E1A13" w:rsidRDefault="00593A9D" w:rsidP="00593A9D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Anthidium</w:t>
            </w:r>
            <w:proofErr w:type="spellEnd"/>
            <w:r w:rsidRPr="005E1A13">
              <w:rPr>
                <w:i/>
                <w:iCs/>
              </w:rPr>
              <w:t xml:space="preserve"> loti</w:t>
            </w:r>
          </w:p>
        </w:tc>
        <w:tc>
          <w:tcPr>
            <w:tcW w:w="887" w:type="dxa"/>
          </w:tcPr>
          <w:p w14:paraId="60061F82" w14:textId="5544F25B" w:rsidR="00593A9D" w:rsidRPr="00480E81" w:rsidRDefault="00930781" w:rsidP="00593A9D">
            <w:r>
              <w:t>ERMO</w:t>
            </w:r>
          </w:p>
        </w:tc>
      </w:tr>
      <w:tr w:rsidR="005E1A13" w14:paraId="3C11C639" w14:textId="77777777" w:rsidTr="005E1A13">
        <w:tc>
          <w:tcPr>
            <w:tcW w:w="1988" w:type="dxa"/>
          </w:tcPr>
          <w:p w14:paraId="51CFEEF4" w14:textId="766D774B" w:rsidR="005E1A13" w:rsidRDefault="005E1A13" w:rsidP="005E1A13">
            <w:r w:rsidRPr="00081C40">
              <w:t>ON30421</w:t>
            </w:r>
            <w:r>
              <w:t>9</w:t>
            </w:r>
          </w:p>
        </w:tc>
        <w:tc>
          <w:tcPr>
            <w:tcW w:w="975" w:type="dxa"/>
          </w:tcPr>
          <w:p w14:paraId="310EE67A" w14:textId="3054851F" w:rsidR="005E1A13" w:rsidRDefault="005E1A13" w:rsidP="005E1A13">
            <w:r w:rsidRPr="00AB3A7E">
              <w:t>KBV</w:t>
            </w:r>
          </w:p>
        </w:tc>
        <w:tc>
          <w:tcPr>
            <w:tcW w:w="2844" w:type="dxa"/>
          </w:tcPr>
          <w:p w14:paraId="23AC9603" w14:textId="40CB5FA8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Chelostom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rapunculi</w:t>
            </w:r>
            <w:proofErr w:type="spellEnd"/>
          </w:p>
        </w:tc>
        <w:tc>
          <w:tcPr>
            <w:tcW w:w="887" w:type="dxa"/>
          </w:tcPr>
          <w:p w14:paraId="2F03B3B4" w14:textId="49D7392B" w:rsidR="005E1A13" w:rsidRPr="00480E81" w:rsidRDefault="005E1A13" w:rsidP="005E1A13">
            <w:r>
              <w:t>ERMO</w:t>
            </w:r>
          </w:p>
        </w:tc>
      </w:tr>
      <w:tr w:rsidR="005E1A13" w14:paraId="4DDF4358" w14:textId="77777777" w:rsidTr="005E1A13">
        <w:tc>
          <w:tcPr>
            <w:tcW w:w="1988" w:type="dxa"/>
          </w:tcPr>
          <w:p w14:paraId="7AAC08A3" w14:textId="33361D61" w:rsidR="005E1A13" w:rsidRDefault="005E1A13" w:rsidP="005E1A13">
            <w:r w:rsidRPr="00081C40">
              <w:t>ON3042</w:t>
            </w:r>
            <w:r>
              <w:t>20</w:t>
            </w:r>
          </w:p>
        </w:tc>
        <w:tc>
          <w:tcPr>
            <w:tcW w:w="975" w:type="dxa"/>
          </w:tcPr>
          <w:p w14:paraId="34D45F4F" w14:textId="3583C443" w:rsidR="005E1A13" w:rsidRDefault="005E1A13" w:rsidP="005E1A13">
            <w:r w:rsidRPr="00AB3A7E">
              <w:t>KBV</w:t>
            </w:r>
          </w:p>
        </w:tc>
        <w:tc>
          <w:tcPr>
            <w:tcW w:w="2844" w:type="dxa"/>
          </w:tcPr>
          <w:p w14:paraId="52592A8C" w14:textId="07158464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pauxillum</w:t>
            </w:r>
            <w:proofErr w:type="spellEnd"/>
          </w:p>
        </w:tc>
        <w:tc>
          <w:tcPr>
            <w:tcW w:w="887" w:type="dxa"/>
          </w:tcPr>
          <w:p w14:paraId="41C21653" w14:textId="32063B0D" w:rsidR="005E1A13" w:rsidRPr="00480E81" w:rsidRDefault="005E1A13" w:rsidP="005E1A13">
            <w:r>
              <w:t>ERMO</w:t>
            </w:r>
          </w:p>
        </w:tc>
      </w:tr>
      <w:tr w:rsidR="00593A9D" w14:paraId="7B18EEF0" w14:textId="77777777" w:rsidTr="005E1A13">
        <w:tc>
          <w:tcPr>
            <w:tcW w:w="1988" w:type="dxa"/>
          </w:tcPr>
          <w:p w14:paraId="3BBB56D9" w14:textId="511B87F4" w:rsidR="00593A9D" w:rsidRDefault="00930781" w:rsidP="00593A9D">
            <w:r w:rsidRPr="00D62B63">
              <w:t>ON3042</w:t>
            </w:r>
            <w:r>
              <w:t>21</w:t>
            </w:r>
          </w:p>
        </w:tc>
        <w:tc>
          <w:tcPr>
            <w:tcW w:w="975" w:type="dxa"/>
          </w:tcPr>
          <w:p w14:paraId="1CFF867F" w14:textId="420E8248" w:rsidR="00593A9D" w:rsidRDefault="00341CB1" w:rsidP="00593A9D">
            <w:r>
              <w:t>KBV</w:t>
            </w:r>
          </w:p>
        </w:tc>
        <w:tc>
          <w:tcPr>
            <w:tcW w:w="2844" w:type="dxa"/>
          </w:tcPr>
          <w:p w14:paraId="11D76A71" w14:textId="224BA60D" w:rsidR="00593A9D" w:rsidRPr="005E1A13" w:rsidRDefault="00593A9D" w:rsidP="00593A9D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Episyrph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balteatus</w:t>
            </w:r>
            <w:proofErr w:type="spellEnd"/>
          </w:p>
        </w:tc>
        <w:tc>
          <w:tcPr>
            <w:tcW w:w="887" w:type="dxa"/>
          </w:tcPr>
          <w:p w14:paraId="101B1C4A" w14:textId="2C972BF2" w:rsidR="00593A9D" w:rsidRPr="00480E81" w:rsidRDefault="00930781" w:rsidP="00593A9D">
            <w:r>
              <w:t>PIAI</w:t>
            </w:r>
          </w:p>
        </w:tc>
      </w:tr>
      <w:tr w:rsidR="00930781" w14:paraId="7AFDD240" w14:textId="77777777" w:rsidTr="005E1A13">
        <w:tc>
          <w:tcPr>
            <w:tcW w:w="1988" w:type="dxa"/>
          </w:tcPr>
          <w:p w14:paraId="16714A55" w14:textId="5DCBFCAF" w:rsidR="00930781" w:rsidRDefault="00930781" w:rsidP="00930781">
            <w:r w:rsidRPr="00081558">
              <w:t>ON304222</w:t>
            </w:r>
          </w:p>
        </w:tc>
        <w:tc>
          <w:tcPr>
            <w:tcW w:w="975" w:type="dxa"/>
          </w:tcPr>
          <w:p w14:paraId="133D5F3F" w14:textId="5140923E" w:rsidR="00930781" w:rsidRDefault="00930781" w:rsidP="00930781">
            <w:r>
              <w:t>ABPV</w:t>
            </w:r>
          </w:p>
        </w:tc>
        <w:tc>
          <w:tcPr>
            <w:tcW w:w="2844" w:type="dxa"/>
          </w:tcPr>
          <w:p w14:paraId="347BA87D" w14:textId="35373748" w:rsidR="00930781" w:rsidRPr="005E1A13" w:rsidRDefault="00930781" w:rsidP="00930781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Anthidi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florentinum</w:t>
            </w:r>
            <w:proofErr w:type="spellEnd"/>
          </w:p>
        </w:tc>
        <w:tc>
          <w:tcPr>
            <w:tcW w:w="887" w:type="dxa"/>
          </w:tcPr>
          <w:p w14:paraId="06FB8A85" w14:textId="08AB8E52" w:rsidR="00930781" w:rsidRPr="00480E81" w:rsidRDefault="00930781" w:rsidP="00930781">
            <w:r>
              <w:t>CREA</w:t>
            </w:r>
          </w:p>
        </w:tc>
      </w:tr>
      <w:tr w:rsidR="00930781" w14:paraId="5ABD4661" w14:textId="77777777" w:rsidTr="005E1A13">
        <w:tc>
          <w:tcPr>
            <w:tcW w:w="1988" w:type="dxa"/>
          </w:tcPr>
          <w:p w14:paraId="1D9DC478" w14:textId="75A9BFB4" w:rsidR="00930781" w:rsidRDefault="00930781" w:rsidP="00930781">
            <w:r w:rsidRPr="00081558">
              <w:t>ON304223</w:t>
            </w:r>
          </w:p>
        </w:tc>
        <w:tc>
          <w:tcPr>
            <w:tcW w:w="975" w:type="dxa"/>
          </w:tcPr>
          <w:p w14:paraId="4886E744" w14:textId="35FB7F27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7A62F3F7" w14:textId="0680D5E3" w:rsidR="00930781" w:rsidRPr="005E1A13" w:rsidRDefault="00930781" w:rsidP="00930781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cabiosae</w:t>
            </w:r>
            <w:proofErr w:type="spellEnd"/>
          </w:p>
        </w:tc>
        <w:tc>
          <w:tcPr>
            <w:tcW w:w="887" w:type="dxa"/>
          </w:tcPr>
          <w:p w14:paraId="413649E2" w14:textId="133B529E" w:rsidR="00930781" w:rsidRPr="00480E81" w:rsidRDefault="00930781" w:rsidP="00930781">
            <w:r>
              <w:t>CREA</w:t>
            </w:r>
          </w:p>
        </w:tc>
      </w:tr>
      <w:tr w:rsidR="00930781" w14:paraId="708A457C" w14:textId="77777777" w:rsidTr="005E1A13">
        <w:tc>
          <w:tcPr>
            <w:tcW w:w="1988" w:type="dxa"/>
          </w:tcPr>
          <w:p w14:paraId="2AEFA809" w14:textId="0C2C5F72" w:rsidR="00930781" w:rsidRDefault="00930781" w:rsidP="00930781">
            <w:r w:rsidRPr="00081558">
              <w:t>ON304224</w:t>
            </w:r>
          </w:p>
        </w:tc>
        <w:tc>
          <w:tcPr>
            <w:tcW w:w="975" w:type="dxa"/>
          </w:tcPr>
          <w:p w14:paraId="470E1E69" w14:textId="0C49C7D3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03B18461" w14:textId="0CECB08A" w:rsidR="00930781" w:rsidRPr="005E1A13" w:rsidRDefault="00930781" w:rsidP="00930781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Eucer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eucnemidea</w:t>
            </w:r>
            <w:proofErr w:type="spellEnd"/>
          </w:p>
        </w:tc>
        <w:tc>
          <w:tcPr>
            <w:tcW w:w="887" w:type="dxa"/>
          </w:tcPr>
          <w:p w14:paraId="4C3035BC" w14:textId="713B5F9D" w:rsidR="00930781" w:rsidRPr="00480E81" w:rsidRDefault="00930781" w:rsidP="00930781">
            <w:r>
              <w:t>CREA</w:t>
            </w:r>
          </w:p>
        </w:tc>
      </w:tr>
      <w:tr w:rsidR="00930781" w14:paraId="3A83C4D1" w14:textId="77777777" w:rsidTr="005E1A13">
        <w:tc>
          <w:tcPr>
            <w:tcW w:w="1988" w:type="dxa"/>
          </w:tcPr>
          <w:p w14:paraId="1BADC23E" w14:textId="1D56400E" w:rsidR="00930781" w:rsidRDefault="00930781" w:rsidP="00930781">
            <w:r w:rsidRPr="00081558">
              <w:t>ON304225</w:t>
            </w:r>
          </w:p>
        </w:tc>
        <w:tc>
          <w:tcPr>
            <w:tcW w:w="975" w:type="dxa"/>
          </w:tcPr>
          <w:p w14:paraId="7401729A" w14:textId="0583962A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769672FB" w14:textId="1CD871B6" w:rsidR="00930781" w:rsidRPr="005E1A13" w:rsidRDefault="00930781" w:rsidP="00930781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Apis</w:t>
            </w:r>
            <w:proofErr w:type="spellEnd"/>
            <w:r w:rsidRPr="005E1A13">
              <w:rPr>
                <w:i/>
                <w:iCs/>
              </w:rPr>
              <w:t xml:space="preserve"> mellifera</w:t>
            </w:r>
          </w:p>
        </w:tc>
        <w:tc>
          <w:tcPr>
            <w:tcW w:w="887" w:type="dxa"/>
          </w:tcPr>
          <w:p w14:paraId="04C5FCE6" w14:textId="7E233A90" w:rsidR="00930781" w:rsidRPr="00480E81" w:rsidRDefault="00930781" w:rsidP="00930781">
            <w:r>
              <w:t>CREA</w:t>
            </w:r>
          </w:p>
        </w:tc>
      </w:tr>
      <w:tr w:rsidR="00930781" w14:paraId="2A810762" w14:textId="77777777" w:rsidTr="005E1A13">
        <w:tc>
          <w:tcPr>
            <w:tcW w:w="1988" w:type="dxa"/>
          </w:tcPr>
          <w:p w14:paraId="40F26591" w14:textId="10E40FF0" w:rsidR="00930781" w:rsidRDefault="00930781" w:rsidP="00930781">
            <w:r w:rsidRPr="00081558">
              <w:t>ON304226</w:t>
            </w:r>
          </w:p>
        </w:tc>
        <w:tc>
          <w:tcPr>
            <w:tcW w:w="975" w:type="dxa"/>
          </w:tcPr>
          <w:p w14:paraId="2E2F4597" w14:textId="242478B0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668D8A7E" w14:textId="296136DB" w:rsidR="00930781" w:rsidRPr="005E1A13" w:rsidRDefault="00930781" w:rsidP="00930781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Osmia </w:t>
            </w:r>
            <w:proofErr w:type="spellStart"/>
            <w:r w:rsidRPr="005E1A13">
              <w:rPr>
                <w:i/>
                <w:iCs/>
              </w:rPr>
              <w:t>bicornis</w:t>
            </w:r>
            <w:proofErr w:type="spellEnd"/>
          </w:p>
        </w:tc>
        <w:tc>
          <w:tcPr>
            <w:tcW w:w="887" w:type="dxa"/>
          </w:tcPr>
          <w:p w14:paraId="5F06FF67" w14:textId="0335D3B7" w:rsidR="00930781" w:rsidRPr="00480E81" w:rsidRDefault="00930781" w:rsidP="00930781">
            <w:r>
              <w:t>ERESP</w:t>
            </w:r>
          </w:p>
        </w:tc>
      </w:tr>
      <w:tr w:rsidR="00930781" w14:paraId="1A6A253A" w14:textId="77777777" w:rsidTr="005E1A13">
        <w:tc>
          <w:tcPr>
            <w:tcW w:w="1988" w:type="dxa"/>
          </w:tcPr>
          <w:p w14:paraId="32388AD8" w14:textId="18441C2B" w:rsidR="00930781" w:rsidRDefault="00930781" w:rsidP="00930781">
            <w:r w:rsidRPr="00081558">
              <w:t>ON304227</w:t>
            </w:r>
          </w:p>
        </w:tc>
        <w:tc>
          <w:tcPr>
            <w:tcW w:w="975" w:type="dxa"/>
          </w:tcPr>
          <w:p w14:paraId="3E333C0A" w14:textId="2636D0F4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4E930E9E" w14:textId="4C5DF5B6" w:rsidR="00930781" w:rsidRPr="005E1A13" w:rsidRDefault="00930781" w:rsidP="00930781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>Andrena lagopus</w:t>
            </w:r>
          </w:p>
        </w:tc>
        <w:tc>
          <w:tcPr>
            <w:tcW w:w="887" w:type="dxa"/>
          </w:tcPr>
          <w:p w14:paraId="7AA4AC12" w14:textId="1A578E7A" w:rsidR="00930781" w:rsidRPr="00480E81" w:rsidRDefault="00930781" w:rsidP="00930781">
            <w:r>
              <w:t>ERESP</w:t>
            </w:r>
          </w:p>
        </w:tc>
      </w:tr>
      <w:tr w:rsidR="00930781" w14:paraId="729A7995" w14:textId="77777777" w:rsidTr="005E1A13">
        <w:tc>
          <w:tcPr>
            <w:tcW w:w="1988" w:type="dxa"/>
          </w:tcPr>
          <w:p w14:paraId="2B1E893D" w14:textId="07F95705" w:rsidR="00930781" w:rsidRDefault="00930781" w:rsidP="00930781">
            <w:r w:rsidRPr="00081558">
              <w:t>ON304228</w:t>
            </w:r>
          </w:p>
        </w:tc>
        <w:tc>
          <w:tcPr>
            <w:tcW w:w="975" w:type="dxa"/>
          </w:tcPr>
          <w:p w14:paraId="4D83C2A0" w14:textId="1FFAF264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52CE4951" w14:textId="0D751820" w:rsidR="00930781" w:rsidRPr="005E1A13" w:rsidRDefault="00930781" w:rsidP="00930781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Sphaerophoria</w:t>
            </w:r>
            <w:proofErr w:type="spellEnd"/>
            <w:r w:rsidRPr="005E1A13">
              <w:rPr>
                <w:i/>
                <w:iCs/>
              </w:rPr>
              <w:t xml:space="preserve"> scripta</w:t>
            </w:r>
          </w:p>
        </w:tc>
        <w:tc>
          <w:tcPr>
            <w:tcW w:w="887" w:type="dxa"/>
          </w:tcPr>
          <w:p w14:paraId="4EDF966C" w14:textId="554B595F" w:rsidR="00930781" w:rsidRPr="00480E81" w:rsidRDefault="00930781" w:rsidP="00930781">
            <w:r>
              <w:t>ERESP</w:t>
            </w:r>
          </w:p>
        </w:tc>
      </w:tr>
      <w:tr w:rsidR="00930781" w14:paraId="08279939" w14:textId="77777777" w:rsidTr="005E1A13">
        <w:tc>
          <w:tcPr>
            <w:tcW w:w="1988" w:type="dxa"/>
          </w:tcPr>
          <w:p w14:paraId="6806CF4B" w14:textId="038C138B" w:rsidR="00930781" w:rsidRDefault="00930781" w:rsidP="00930781">
            <w:r w:rsidRPr="00081558">
              <w:t>ON304229</w:t>
            </w:r>
          </w:p>
        </w:tc>
        <w:tc>
          <w:tcPr>
            <w:tcW w:w="975" w:type="dxa"/>
          </w:tcPr>
          <w:p w14:paraId="684B5A0B" w14:textId="7931A052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2DCA441E" w14:textId="764C6256" w:rsidR="00930781" w:rsidRPr="005E1A13" w:rsidRDefault="00930781" w:rsidP="00930781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Steli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breviscula</w:t>
            </w:r>
            <w:proofErr w:type="spellEnd"/>
          </w:p>
        </w:tc>
        <w:tc>
          <w:tcPr>
            <w:tcW w:w="887" w:type="dxa"/>
          </w:tcPr>
          <w:p w14:paraId="43A410DC" w14:textId="7C352948" w:rsidR="00930781" w:rsidRPr="00480E81" w:rsidRDefault="00930781" w:rsidP="00930781">
            <w:r>
              <w:t>ERESP</w:t>
            </w:r>
          </w:p>
        </w:tc>
      </w:tr>
      <w:tr w:rsidR="00930781" w14:paraId="35A105E7" w14:textId="77777777" w:rsidTr="005E1A13">
        <w:tc>
          <w:tcPr>
            <w:tcW w:w="1988" w:type="dxa"/>
          </w:tcPr>
          <w:p w14:paraId="0EBFB448" w14:textId="2FD65BDE" w:rsidR="00930781" w:rsidRDefault="00930781" w:rsidP="00930781">
            <w:r w:rsidRPr="00081558">
              <w:t>ON304230</w:t>
            </w:r>
          </w:p>
        </w:tc>
        <w:tc>
          <w:tcPr>
            <w:tcW w:w="975" w:type="dxa"/>
          </w:tcPr>
          <w:p w14:paraId="6B73EE4B" w14:textId="7FE05A41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59899FAB" w14:textId="2EDDD7EC" w:rsidR="00930781" w:rsidRPr="005E1A13" w:rsidRDefault="00930781" w:rsidP="00930781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pauxillum</w:t>
            </w:r>
            <w:proofErr w:type="spellEnd"/>
          </w:p>
        </w:tc>
        <w:tc>
          <w:tcPr>
            <w:tcW w:w="887" w:type="dxa"/>
          </w:tcPr>
          <w:p w14:paraId="0FBF36AB" w14:textId="14591B32" w:rsidR="00930781" w:rsidRPr="00480E81" w:rsidRDefault="00930781" w:rsidP="00930781">
            <w:r>
              <w:t>ERAI</w:t>
            </w:r>
          </w:p>
        </w:tc>
      </w:tr>
      <w:tr w:rsidR="00930781" w14:paraId="2DA69EA9" w14:textId="77777777" w:rsidTr="005E1A13">
        <w:tc>
          <w:tcPr>
            <w:tcW w:w="1988" w:type="dxa"/>
          </w:tcPr>
          <w:p w14:paraId="383B198E" w14:textId="4D8F191B" w:rsidR="00930781" w:rsidRDefault="00930781" w:rsidP="00930781">
            <w:r w:rsidRPr="00081558">
              <w:t>ON304231</w:t>
            </w:r>
          </w:p>
        </w:tc>
        <w:tc>
          <w:tcPr>
            <w:tcW w:w="975" w:type="dxa"/>
          </w:tcPr>
          <w:p w14:paraId="4E50348D" w14:textId="5CF3622D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75FCE880" w14:textId="1E863C6D" w:rsidR="00930781" w:rsidRPr="005E1A13" w:rsidRDefault="00930781" w:rsidP="00930781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Andrena </w:t>
            </w:r>
            <w:proofErr w:type="spellStart"/>
            <w:r w:rsidRPr="005E1A13">
              <w:rPr>
                <w:i/>
                <w:iCs/>
              </w:rPr>
              <w:t>impunctata</w:t>
            </w:r>
            <w:proofErr w:type="spellEnd"/>
          </w:p>
        </w:tc>
        <w:tc>
          <w:tcPr>
            <w:tcW w:w="887" w:type="dxa"/>
          </w:tcPr>
          <w:p w14:paraId="02706A32" w14:textId="57BD8FB9" w:rsidR="00930781" w:rsidRPr="00480E81" w:rsidRDefault="00930781" w:rsidP="00930781">
            <w:r>
              <w:t>ERAI</w:t>
            </w:r>
          </w:p>
        </w:tc>
      </w:tr>
      <w:tr w:rsidR="00930781" w14:paraId="0832F06D" w14:textId="77777777" w:rsidTr="005E1A13">
        <w:tc>
          <w:tcPr>
            <w:tcW w:w="1988" w:type="dxa"/>
          </w:tcPr>
          <w:p w14:paraId="50FC2F43" w14:textId="05C30943" w:rsidR="00930781" w:rsidRDefault="00930781" w:rsidP="00930781">
            <w:r w:rsidRPr="00081558">
              <w:t>ON304232</w:t>
            </w:r>
          </w:p>
        </w:tc>
        <w:tc>
          <w:tcPr>
            <w:tcW w:w="975" w:type="dxa"/>
          </w:tcPr>
          <w:p w14:paraId="75AE0364" w14:textId="000A4E37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2FC4FC4E" w14:textId="19E248BB" w:rsidR="00930781" w:rsidRPr="005E1A13" w:rsidRDefault="00930781" w:rsidP="00930781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fulvipes</w:t>
            </w:r>
            <w:proofErr w:type="spellEnd"/>
          </w:p>
        </w:tc>
        <w:tc>
          <w:tcPr>
            <w:tcW w:w="887" w:type="dxa"/>
          </w:tcPr>
          <w:p w14:paraId="3310023F" w14:textId="09FCFE62" w:rsidR="00930781" w:rsidRPr="00480E81" w:rsidRDefault="00930781" w:rsidP="00930781">
            <w:r>
              <w:t>ERAI</w:t>
            </w:r>
          </w:p>
        </w:tc>
      </w:tr>
      <w:tr w:rsidR="00930781" w14:paraId="0B7B91AA" w14:textId="77777777" w:rsidTr="005E1A13">
        <w:tc>
          <w:tcPr>
            <w:tcW w:w="1988" w:type="dxa"/>
          </w:tcPr>
          <w:p w14:paraId="30E271EA" w14:textId="26470AC3" w:rsidR="00930781" w:rsidRDefault="00930781" w:rsidP="00930781">
            <w:r w:rsidRPr="00081558">
              <w:t>ON304233</w:t>
            </w:r>
          </w:p>
        </w:tc>
        <w:tc>
          <w:tcPr>
            <w:tcW w:w="975" w:type="dxa"/>
          </w:tcPr>
          <w:p w14:paraId="7A38DCDF" w14:textId="26673CBE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727E400F" w14:textId="21C8216F" w:rsidR="00930781" w:rsidRPr="005E1A13" w:rsidRDefault="00930781" w:rsidP="00930781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Eucneminae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t>sp</w:t>
            </w:r>
            <w:proofErr w:type="spellEnd"/>
          </w:p>
        </w:tc>
        <w:tc>
          <w:tcPr>
            <w:tcW w:w="887" w:type="dxa"/>
          </w:tcPr>
          <w:p w14:paraId="706C72C3" w14:textId="2642D16A" w:rsidR="00930781" w:rsidRPr="00480E81" w:rsidRDefault="00930781" w:rsidP="00930781">
            <w:r>
              <w:t>ERAI</w:t>
            </w:r>
          </w:p>
        </w:tc>
      </w:tr>
      <w:tr w:rsidR="00930781" w14:paraId="47193221" w14:textId="77777777" w:rsidTr="005E1A13">
        <w:tc>
          <w:tcPr>
            <w:tcW w:w="1988" w:type="dxa"/>
          </w:tcPr>
          <w:p w14:paraId="01B352F0" w14:textId="0E748FE4" w:rsidR="00930781" w:rsidRDefault="00930781" w:rsidP="00930781">
            <w:r w:rsidRPr="00081558">
              <w:t>ON304234</w:t>
            </w:r>
          </w:p>
        </w:tc>
        <w:tc>
          <w:tcPr>
            <w:tcW w:w="975" w:type="dxa"/>
          </w:tcPr>
          <w:p w14:paraId="57817D21" w14:textId="619217AB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1DAA40D2" w14:textId="3876EB89" w:rsidR="00930781" w:rsidRPr="005E1A13" w:rsidRDefault="00930781" w:rsidP="00930781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Nomiapi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diversipes</w:t>
            </w:r>
            <w:proofErr w:type="spellEnd"/>
          </w:p>
        </w:tc>
        <w:tc>
          <w:tcPr>
            <w:tcW w:w="887" w:type="dxa"/>
          </w:tcPr>
          <w:p w14:paraId="27857D00" w14:textId="01C62017" w:rsidR="00930781" w:rsidRPr="00480E81" w:rsidRDefault="00930781" w:rsidP="00930781">
            <w:r>
              <w:t>ERAI</w:t>
            </w:r>
          </w:p>
        </w:tc>
      </w:tr>
      <w:tr w:rsidR="00930781" w14:paraId="1C6E2D6F" w14:textId="77777777" w:rsidTr="005E1A13">
        <w:tc>
          <w:tcPr>
            <w:tcW w:w="1988" w:type="dxa"/>
          </w:tcPr>
          <w:p w14:paraId="11C571C9" w14:textId="28C0E862" w:rsidR="00930781" w:rsidRDefault="00930781" w:rsidP="00930781">
            <w:r w:rsidRPr="00081558">
              <w:t>ON304235</w:t>
            </w:r>
          </w:p>
        </w:tc>
        <w:tc>
          <w:tcPr>
            <w:tcW w:w="975" w:type="dxa"/>
          </w:tcPr>
          <w:p w14:paraId="5EAADE25" w14:textId="3CA2F002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5C191F23" w14:textId="62036145" w:rsidR="00930781" w:rsidRPr="005E1A13" w:rsidRDefault="00930781" w:rsidP="00930781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Sceliphron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caementarium</w:t>
            </w:r>
            <w:proofErr w:type="spellEnd"/>
          </w:p>
        </w:tc>
        <w:tc>
          <w:tcPr>
            <w:tcW w:w="887" w:type="dxa"/>
          </w:tcPr>
          <w:p w14:paraId="4ACC588E" w14:textId="6224321E" w:rsidR="00930781" w:rsidRPr="00480E81" w:rsidRDefault="00930781" w:rsidP="00930781">
            <w:r>
              <w:t>ERAI</w:t>
            </w:r>
          </w:p>
        </w:tc>
      </w:tr>
      <w:tr w:rsidR="00930781" w14:paraId="7CD314E1" w14:textId="77777777" w:rsidTr="005E1A13">
        <w:tc>
          <w:tcPr>
            <w:tcW w:w="1988" w:type="dxa"/>
          </w:tcPr>
          <w:p w14:paraId="7B621F59" w14:textId="0B9FC72E" w:rsidR="00930781" w:rsidRDefault="00930781" w:rsidP="00930781">
            <w:r w:rsidRPr="00081558">
              <w:t>ON304236</w:t>
            </w:r>
          </w:p>
        </w:tc>
        <w:tc>
          <w:tcPr>
            <w:tcW w:w="975" w:type="dxa"/>
          </w:tcPr>
          <w:p w14:paraId="7E5992DD" w14:textId="51DE645A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4D641A1A" w14:textId="3AA6396A" w:rsidR="00930781" w:rsidRPr="005E1A13" w:rsidRDefault="00930781" w:rsidP="00930781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Polistes </w:t>
            </w:r>
            <w:proofErr w:type="spellStart"/>
            <w:r w:rsidRPr="005E1A13">
              <w:t>sp</w:t>
            </w:r>
            <w:proofErr w:type="spellEnd"/>
          </w:p>
        </w:tc>
        <w:tc>
          <w:tcPr>
            <w:tcW w:w="887" w:type="dxa"/>
          </w:tcPr>
          <w:p w14:paraId="144A2DFE" w14:textId="1B11A4DB" w:rsidR="00930781" w:rsidRPr="00480E81" w:rsidRDefault="00930781" w:rsidP="00930781">
            <w:r>
              <w:t>ERAI</w:t>
            </w:r>
          </w:p>
        </w:tc>
      </w:tr>
      <w:tr w:rsidR="00930781" w14:paraId="62E7EF03" w14:textId="77777777" w:rsidTr="005E1A13">
        <w:tc>
          <w:tcPr>
            <w:tcW w:w="1988" w:type="dxa"/>
          </w:tcPr>
          <w:p w14:paraId="2CCCE30A" w14:textId="0BA8DF72" w:rsidR="00930781" w:rsidRDefault="00930781" w:rsidP="00930781">
            <w:r w:rsidRPr="00081558">
              <w:t>ON304237</w:t>
            </w:r>
          </w:p>
        </w:tc>
        <w:tc>
          <w:tcPr>
            <w:tcW w:w="975" w:type="dxa"/>
          </w:tcPr>
          <w:p w14:paraId="4B2EBC2A" w14:textId="5BBCB28D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5AF586AD" w14:textId="01415515" w:rsidR="00930781" w:rsidRPr="005E1A13" w:rsidRDefault="00930781" w:rsidP="00930781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Andrena </w:t>
            </w:r>
            <w:proofErr w:type="spellStart"/>
            <w:r w:rsidRPr="005E1A13">
              <w:rPr>
                <w:i/>
                <w:iCs/>
              </w:rPr>
              <w:t>flavipes</w:t>
            </w:r>
            <w:proofErr w:type="spellEnd"/>
          </w:p>
        </w:tc>
        <w:tc>
          <w:tcPr>
            <w:tcW w:w="887" w:type="dxa"/>
          </w:tcPr>
          <w:p w14:paraId="183C7883" w14:textId="0E46F351" w:rsidR="00930781" w:rsidRPr="00480E81" w:rsidRDefault="00930781" w:rsidP="00930781">
            <w:r>
              <w:t>ERES</w:t>
            </w:r>
          </w:p>
        </w:tc>
      </w:tr>
      <w:tr w:rsidR="00930781" w14:paraId="4BF25616" w14:textId="77777777" w:rsidTr="005E1A13">
        <w:tc>
          <w:tcPr>
            <w:tcW w:w="1988" w:type="dxa"/>
          </w:tcPr>
          <w:p w14:paraId="29EE58DB" w14:textId="6890C093" w:rsidR="00930781" w:rsidRDefault="00930781" w:rsidP="00930781">
            <w:r w:rsidRPr="00081558">
              <w:t>ON304238</w:t>
            </w:r>
          </w:p>
        </w:tc>
        <w:tc>
          <w:tcPr>
            <w:tcW w:w="975" w:type="dxa"/>
          </w:tcPr>
          <w:p w14:paraId="37D39B15" w14:textId="711AAD9A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4BF14015" w14:textId="6AF3480D" w:rsidR="00930781" w:rsidRPr="005E1A13" w:rsidRDefault="00930781" w:rsidP="00930781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Cerceri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t>sp</w:t>
            </w:r>
            <w:proofErr w:type="spellEnd"/>
          </w:p>
        </w:tc>
        <w:tc>
          <w:tcPr>
            <w:tcW w:w="887" w:type="dxa"/>
          </w:tcPr>
          <w:p w14:paraId="01343C1A" w14:textId="0A3F9420" w:rsidR="00930781" w:rsidRPr="00480E81" w:rsidRDefault="00930781" w:rsidP="00930781">
            <w:r>
              <w:t>ERES</w:t>
            </w:r>
          </w:p>
        </w:tc>
      </w:tr>
      <w:tr w:rsidR="00930781" w14:paraId="56EA2E39" w14:textId="77777777" w:rsidTr="005E1A13">
        <w:tc>
          <w:tcPr>
            <w:tcW w:w="1988" w:type="dxa"/>
          </w:tcPr>
          <w:p w14:paraId="0C7AF43C" w14:textId="1438AF08" w:rsidR="00930781" w:rsidRDefault="00930781" w:rsidP="00930781">
            <w:r w:rsidRPr="00081558">
              <w:t>ON304239</w:t>
            </w:r>
          </w:p>
        </w:tc>
        <w:tc>
          <w:tcPr>
            <w:tcW w:w="975" w:type="dxa"/>
          </w:tcPr>
          <w:p w14:paraId="63F84696" w14:textId="2782D9BE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46B8C973" w14:textId="72F83BD0" w:rsidR="00930781" w:rsidRPr="005E1A13" w:rsidRDefault="00930781" w:rsidP="00930781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ithurg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cornutus</w:t>
            </w:r>
            <w:proofErr w:type="spellEnd"/>
          </w:p>
        </w:tc>
        <w:tc>
          <w:tcPr>
            <w:tcW w:w="887" w:type="dxa"/>
          </w:tcPr>
          <w:p w14:paraId="3A151C44" w14:textId="6FB4A24A" w:rsidR="00930781" w:rsidRPr="00480E81" w:rsidRDefault="00930781" w:rsidP="00930781">
            <w:r>
              <w:t>ERES</w:t>
            </w:r>
          </w:p>
        </w:tc>
      </w:tr>
      <w:tr w:rsidR="00930781" w14:paraId="4016EAEE" w14:textId="77777777" w:rsidTr="005E1A13">
        <w:tc>
          <w:tcPr>
            <w:tcW w:w="1988" w:type="dxa"/>
          </w:tcPr>
          <w:p w14:paraId="2070CAB0" w14:textId="5D9F8166" w:rsidR="00930781" w:rsidRDefault="00930781" w:rsidP="00930781">
            <w:r w:rsidRPr="00081558">
              <w:t>ON304240</w:t>
            </w:r>
          </w:p>
        </w:tc>
        <w:tc>
          <w:tcPr>
            <w:tcW w:w="975" w:type="dxa"/>
          </w:tcPr>
          <w:p w14:paraId="221C76FD" w14:textId="61E81DF8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390D9277" w14:textId="13F95AF4" w:rsidR="00930781" w:rsidRPr="005E1A13" w:rsidRDefault="00930781" w:rsidP="00930781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gachile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leachella</w:t>
            </w:r>
            <w:proofErr w:type="spellEnd"/>
          </w:p>
        </w:tc>
        <w:tc>
          <w:tcPr>
            <w:tcW w:w="887" w:type="dxa"/>
          </w:tcPr>
          <w:p w14:paraId="58B8AECE" w14:textId="7331FB8C" w:rsidR="00930781" w:rsidRPr="00480E81" w:rsidRDefault="00930781" w:rsidP="00930781">
            <w:r>
              <w:t>ERES</w:t>
            </w:r>
          </w:p>
        </w:tc>
      </w:tr>
      <w:tr w:rsidR="00930781" w14:paraId="06691851" w14:textId="77777777" w:rsidTr="005E1A13">
        <w:tc>
          <w:tcPr>
            <w:tcW w:w="1988" w:type="dxa"/>
          </w:tcPr>
          <w:p w14:paraId="0D1AE2B3" w14:textId="4B34086F" w:rsidR="00930781" w:rsidRDefault="00930781" w:rsidP="00930781">
            <w:r w:rsidRPr="00081558">
              <w:t>ON304241</w:t>
            </w:r>
          </w:p>
        </w:tc>
        <w:tc>
          <w:tcPr>
            <w:tcW w:w="975" w:type="dxa"/>
          </w:tcPr>
          <w:p w14:paraId="5B77957D" w14:textId="20D2AC08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15AEB98D" w14:textId="39933FB3" w:rsidR="00930781" w:rsidRPr="005E1A13" w:rsidRDefault="00930781" w:rsidP="00930781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Andrena </w:t>
            </w:r>
            <w:proofErr w:type="spellStart"/>
            <w:r w:rsidRPr="005E1A13">
              <w:rPr>
                <w:i/>
                <w:iCs/>
              </w:rPr>
              <w:t>hattorfiana</w:t>
            </w:r>
            <w:proofErr w:type="spellEnd"/>
          </w:p>
        </w:tc>
        <w:tc>
          <w:tcPr>
            <w:tcW w:w="887" w:type="dxa"/>
          </w:tcPr>
          <w:p w14:paraId="6B11013B" w14:textId="074C3457" w:rsidR="00930781" w:rsidRDefault="00930781" w:rsidP="00930781">
            <w:r>
              <w:t>ERMO</w:t>
            </w:r>
          </w:p>
        </w:tc>
      </w:tr>
      <w:tr w:rsidR="00930781" w14:paraId="58D570A4" w14:textId="77777777" w:rsidTr="005E1A13">
        <w:tc>
          <w:tcPr>
            <w:tcW w:w="1988" w:type="dxa"/>
          </w:tcPr>
          <w:p w14:paraId="08D693DA" w14:textId="2634771F" w:rsidR="00930781" w:rsidRDefault="00930781" w:rsidP="00930781">
            <w:r w:rsidRPr="00081558">
              <w:t>ON304242</w:t>
            </w:r>
          </w:p>
        </w:tc>
        <w:tc>
          <w:tcPr>
            <w:tcW w:w="975" w:type="dxa"/>
          </w:tcPr>
          <w:p w14:paraId="2AF2BD0E" w14:textId="4D1E68D3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3D4B9807" w14:textId="45258181" w:rsidR="00930781" w:rsidRPr="005E1A13" w:rsidRDefault="00930781" w:rsidP="00930781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Bombus </w:t>
            </w:r>
            <w:proofErr w:type="spellStart"/>
            <w:r w:rsidRPr="005E1A13">
              <w:rPr>
                <w:i/>
                <w:iCs/>
              </w:rPr>
              <w:t>hortorum</w:t>
            </w:r>
            <w:proofErr w:type="spellEnd"/>
          </w:p>
        </w:tc>
        <w:tc>
          <w:tcPr>
            <w:tcW w:w="887" w:type="dxa"/>
          </w:tcPr>
          <w:p w14:paraId="18142B7F" w14:textId="01842B17" w:rsidR="00930781" w:rsidRDefault="00930781" w:rsidP="00930781">
            <w:r>
              <w:t>ERMO</w:t>
            </w:r>
          </w:p>
        </w:tc>
      </w:tr>
      <w:tr w:rsidR="00930781" w14:paraId="6292FAD8" w14:textId="77777777" w:rsidTr="005E1A13">
        <w:tc>
          <w:tcPr>
            <w:tcW w:w="1988" w:type="dxa"/>
          </w:tcPr>
          <w:p w14:paraId="0F4F24B0" w14:textId="45CAB036" w:rsidR="00930781" w:rsidRDefault="00930781" w:rsidP="00930781">
            <w:r w:rsidRPr="00081558">
              <w:t>ON304243</w:t>
            </w:r>
          </w:p>
        </w:tc>
        <w:tc>
          <w:tcPr>
            <w:tcW w:w="975" w:type="dxa"/>
          </w:tcPr>
          <w:p w14:paraId="6A3F36FF" w14:textId="22A85027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162DC448" w14:textId="76CBE504" w:rsidR="00930781" w:rsidRPr="005E1A13" w:rsidRDefault="00930781" w:rsidP="00930781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gachile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pilidens</w:t>
            </w:r>
            <w:proofErr w:type="spellEnd"/>
          </w:p>
        </w:tc>
        <w:tc>
          <w:tcPr>
            <w:tcW w:w="887" w:type="dxa"/>
          </w:tcPr>
          <w:p w14:paraId="74CFCA5B" w14:textId="30C79D23" w:rsidR="00930781" w:rsidRDefault="00930781" w:rsidP="00930781">
            <w:r>
              <w:t>ERMO</w:t>
            </w:r>
          </w:p>
        </w:tc>
      </w:tr>
      <w:tr w:rsidR="00930781" w14:paraId="5E58B409" w14:textId="77777777" w:rsidTr="005E1A13">
        <w:tc>
          <w:tcPr>
            <w:tcW w:w="1988" w:type="dxa"/>
          </w:tcPr>
          <w:p w14:paraId="3BAE1EFD" w14:textId="0BD6DA31" w:rsidR="00930781" w:rsidRDefault="00930781" w:rsidP="00930781">
            <w:r w:rsidRPr="00081558">
              <w:t>ON304244</w:t>
            </w:r>
          </w:p>
        </w:tc>
        <w:tc>
          <w:tcPr>
            <w:tcW w:w="975" w:type="dxa"/>
          </w:tcPr>
          <w:p w14:paraId="21E7A6AE" w14:textId="2E17B86B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4EF221B9" w14:textId="1BCC4E07" w:rsidR="00930781" w:rsidRPr="005E1A13" w:rsidRDefault="00930781" w:rsidP="00930781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Anthidi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manicatum</w:t>
            </w:r>
            <w:proofErr w:type="spellEnd"/>
          </w:p>
        </w:tc>
        <w:tc>
          <w:tcPr>
            <w:tcW w:w="887" w:type="dxa"/>
          </w:tcPr>
          <w:p w14:paraId="3A049F1B" w14:textId="6D6F8732" w:rsidR="00930781" w:rsidRDefault="00930781" w:rsidP="00930781">
            <w:r>
              <w:t>ERMO</w:t>
            </w:r>
          </w:p>
        </w:tc>
      </w:tr>
      <w:tr w:rsidR="00930781" w14:paraId="14D5B877" w14:textId="77777777" w:rsidTr="005E1A13">
        <w:tc>
          <w:tcPr>
            <w:tcW w:w="1988" w:type="dxa"/>
          </w:tcPr>
          <w:p w14:paraId="0BFFA653" w14:textId="4C7D43B8" w:rsidR="00930781" w:rsidRDefault="00930781" w:rsidP="00930781">
            <w:r w:rsidRPr="00081558">
              <w:t>ON304245</w:t>
            </w:r>
          </w:p>
        </w:tc>
        <w:tc>
          <w:tcPr>
            <w:tcW w:w="975" w:type="dxa"/>
          </w:tcPr>
          <w:p w14:paraId="699C6497" w14:textId="5F0AA8F3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2FCBD5AA" w14:textId="54D92BFF" w:rsidR="00930781" w:rsidRPr="005E1A13" w:rsidRDefault="00930781" w:rsidP="00930781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Osmia </w:t>
            </w:r>
            <w:proofErr w:type="spellStart"/>
            <w:r w:rsidRPr="005E1A13">
              <w:rPr>
                <w:i/>
                <w:iCs/>
              </w:rPr>
              <w:t>aurulenta</w:t>
            </w:r>
            <w:proofErr w:type="spellEnd"/>
          </w:p>
        </w:tc>
        <w:tc>
          <w:tcPr>
            <w:tcW w:w="887" w:type="dxa"/>
          </w:tcPr>
          <w:p w14:paraId="39D0A84F" w14:textId="78D8A8C1" w:rsidR="00930781" w:rsidRDefault="00930781" w:rsidP="00930781">
            <w:r>
              <w:t>ERMO</w:t>
            </w:r>
          </w:p>
        </w:tc>
      </w:tr>
      <w:tr w:rsidR="00930781" w14:paraId="4A25C1BA" w14:textId="77777777" w:rsidTr="005E1A13">
        <w:tc>
          <w:tcPr>
            <w:tcW w:w="1988" w:type="dxa"/>
          </w:tcPr>
          <w:p w14:paraId="661277EF" w14:textId="7C9BD357" w:rsidR="00930781" w:rsidRDefault="00930781" w:rsidP="00930781">
            <w:r w:rsidRPr="00081558">
              <w:t>ON304246</w:t>
            </w:r>
          </w:p>
        </w:tc>
        <w:tc>
          <w:tcPr>
            <w:tcW w:w="975" w:type="dxa"/>
          </w:tcPr>
          <w:p w14:paraId="6D8FE955" w14:textId="37006871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44F75618" w14:textId="19CF072D" w:rsidR="00930781" w:rsidRPr="005E1A13" w:rsidRDefault="00930781" w:rsidP="00930781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Bombus humilis </w:t>
            </w:r>
            <w:proofErr w:type="spellStart"/>
            <w:r w:rsidRPr="005E1A13">
              <w:rPr>
                <w:i/>
                <w:iCs/>
              </w:rPr>
              <w:t>appenninus</w:t>
            </w:r>
            <w:proofErr w:type="spellEnd"/>
          </w:p>
        </w:tc>
        <w:tc>
          <w:tcPr>
            <w:tcW w:w="887" w:type="dxa"/>
          </w:tcPr>
          <w:p w14:paraId="5FAEA611" w14:textId="5EF5CAF7" w:rsidR="00930781" w:rsidRDefault="00930781" w:rsidP="00930781">
            <w:r>
              <w:t>ERMO</w:t>
            </w:r>
          </w:p>
        </w:tc>
      </w:tr>
      <w:tr w:rsidR="00930781" w14:paraId="3865FF1F" w14:textId="77777777" w:rsidTr="005E1A13">
        <w:tc>
          <w:tcPr>
            <w:tcW w:w="1988" w:type="dxa"/>
          </w:tcPr>
          <w:p w14:paraId="7E67E6AA" w14:textId="0107A739" w:rsidR="00930781" w:rsidRDefault="00930781" w:rsidP="00930781">
            <w:r w:rsidRPr="00081558">
              <w:t>ON304247</w:t>
            </w:r>
          </w:p>
        </w:tc>
        <w:tc>
          <w:tcPr>
            <w:tcW w:w="975" w:type="dxa"/>
          </w:tcPr>
          <w:p w14:paraId="7308F107" w14:textId="25B37BB0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3913A1B0" w14:textId="299D121C" w:rsidR="00930781" w:rsidRPr="005E1A13" w:rsidRDefault="00930781" w:rsidP="00930781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Bombus </w:t>
            </w:r>
            <w:proofErr w:type="spellStart"/>
            <w:r w:rsidRPr="005E1A13">
              <w:rPr>
                <w:i/>
                <w:iCs/>
              </w:rPr>
              <w:t>ruderaius</w:t>
            </w:r>
            <w:proofErr w:type="spellEnd"/>
          </w:p>
        </w:tc>
        <w:tc>
          <w:tcPr>
            <w:tcW w:w="887" w:type="dxa"/>
          </w:tcPr>
          <w:p w14:paraId="412EB86D" w14:textId="1E903130" w:rsidR="00930781" w:rsidRDefault="00930781" w:rsidP="00930781">
            <w:r>
              <w:t>ERMO</w:t>
            </w:r>
          </w:p>
        </w:tc>
      </w:tr>
      <w:tr w:rsidR="00930781" w14:paraId="19291DCC" w14:textId="77777777" w:rsidTr="005E1A13">
        <w:tc>
          <w:tcPr>
            <w:tcW w:w="1988" w:type="dxa"/>
          </w:tcPr>
          <w:p w14:paraId="1B101514" w14:textId="1DA6D781" w:rsidR="00930781" w:rsidRDefault="00930781" w:rsidP="00930781">
            <w:r w:rsidRPr="00081558">
              <w:t>ON304248</w:t>
            </w:r>
          </w:p>
        </w:tc>
        <w:tc>
          <w:tcPr>
            <w:tcW w:w="975" w:type="dxa"/>
          </w:tcPr>
          <w:p w14:paraId="5305711D" w14:textId="719CD119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12D13F01" w14:textId="05C6C3BE" w:rsidR="00930781" w:rsidRPr="005E1A13" w:rsidRDefault="00930781" w:rsidP="00930781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>Bombus terrestris</w:t>
            </w:r>
          </w:p>
        </w:tc>
        <w:tc>
          <w:tcPr>
            <w:tcW w:w="887" w:type="dxa"/>
          </w:tcPr>
          <w:p w14:paraId="006AB833" w14:textId="48C7F95D" w:rsidR="00930781" w:rsidRDefault="00930781" w:rsidP="00930781">
            <w:r>
              <w:t>PIES</w:t>
            </w:r>
          </w:p>
        </w:tc>
      </w:tr>
      <w:tr w:rsidR="00930781" w14:paraId="36DFECA1" w14:textId="77777777" w:rsidTr="005E1A13">
        <w:tc>
          <w:tcPr>
            <w:tcW w:w="1988" w:type="dxa"/>
          </w:tcPr>
          <w:p w14:paraId="137981EC" w14:textId="24A62045" w:rsidR="00930781" w:rsidRDefault="00930781" w:rsidP="00930781">
            <w:r w:rsidRPr="00081558">
              <w:t>ON304249</w:t>
            </w:r>
          </w:p>
        </w:tc>
        <w:tc>
          <w:tcPr>
            <w:tcW w:w="975" w:type="dxa"/>
          </w:tcPr>
          <w:p w14:paraId="3779FDB9" w14:textId="280E94D5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5E076484" w14:textId="5BD39DF4" w:rsidR="00930781" w:rsidRPr="005E1A13" w:rsidRDefault="00930781" w:rsidP="00930781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>Bombus pascuorum</w:t>
            </w:r>
          </w:p>
        </w:tc>
        <w:tc>
          <w:tcPr>
            <w:tcW w:w="887" w:type="dxa"/>
          </w:tcPr>
          <w:p w14:paraId="5CA812A3" w14:textId="7B98FCC9" w:rsidR="00930781" w:rsidRDefault="00930781" w:rsidP="00930781">
            <w:r>
              <w:t>PIES</w:t>
            </w:r>
          </w:p>
        </w:tc>
      </w:tr>
      <w:tr w:rsidR="00930781" w14:paraId="5784CF09" w14:textId="77777777" w:rsidTr="005E1A13">
        <w:tc>
          <w:tcPr>
            <w:tcW w:w="1988" w:type="dxa"/>
          </w:tcPr>
          <w:p w14:paraId="409AF49C" w14:textId="1430C316" w:rsidR="00930781" w:rsidRDefault="00930781" w:rsidP="00930781">
            <w:r w:rsidRPr="00081558">
              <w:t>ON304250</w:t>
            </w:r>
          </w:p>
        </w:tc>
        <w:tc>
          <w:tcPr>
            <w:tcW w:w="975" w:type="dxa"/>
          </w:tcPr>
          <w:p w14:paraId="13A6EB67" w14:textId="527086D2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05A18306" w14:textId="491A64A4" w:rsidR="00930781" w:rsidRPr="005E1A13" w:rsidRDefault="00930781" w:rsidP="00930781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gachile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melanopyga</w:t>
            </w:r>
            <w:proofErr w:type="spellEnd"/>
          </w:p>
        </w:tc>
        <w:tc>
          <w:tcPr>
            <w:tcW w:w="887" w:type="dxa"/>
          </w:tcPr>
          <w:p w14:paraId="202C1DED" w14:textId="6232D37D" w:rsidR="00930781" w:rsidRDefault="00930781" w:rsidP="00930781">
            <w:r>
              <w:t>PIES</w:t>
            </w:r>
          </w:p>
        </w:tc>
      </w:tr>
      <w:tr w:rsidR="00930781" w14:paraId="348DCC35" w14:textId="77777777" w:rsidTr="005E1A13">
        <w:tc>
          <w:tcPr>
            <w:tcW w:w="1988" w:type="dxa"/>
          </w:tcPr>
          <w:p w14:paraId="2CB0A20A" w14:textId="2DB8CDD1" w:rsidR="00930781" w:rsidRDefault="00930781" w:rsidP="00930781">
            <w:r w:rsidRPr="00081558">
              <w:t>ON304251</w:t>
            </w:r>
          </w:p>
        </w:tc>
        <w:tc>
          <w:tcPr>
            <w:tcW w:w="975" w:type="dxa"/>
          </w:tcPr>
          <w:p w14:paraId="0F45246A" w14:textId="41F0FF27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6A92B49F" w14:textId="01E62944" w:rsidR="00930781" w:rsidRPr="005E1A13" w:rsidRDefault="00930781" w:rsidP="00930781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glabriusculum</w:t>
            </w:r>
            <w:proofErr w:type="spellEnd"/>
          </w:p>
        </w:tc>
        <w:tc>
          <w:tcPr>
            <w:tcW w:w="887" w:type="dxa"/>
          </w:tcPr>
          <w:p w14:paraId="192827DB" w14:textId="34DD3815" w:rsidR="00930781" w:rsidRDefault="00930781" w:rsidP="00930781">
            <w:r>
              <w:t>PIES</w:t>
            </w:r>
          </w:p>
        </w:tc>
      </w:tr>
      <w:tr w:rsidR="00930781" w14:paraId="3AC9F3D3" w14:textId="77777777" w:rsidTr="005E1A13">
        <w:tc>
          <w:tcPr>
            <w:tcW w:w="1988" w:type="dxa"/>
          </w:tcPr>
          <w:p w14:paraId="571ECE28" w14:textId="25BC8A34" w:rsidR="00930781" w:rsidRDefault="00930781" w:rsidP="00930781">
            <w:r w:rsidRPr="00081558">
              <w:t>ON304252</w:t>
            </w:r>
          </w:p>
        </w:tc>
        <w:tc>
          <w:tcPr>
            <w:tcW w:w="975" w:type="dxa"/>
          </w:tcPr>
          <w:p w14:paraId="53D7C333" w14:textId="55796557" w:rsidR="00930781" w:rsidRDefault="00930781" w:rsidP="00930781">
            <w:r w:rsidRPr="00CD681B">
              <w:t>ABPV</w:t>
            </w:r>
          </w:p>
        </w:tc>
        <w:tc>
          <w:tcPr>
            <w:tcW w:w="2844" w:type="dxa"/>
          </w:tcPr>
          <w:p w14:paraId="1768603C" w14:textId="5785AEEA" w:rsidR="00930781" w:rsidRPr="005E1A13" w:rsidRDefault="00930781" w:rsidP="00930781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Apis</w:t>
            </w:r>
            <w:proofErr w:type="spellEnd"/>
            <w:r w:rsidRPr="005E1A13">
              <w:rPr>
                <w:i/>
                <w:iCs/>
              </w:rPr>
              <w:t xml:space="preserve"> mellifera</w:t>
            </w:r>
          </w:p>
        </w:tc>
        <w:tc>
          <w:tcPr>
            <w:tcW w:w="887" w:type="dxa"/>
          </w:tcPr>
          <w:p w14:paraId="1A409612" w14:textId="75BCAC71" w:rsidR="00930781" w:rsidRDefault="00930781" w:rsidP="00930781">
            <w:r>
              <w:t>PIAI</w:t>
            </w:r>
          </w:p>
        </w:tc>
      </w:tr>
      <w:tr w:rsidR="005B415D" w14:paraId="036A9318" w14:textId="77777777" w:rsidTr="005E1A13">
        <w:tc>
          <w:tcPr>
            <w:tcW w:w="1988" w:type="dxa"/>
          </w:tcPr>
          <w:p w14:paraId="38B821F8" w14:textId="5D6AE455" w:rsidR="005B415D" w:rsidRDefault="005B415D" w:rsidP="005B415D">
            <w:r w:rsidRPr="001A1575">
              <w:t>ON448627</w:t>
            </w:r>
          </w:p>
        </w:tc>
        <w:tc>
          <w:tcPr>
            <w:tcW w:w="975" w:type="dxa"/>
          </w:tcPr>
          <w:p w14:paraId="0AFBED3B" w14:textId="5C2898BC" w:rsidR="005B415D" w:rsidRPr="00341CB1" w:rsidRDefault="005B415D" w:rsidP="005B415D">
            <w:proofErr w:type="spellStart"/>
            <w:r>
              <w:rPr>
                <w:i/>
                <w:iCs/>
              </w:rPr>
              <w:t>Am</w:t>
            </w:r>
            <w:r>
              <w:t>FV</w:t>
            </w:r>
            <w:proofErr w:type="spellEnd"/>
          </w:p>
        </w:tc>
        <w:tc>
          <w:tcPr>
            <w:tcW w:w="2844" w:type="dxa"/>
          </w:tcPr>
          <w:p w14:paraId="7DC8A481" w14:textId="3C4FA344" w:rsidR="005B415D" w:rsidRPr="005E1A13" w:rsidRDefault="005B415D" w:rsidP="005B415D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cabiosae</w:t>
            </w:r>
            <w:proofErr w:type="spellEnd"/>
          </w:p>
        </w:tc>
        <w:tc>
          <w:tcPr>
            <w:tcW w:w="887" w:type="dxa"/>
          </w:tcPr>
          <w:p w14:paraId="155BF249" w14:textId="47B14492" w:rsidR="005B415D" w:rsidRDefault="005E1A13" w:rsidP="005B415D">
            <w:r>
              <w:t>CREA</w:t>
            </w:r>
          </w:p>
        </w:tc>
      </w:tr>
      <w:tr w:rsidR="005B415D" w14:paraId="040C6285" w14:textId="77777777" w:rsidTr="005E1A13">
        <w:tc>
          <w:tcPr>
            <w:tcW w:w="1988" w:type="dxa"/>
          </w:tcPr>
          <w:p w14:paraId="44C473B8" w14:textId="68C684F1" w:rsidR="005B415D" w:rsidRDefault="005B415D" w:rsidP="005B415D">
            <w:r w:rsidRPr="001A1575">
              <w:t>ON448628</w:t>
            </w:r>
          </w:p>
        </w:tc>
        <w:tc>
          <w:tcPr>
            <w:tcW w:w="975" w:type="dxa"/>
          </w:tcPr>
          <w:p w14:paraId="3F9820A7" w14:textId="7EFA463C" w:rsidR="005B415D" w:rsidRDefault="005B415D" w:rsidP="005B415D">
            <w:proofErr w:type="spellStart"/>
            <w:r w:rsidRPr="008E2B73">
              <w:rPr>
                <w:i/>
                <w:iCs/>
              </w:rPr>
              <w:t>Am</w:t>
            </w:r>
            <w:r w:rsidRPr="008E2B73">
              <w:t>FV</w:t>
            </w:r>
            <w:proofErr w:type="spellEnd"/>
          </w:p>
        </w:tc>
        <w:tc>
          <w:tcPr>
            <w:tcW w:w="2844" w:type="dxa"/>
          </w:tcPr>
          <w:p w14:paraId="4A297318" w14:textId="10334052" w:rsidR="005B415D" w:rsidRPr="005E1A13" w:rsidRDefault="005B415D" w:rsidP="005B415D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gachile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curcumcinta</w:t>
            </w:r>
            <w:proofErr w:type="spellEnd"/>
          </w:p>
        </w:tc>
        <w:tc>
          <w:tcPr>
            <w:tcW w:w="887" w:type="dxa"/>
          </w:tcPr>
          <w:p w14:paraId="3331440D" w14:textId="69E68A7D" w:rsidR="005B415D" w:rsidRDefault="005B415D" w:rsidP="005B415D">
            <w:r>
              <w:t>CREA</w:t>
            </w:r>
          </w:p>
        </w:tc>
      </w:tr>
      <w:tr w:rsidR="005B415D" w14:paraId="6EBFA08D" w14:textId="77777777" w:rsidTr="005E1A13">
        <w:tc>
          <w:tcPr>
            <w:tcW w:w="1988" w:type="dxa"/>
          </w:tcPr>
          <w:p w14:paraId="5509ECD5" w14:textId="22E6F941" w:rsidR="005B415D" w:rsidRDefault="005B415D" w:rsidP="005B415D">
            <w:r w:rsidRPr="001A1575">
              <w:t>ON448629</w:t>
            </w:r>
          </w:p>
        </w:tc>
        <w:tc>
          <w:tcPr>
            <w:tcW w:w="975" w:type="dxa"/>
          </w:tcPr>
          <w:p w14:paraId="78CF9871" w14:textId="626571D8" w:rsidR="005B415D" w:rsidRDefault="005B415D" w:rsidP="005B415D">
            <w:proofErr w:type="spellStart"/>
            <w:r w:rsidRPr="008E2B73">
              <w:rPr>
                <w:i/>
                <w:iCs/>
              </w:rPr>
              <w:t>Am</w:t>
            </w:r>
            <w:r w:rsidRPr="008E2B73">
              <w:t>FV</w:t>
            </w:r>
            <w:proofErr w:type="spellEnd"/>
          </w:p>
        </w:tc>
        <w:tc>
          <w:tcPr>
            <w:tcW w:w="2844" w:type="dxa"/>
          </w:tcPr>
          <w:p w14:paraId="4F182AED" w14:textId="68A265C6" w:rsidR="005B415D" w:rsidRPr="005E1A13" w:rsidRDefault="005B415D" w:rsidP="005B415D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Anthidi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florentinum</w:t>
            </w:r>
            <w:proofErr w:type="spellEnd"/>
          </w:p>
        </w:tc>
        <w:tc>
          <w:tcPr>
            <w:tcW w:w="887" w:type="dxa"/>
          </w:tcPr>
          <w:p w14:paraId="6D3393F2" w14:textId="790FDBB3" w:rsidR="005B415D" w:rsidRDefault="005B415D" w:rsidP="005B415D">
            <w:r>
              <w:t>CREA</w:t>
            </w:r>
          </w:p>
        </w:tc>
      </w:tr>
      <w:tr w:rsidR="005B415D" w14:paraId="29D28BD0" w14:textId="77777777" w:rsidTr="005E1A13">
        <w:tc>
          <w:tcPr>
            <w:tcW w:w="1988" w:type="dxa"/>
          </w:tcPr>
          <w:p w14:paraId="43168CE9" w14:textId="11F4F514" w:rsidR="005B415D" w:rsidRDefault="005B415D" w:rsidP="005B415D">
            <w:r w:rsidRPr="001A1575">
              <w:t>ON448630</w:t>
            </w:r>
          </w:p>
        </w:tc>
        <w:tc>
          <w:tcPr>
            <w:tcW w:w="975" w:type="dxa"/>
          </w:tcPr>
          <w:p w14:paraId="5328A594" w14:textId="68CD43A8" w:rsidR="005B415D" w:rsidRDefault="005B415D" w:rsidP="005B415D">
            <w:proofErr w:type="spellStart"/>
            <w:r w:rsidRPr="008E2B73">
              <w:rPr>
                <w:i/>
                <w:iCs/>
              </w:rPr>
              <w:t>Am</w:t>
            </w:r>
            <w:r w:rsidRPr="008E2B73">
              <w:t>FV</w:t>
            </w:r>
            <w:proofErr w:type="spellEnd"/>
          </w:p>
        </w:tc>
        <w:tc>
          <w:tcPr>
            <w:tcW w:w="2844" w:type="dxa"/>
          </w:tcPr>
          <w:p w14:paraId="5964FDEC" w14:textId="56F0F9DE" w:rsidR="005B415D" w:rsidRPr="005E1A13" w:rsidRDefault="005B415D" w:rsidP="005B415D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Andrena </w:t>
            </w:r>
            <w:proofErr w:type="spellStart"/>
            <w:r w:rsidRPr="005E1A13">
              <w:rPr>
                <w:i/>
                <w:iCs/>
              </w:rPr>
              <w:t>impunctata</w:t>
            </w:r>
            <w:proofErr w:type="spellEnd"/>
          </w:p>
        </w:tc>
        <w:tc>
          <w:tcPr>
            <w:tcW w:w="887" w:type="dxa"/>
          </w:tcPr>
          <w:p w14:paraId="126E3ACD" w14:textId="17EF747B" w:rsidR="005B415D" w:rsidRDefault="005B415D" w:rsidP="005B415D">
            <w:r>
              <w:t>ERAI</w:t>
            </w:r>
          </w:p>
        </w:tc>
      </w:tr>
      <w:tr w:rsidR="005B415D" w14:paraId="419C2330" w14:textId="77777777" w:rsidTr="005E1A13">
        <w:tc>
          <w:tcPr>
            <w:tcW w:w="1988" w:type="dxa"/>
          </w:tcPr>
          <w:p w14:paraId="49CC3C88" w14:textId="7D6AB829" w:rsidR="005B415D" w:rsidRDefault="005B415D" w:rsidP="005B415D">
            <w:r w:rsidRPr="001A1575">
              <w:t>ON448631</w:t>
            </w:r>
          </w:p>
        </w:tc>
        <w:tc>
          <w:tcPr>
            <w:tcW w:w="975" w:type="dxa"/>
          </w:tcPr>
          <w:p w14:paraId="3B3B0B71" w14:textId="25A97C38" w:rsidR="005B415D" w:rsidRDefault="005B415D" w:rsidP="005B415D">
            <w:proofErr w:type="spellStart"/>
            <w:r w:rsidRPr="008E2B73">
              <w:rPr>
                <w:i/>
                <w:iCs/>
              </w:rPr>
              <w:t>Am</w:t>
            </w:r>
            <w:r w:rsidRPr="008E2B73">
              <w:t>FV</w:t>
            </w:r>
            <w:proofErr w:type="spellEnd"/>
          </w:p>
        </w:tc>
        <w:tc>
          <w:tcPr>
            <w:tcW w:w="2844" w:type="dxa"/>
          </w:tcPr>
          <w:p w14:paraId="6332C651" w14:textId="201EA69C" w:rsidR="005B415D" w:rsidRPr="005E1A13" w:rsidRDefault="005B415D" w:rsidP="005B415D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Polistes </w:t>
            </w:r>
            <w:proofErr w:type="spellStart"/>
            <w:r w:rsidRPr="005E1A13">
              <w:t>spp</w:t>
            </w:r>
            <w:proofErr w:type="spellEnd"/>
          </w:p>
        </w:tc>
        <w:tc>
          <w:tcPr>
            <w:tcW w:w="887" w:type="dxa"/>
          </w:tcPr>
          <w:p w14:paraId="2DEEEA38" w14:textId="3BD31F8D" w:rsidR="005B415D" w:rsidRDefault="005E1A13" w:rsidP="005B415D">
            <w:r>
              <w:t>ERAI</w:t>
            </w:r>
          </w:p>
        </w:tc>
      </w:tr>
      <w:tr w:rsidR="005B415D" w14:paraId="01114B6D" w14:textId="77777777" w:rsidTr="005E1A13">
        <w:tc>
          <w:tcPr>
            <w:tcW w:w="1988" w:type="dxa"/>
          </w:tcPr>
          <w:p w14:paraId="7680BFB9" w14:textId="0227EA12" w:rsidR="005B415D" w:rsidRDefault="005B415D" w:rsidP="005B415D">
            <w:r w:rsidRPr="001A1575">
              <w:t>ON448632</w:t>
            </w:r>
          </w:p>
        </w:tc>
        <w:tc>
          <w:tcPr>
            <w:tcW w:w="975" w:type="dxa"/>
          </w:tcPr>
          <w:p w14:paraId="44480110" w14:textId="720F314E" w:rsidR="005B415D" w:rsidRDefault="005B415D" w:rsidP="005B415D">
            <w:proofErr w:type="spellStart"/>
            <w:r w:rsidRPr="008E2B73">
              <w:rPr>
                <w:i/>
                <w:iCs/>
              </w:rPr>
              <w:t>Am</w:t>
            </w:r>
            <w:r w:rsidRPr="008E2B73">
              <w:t>FV</w:t>
            </w:r>
            <w:proofErr w:type="spellEnd"/>
          </w:p>
        </w:tc>
        <w:tc>
          <w:tcPr>
            <w:tcW w:w="2844" w:type="dxa"/>
          </w:tcPr>
          <w:p w14:paraId="195D892C" w14:textId="68CBDF11" w:rsidR="005B415D" w:rsidRPr="005E1A13" w:rsidRDefault="005B415D" w:rsidP="005B415D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ubauratus</w:t>
            </w:r>
            <w:proofErr w:type="spellEnd"/>
          </w:p>
        </w:tc>
        <w:tc>
          <w:tcPr>
            <w:tcW w:w="887" w:type="dxa"/>
          </w:tcPr>
          <w:p w14:paraId="346425F7" w14:textId="5DA2ABE9" w:rsidR="005B415D" w:rsidRDefault="005E1A13" w:rsidP="005B415D">
            <w:r>
              <w:t>ERES</w:t>
            </w:r>
          </w:p>
        </w:tc>
      </w:tr>
      <w:tr w:rsidR="005B415D" w14:paraId="10ACEC42" w14:textId="77777777" w:rsidTr="005E1A13">
        <w:tc>
          <w:tcPr>
            <w:tcW w:w="1988" w:type="dxa"/>
          </w:tcPr>
          <w:p w14:paraId="47C0FE61" w14:textId="504B5AAD" w:rsidR="005B415D" w:rsidRDefault="005B415D" w:rsidP="005B415D">
            <w:r w:rsidRPr="001A1575">
              <w:t>ON448633</w:t>
            </w:r>
          </w:p>
        </w:tc>
        <w:tc>
          <w:tcPr>
            <w:tcW w:w="975" w:type="dxa"/>
          </w:tcPr>
          <w:p w14:paraId="51EBB032" w14:textId="4BE369AF" w:rsidR="005B415D" w:rsidRDefault="005B415D" w:rsidP="005B415D">
            <w:proofErr w:type="spellStart"/>
            <w:r w:rsidRPr="008E2B73">
              <w:rPr>
                <w:i/>
                <w:iCs/>
              </w:rPr>
              <w:t>Am</w:t>
            </w:r>
            <w:r w:rsidRPr="008E2B73">
              <w:t>FV</w:t>
            </w:r>
            <w:proofErr w:type="spellEnd"/>
          </w:p>
        </w:tc>
        <w:tc>
          <w:tcPr>
            <w:tcW w:w="2844" w:type="dxa"/>
          </w:tcPr>
          <w:p w14:paraId="59D349A6" w14:textId="5A3EA5EE" w:rsidR="005B415D" w:rsidRPr="005E1A13" w:rsidRDefault="005B415D" w:rsidP="005B415D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Villa </w:t>
            </w:r>
            <w:proofErr w:type="spellStart"/>
            <w:r w:rsidRPr="005E1A13">
              <w:t>sp</w:t>
            </w:r>
            <w:proofErr w:type="spellEnd"/>
          </w:p>
        </w:tc>
        <w:tc>
          <w:tcPr>
            <w:tcW w:w="887" w:type="dxa"/>
          </w:tcPr>
          <w:p w14:paraId="19BD5D31" w14:textId="41FCF7A4" w:rsidR="005B415D" w:rsidRDefault="005E1A13" w:rsidP="005B415D">
            <w:r>
              <w:t>ERES</w:t>
            </w:r>
          </w:p>
        </w:tc>
      </w:tr>
      <w:tr w:rsidR="005B415D" w14:paraId="6698BB79" w14:textId="77777777" w:rsidTr="005E1A13">
        <w:tc>
          <w:tcPr>
            <w:tcW w:w="1988" w:type="dxa"/>
          </w:tcPr>
          <w:p w14:paraId="085640CD" w14:textId="75E28A25" w:rsidR="005B415D" w:rsidRDefault="005B415D" w:rsidP="005B415D">
            <w:r w:rsidRPr="001A1575">
              <w:t>ON448634</w:t>
            </w:r>
          </w:p>
        </w:tc>
        <w:tc>
          <w:tcPr>
            <w:tcW w:w="975" w:type="dxa"/>
          </w:tcPr>
          <w:p w14:paraId="7000A49A" w14:textId="6E5A2B39" w:rsidR="005B415D" w:rsidRDefault="005B415D" w:rsidP="005B415D">
            <w:proofErr w:type="spellStart"/>
            <w:r w:rsidRPr="008E2B73">
              <w:rPr>
                <w:i/>
                <w:iCs/>
              </w:rPr>
              <w:t>Am</w:t>
            </w:r>
            <w:r w:rsidRPr="008E2B73">
              <w:t>FV</w:t>
            </w:r>
            <w:proofErr w:type="spellEnd"/>
          </w:p>
        </w:tc>
        <w:tc>
          <w:tcPr>
            <w:tcW w:w="2844" w:type="dxa"/>
          </w:tcPr>
          <w:p w14:paraId="63B7A79F" w14:textId="0382A5B3" w:rsidR="005B415D" w:rsidRPr="005E1A13" w:rsidRDefault="005B415D" w:rsidP="005B415D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Bombus </w:t>
            </w:r>
            <w:proofErr w:type="spellStart"/>
            <w:r w:rsidRPr="005E1A13">
              <w:rPr>
                <w:i/>
                <w:iCs/>
              </w:rPr>
              <w:t>pratorum</w:t>
            </w:r>
            <w:proofErr w:type="spellEnd"/>
          </w:p>
        </w:tc>
        <w:tc>
          <w:tcPr>
            <w:tcW w:w="887" w:type="dxa"/>
          </w:tcPr>
          <w:p w14:paraId="17A66C62" w14:textId="239AAD40" w:rsidR="005B415D" w:rsidRDefault="005E1A13" w:rsidP="005B415D">
            <w:r>
              <w:t>ERMO</w:t>
            </w:r>
          </w:p>
        </w:tc>
      </w:tr>
      <w:tr w:rsidR="005B415D" w14:paraId="08E5879E" w14:textId="77777777" w:rsidTr="005E1A13">
        <w:tc>
          <w:tcPr>
            <w:tcW w:w="1988" w:type="dxa"/>
          </w:tcPr>
          <w:p w14:paraId="5076F810" w14:textId="0EDAA27C" w:rsidR="005B415D" w:rsidRDefault="005B415D" w:rsidP="005B415D">
            <w:r w:rsidRPr="001A1575">
              <w:t>ON448635</w:t>
            </w:r>
          </w:p>
        </w:tc>
        <w:tc>
          <w:tcPr>
            <w:tcW w:w="975" w:type="dxa"/>
          </w:tcPr>
          <w:p w14:paraId="7F1762BD" w14:textId="143922F2" w:rsidR="005B415D" w:rsidRDefault="005B415D" w:rsidP="005B415D">
            <w:proofErr w:type="spellStart"/>
            <w:r w:rsidRPr="008E2B73">
              <w:rPr>
                <w:i/>
                <w:iCs/>
              </w:rPr>
              <w:t>Am</w:t>
            </w:r>
            <w:r w:rsidRPr="008E2B73">
              <w:t>FV</w:t>
            </w:r>
            <w:proofErr w:type="spellEnd"/>
          </w:p>
        </w:tc>
        <w:tc>
          <w:tcPr>
            <w:tcW w:w="2844" w:type="dxa"/>
          </w:tcPr>
          <w:p w14:paraId="3F33E033" w14:textId="041278EA" w:rsidR="005B415D" w:rsidRPr="005E1A13" w:rsidRDefault="005B415D" w:rsidP="005B415D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Bombus </w:t>
            </w:r>
            <w:proofErr w:type="spellStart"/>
            <w:r w:rsidRPr="005E1A13">
              <w:rPr>
                <w:i/>
                <w:iCs/>
              </w:rPr>
              <w:t>rupestris</w:t>
            </w:r>
            <w:proofErr w:type="spellEnd"/>
          </w:p>
        </w:tc>
        <w:tc>
          <w:tcPr>
            <w:tcW w:w="887" w:type="dxa"/>
          </w:tcPr>
          <w:p w14:paraId="442CE1F7" w14:textId="3C425760" w:rsidR="005B415D" w:rsidRDefault="005E1A13" w:rsidP="005B415D">
            <w:r>
              <w:t>ERMO</w:t>
            </w:r>
          </w:p>
        </w:tc>
      </w:tr>
      <w:tr w:rsidR="005B415D" w14:paraId="3BFF6632" w14:textId="77777777" w:rsidTr="005E1A13">
        <w:tc>
          <w:tcPr>
            <w:tcW w:w="1988" w:type="dxa"/>
          </w:tcPr>
          <w:p w14:paraId="4B9B26D7" w14:textId="74981808" w:rsidR="005B415D" w:rsidRDefault="005B415D" w:rsidP="005B415D">
            <w:r w:rsidRPr="001A1575">
              <w:t>ON448636</w:t>
            </w:r>
          </w:p>
        </w:tc>
        <w:tc>
          <w:tcPr>
            <w:tcW w:w="975" w:type="dxa"/>
          </w:tcPr>
          <w:p w14:paraId="1A2DD96E" w14:textId="6EFE4D7E" w:rsidR="005B415D" w:rsidRDefault="005B415D" w:rsidP="005B415D">
            <w:proofErr w:type="spellStart"/>
            <w:r w:rsidRPr="008E2B73">
              <w:rPr>
                <w:i/>
                <w:iCs/>
              </w:rPr>
              <w:t>Am</w:t>
            </w:r>
            <w:r w:rsidRPr="008E2B73">
              <w:t>FV</w:t>
            </w:r>
            <w:proofErr w:type="spellEnd"/>
          </w:p>
        </w:tc>
        <w:tc>
          <w:tcPr>
            <w:tcW w:w="2844" w:type="dxa"/>
          </w:tcPr>
          <w:p w14:paraId="6BFB1AD6" w14:textId="7E66DEF0" w:rsidR="005B415D" w:rsidRPr="005E1A13" w:rsidRDefault="005B415D" w:rsidP="005B415D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simplex</w:t>
            </w:r>
          </w:p>
        </w:tc>
        <w:tc>
          <w:tcPr>
            <w:tcW w:w="887" w:type="dxa"/>
          </w:tcPr>
          <w:p w14:paraId="1B4187B2" w14:textId="10CD76FB" w:rsidR="005B415D" w:rsidRDefault="005E1A13" w:rsidP="005B415D">
            <w:r>
              <w:t>PIES</w:t>
            </w:r>
          </w:p>
        </w:tc>
      </w:tr>
      <w:tr w:rsidR="005B415D" w14:paraId="44699726" w14:textId="77777777" w:rsidTr="005E1A13">
        <w:tc>
          <w:tcPr>
            <w:tcW w:w="1988" w:type="dxa"/>
          </w:tcPr>
          <w:p w14:paraId="479B5582" w14:textId="09DED276" w:rsidR="005B415D" w:rsidRDefault="005B415D" w:rsidP="005B415D">
            <w:r w:rsidRPr="001A1575">
              <w:t>ON448637</w:t>
            </w:r>
          </w:p>
        </w:tc>
        <w:tc>
          <w:tcPr>
            <w:tcW w:w="975" w:type="dxa"/>
          </w:tcPr>
          <w:p w14:paraId="2D2C3492" w14:textId="2CEFC1BA" w:rsidR="005B415D" w:rsidRDefault="005B415D" w:rsidP="005B415D">
            <w:proofErr w:type="spellStart"/>
            <w:r w:rsidRPr="008E2B73">
              <w:rPr>
                <w:i/>
                <w:iCs/>
              </w:rPr>
              <w:t>Am</w:t>
            </w:r>
            <w:r w:rsidRPr="008E2B73">
              <w:t>FV</w:t>
            </w:r>
            <w:proofErr w:type="spellEnd"/>
          </w:p>
        </w:tc>
        <w:tc>
          <w:tcPr>
            <w:tcW w:w="2844" w:type="dxa"/>
          </w:tcPr>
          <w:p w14:paraId="13E989E7" w14:textId="4AF98E80" w:rsidR="005B415D" w:rsidRPr="005E1A13" w:rsidRDefault="005B415D" w:rsidP="005B415D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cabiosae</w:t>
            </w:r>
            <w:proofErr w:type="spellEnd"/>
          </w:p>
        </w:tc>
        <w:tc>
          <w:tcPr>
            <w:tcW w:w="887" w:type="dxa"/>
          </w:tcPr>
          <w:p w14:paraId="015C13A0" w14:textId="6C024611" w:rsidR="005B415D" w:rsidRDefault="005B415D" w:rsidP="005B415D">
            <w:r>
              <w:t>PIES</w:t>
            </w:r>
          </w:p>
        </w:tc>
      </w:tr>
      <w:tr w:rsidR="005B415D" w14:paraId="0594D546" w14:textId="77777777" w:rsidTr="005E1A13">
        <w:tc>
          <w:tcPr>
            <w:tcW w:w="1988" w:type="dxa"/>
          </w:tcPr>
          <w:p w14:paraId="6D18716A" w14:textId="443CAD8B" w:rsidR="005B415D" w:rsidRDefault="005B415D" w:rsidP="005B415D">
            <w:r w:rsidRPr="001A1575">
              <w:t>ON448638</w:t>
            </w:r>
          </w:p>
        </w:tc>
        <w:tc>
          <w:tcPr>
            <w:tcW w:w="975" w:type="dxa"/>
          </w:tcPr>
          <w:p w14:paraId="5DC3E7FE" w14:textId="04E7C63B" w:rsidR="005B415D" w:rsidRDefault="005B415D" w:rsidP="005B415D">
            <w:proofErr w:type="spellStart"/>
            <w:r w:rsidRPr="008E2B73">
              <w:rPr>
                <w:i/>
                <w:iCs/>
              </w:rPr>
              <w:t>Am</w:t>
            </w:r>
            <w:r w:rsidRPr="008E2B73">
              <w:t>FV</w:t>
            </w:r>
            <w:proofErr w:type="spellEnd"/>
          </w:p>
        </w:tc>
        <w:tc>
          <w:tcPr>
            <w:tcW w:w="2844" w:type="dxa"/>
          </w:tcPr>
          <w:p w14:paraId="3FA7D81C" w14:textId="72843867" w:rsidR="005B415D" w:rsidRPr="005E1A13" w:rsidRDefault="005B415D" w:rsidP="005B415D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villosulum</w:t>
            </w:r>
            <w:proofErr w:type="spellEnd"/>
          </w:p>
        </w:tc>
        <w:tc>
          <w:tcPr>
            <w:tcW w:w="887" w:type="dxa"/>
          </w:tcPr>
          <w:p w14:paraId="251A8609" w14:textId="753A5DB0" w:rsidR="005B415D" w:rsidRDefault="005E1A13" w:rsidP="005B415D">
            <w:r>
              <w:t>PIES</w:t>
            </w:r>
          </w:p>
        </w:tc>
      </w:tr>
      <w:tr w:rsidR="005B415D" w14:paraId="690A6C0C" w14:textId="77777777" w:rsidTr="005E1A13">
        <w:tc>
          <w:tcPr>
            <w:tcW w:w="1988" w:type="dxa"/>
          </w:tcPr>
          <w:p w14:paraId="4B6BA0B5" w14:textId="66DA7B92" w:rsidR="005B415D" w:rsidRDefault="005B415D" w:rsidP="005B415D">
            <w:r w:rsidRPr="001A1575">
              <w:t>ON448639</w:t>
            </w:r>
          </w:p>
        </w:tc>
        <w:tc>
          <w:tcPr>
            <w:tcW w:w="975" w:type="dxa"/>
          </w:tcPr>
          <w:p w14:paraId="7B012B93" w14:textId="4AAC67C0" w:rsidR="005B415D" w:rsidRDefault="005B415D" w:rsidP="005B415D">
            <w:proofErr w:type="spellStart"/>
            <w:r w:rsidRPr="008E2B73">
              <w:rPr>
                <w:i/>
                <w:iCs/>
              </w:rPr>
              <w:t>Am</w:t>
            </w:r>
            <w:r w:rsidRPr="008E2B73">
              <w:t>FV</w:t>
            </w:r>
            <w:proofErr w:type="spellEnd"/>
          </w:p>
        </w:tc>
        <w:tc>
          <w:tcPr>
            <w:tcW w:w="2844" w:type="dxa"/>
          </w:tcPr>
          <w:p w14:paraId="76F18ED9" w14:textId="405F1D80" w:rsidR="005B415D" w:rsidRPr="005E1A13" w:rsidRDefault="005B415D" w:rsidP="005B415D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Syrph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t>sp</w:t>
            </w:r>
            <w:proofErr w:type="spellEnd"/>
          </w:p>
        </w:tc>
        <w:tc>
          <w:tcPr>
            <w:tcW w:w="887" w:type="dxa"/>
          </w:tcPr>
          <w:p w14:paraId="2C022321" w14:textId="7547BD1A" w:rsidR="005B415D" w:rsidRDefault="005B415D" w:rsidP="005B415D">
            <w:r>
              <w:t>PIAI</w:t>
            </w:r>
          </w:p>
        </w:tc>
      </w:tr>
      <w:tr w:rsidR="005B415D" w14:paraId="19A81D0A" w14:textId="77777777" w:rsidTr="005E1A13">
        <w:tc>
          <w:tcPr>
            <w:tcW w:w="1988" w:type="dxa"/>
          </w:tcPr>
          <w:p w14:paraId="1AD34FCA" w14:textId="66C37437" w:rsidR="005B415D" w:rsidRDefault="005B415D" w:rsidP="005B415D">
            <w:r w:rsidRPr="001A1575">
              <w:t>ON448640</w:t>
            </w:r>
          </w:p>
        </w:tc>
        <w:tc>
          <w:tcPr>
            <w:tcW w:w="975" w:type="dxa"/>
          </w:tcPr>
          <w:p w14:paraId="37A8BFDE" w14:textId="531511EE" w:rsidR="005B415D" w:rsidRDefault="005B415D" w:rsidP="005B415D">
            <w:proofErr w:type="spellStart"/>
            <w:r w:rsidRPr="008E2B73">
              <w:rPr>
                <w:i/>
                <w:iCs/>
              </w:rPr>
              <w:t>Am</w:t>
            </w:r>
            <w:r w:rsidRPr="008E2B73">
              <w:t>FV</w:t>
            </w:r>
            <w:proofErr w:type="spellEnd"/>
          </w:p>
        </w:tc>
        <w:tc>
          <w:tcPr>
            <w:tcW w:w="2844" w:type="dxa"/>
          </w:tcPr>
          <w:p w14:paraId="5FD56610" w14:textId="3D2A5E2F" w:rsidR="005B415D" w:rsidRPr="005E1A13" w:rsidRDefault="005B415D" w:rsidP="005B415D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Episyrph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balteatus</w:t>
            </w:r>
            <w:proofErr w:type="spellEnd"/>
          </w:p>
        </w:tc>
        <w:tc>
          <w:tcPr>
            <w:tcW w:w="887" w:type="dxa"/>
          </w:tcPr>
          <w:p w14:paraId="18B9596B" w14:textId="7DC7CEA4" w:rsidR="005B415D" w:rsidRDefault="005B415D" w:rsidP="005B415D">
            <w:r>
              <w:t>PIAI</w:t>
            </w:r>
          </w:p>
        </w:tc>
      </w:tr>
      <w:tr w:rsidR="005B415D" w14:paraId="2768E76A" w14:textId="77777777" w:rsidTr="005E1A13">
        <w:tc>
          <w:tcPr>
            <w:tcW w:w="1988" w:type="dxa"/>
          </w:tcPr>
          <w:p w14:paraId="5B277159" w14:textId="2CBB587C" w:rsidR="005B415D" w:rsidRDefault="005B415D" w:rsidP="005B415D">
            <w:r w:rsidRPr="007526A2">
              <w:lastRenderedPageBreak/>
              <w:t>ON448642</w:t>
            </w:r>
          </w:p>
        </w:tc>
        <w:tc>
          <w:tcPr>
            <w:tcW w:w="975" w:type="dxa"/>
          </w:tcPr>
          <w:p w14:paraId="133446C4" w14:textId="7BF27E88" w:rsidR="005B415D" w:rsidRDefault="005B415D" w:rsidP="005B415D">
            <w:r>
              <w:t>DWV</w:t>
            </w:r>
          </w:p>
        </w:tc>
        <w:tc>
          <w:tcPr>
            <w:tcW w:w="2844" w:type="dxa"/>
          </w:tcPr>
          <w:p w14:paraId="578B821A" w14:textId="544A4DF9" w:rsidR="005B415D" w:rsidRPr="005E1A13" w:rsidRDefault="005B415D" w:rsidP="005B415D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marginatum</w:t>
            </w:r>
          </w:p>
        </w:tc>
        <w:tc>
          <w:tcPr>
            <w:tcW w:w="887" w:type="dxa"/>
          </w:tcPr>
          <w:p w14:paraId="1E0B026E" w14:textId="06973EEA" w:rsidR="005B415D" w:rsidRDefault="005B415D" w:rsidP="005B415D">
            <w:r>
              <w:t>CREA</w:t>
            </w:r>
          </w:p>
        </w:tc>
      </w:tr>
      <w:tr w:rsidR="005E1A13" w14:paraId="0C90337D" w14:textId="77777777" w:rsidTr="005E1A13">
        <w:tc>
          <w:tcPr>
            <w:tcW w:w="1988" w:type="dxa"/>
          </w:tcPr>
          <w:p w14:paraId="07D7529A" w14:textId="2A3E617E" w:rsidR="005E1A13" w:rsidRPr="00F86D63" w:rsidRDefault="005E1A13" w:rsidP="005E1A13">
            <w:r w:rsidRPr="007526A2">
              <w:t>ON448643</w:t>
            </w:r>
          </w:p>
        </w:tc>
        <w:tc>
          <w:tcPr>
            <w:tcW w:w="975" w:type="dxa"/>
          </w:tcPr>
          <w:p w14:paraId="6A8885E1" w14:textId="565C0004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128501D3" w14:textId="668C3907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gachile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willughbiella</w:t>
            </w:r>
            <w:proofErr w:type="spellEnd"/>
          </w:p>
        </w:tc>
        <w:tc>
          <w:tcPr>
            <w:tcW w:w="887" w:type="dxa"/>
          </w:tcPr>
          <w:p w14:paraId="13A3C383" w14:textId="2A95C308" w:rsidR="005E1A13" w:rsidRDefault="005E1A13" w:rsidP="005E1A13">
            <w:r>
              <w:t>CREA</w:t>
            </w:r>
          </w:p>
        </w:tc>
      </w:tr>
      <w:tr w:rsidR="005E1A13" w14:paraId="4B8F5DF4" w14:textId="77777777" w:rsidTr="005E1A13">
        <w:tc>
          <w:tcPr>
            <w:tcW w:w="1988" w:type="dxa"/>
          </w:tcPr>
          <w:p w14:paraId="234DFC5A" w14:textId="362EED73" w:rsidR="005E1A13" w:rsidRPr="00F86D63" w:rsidRDefault="005E1A13" w:rsidP="005E1A13">
            <w:r w:rsidRPr="007526A2">
              <w:t>ON448644</w:t>
            </w:r>
          </w:p>
        </w:tc>
        <w:tc>
          <w:tcPr>
            <w:tcW w:w="975" w:type="dxa"/>
          </w:tcPr>
          <w:p w14:paraId="01D6DF17" w14:textId="2279904B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2B393964" w14:textId="48D0D534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lanostom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mellinum</w:t>
            </w:r>
            <w:proofErr w:type="spellEnd"/>
          </w:p>
        </w:tc>
        <w:tc>
          <w:tcPr>
            <w:tcW w:w="887" w:type="dxa"/>
          </w:tcPr>
          <w:p w14:paraId="4D5B8879" w14:textId="7E6018AE" w:rsidR="005E1A13" w:rsidRDefault="005E1A13" w:rsidP="005E1A13">
            <w:r>
              <w:t>CREA</w:t>
            </w:r>
          </w:p>
        </w:tc>
      </w:tr>
      <w:tr w:rsidR="005E1A13" w14:paraId="5834A205" w14:textId="77777777" w:rsidTr="005E1A13">
        <w:tc>
          <w:tcPr>
            <w:tcW w:w="1988" w:type="dxa"/>
          </w:tcPr>
          <w:p w14:paraId="2FE4C62A" w14:textId="415823FA" w:rsidR="005E1A13" w:rsidRPr="00F86D63" w:rsidRDefault="005E1A13" w:rsidP="005E1A13">
            <w:r w:rsidRPr="007526A2">
              <w:t>ON448645</w:t>
            </w:r>
          </w:p>
        </w:tc>
        <w:tc>
          <w:tcPr>
            <w:tcW w:w="975" w:type="dxa"/>
          </w:tcPr>
          <w:p w14:paraId="7692FB1E" w14:textId="2CA143DF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7FB8A122" w14:textId="2BA9C215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Anthidi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florentinum</w:t>
            </w:r>
            <w:proofErr w:type="spellEnd"/>
          </w:p>
        </w:tc>
        <w:tc>
          <w:tcPr>
            <w:tcW w:w="887" w:type="dxa"/>
          </w:tcPr>
          <w:p w14:paraId="690AA3A3" w14:textId="5A791A2A" w:rsidR="005E1A13" w:rsidRDefault="005E1A13" w:rsidP="005E1A13">
            <w:r>
              <w:t>CREA</w:t>
            </w:r>
          </w:p>
        </w:tc>
      </w:tr>
      <w:tr w:rsidR="005E1A13" w14:paraId="6B9302A8" w14:textId="77777777" w:rsidTr="005E1A13">
        <w:tc>
          <w:tcPr>
            <w:tcW w:w="1988" w:type="dxa"/>
          </w:tcPr>
          <w:p w14:paraId="7C11ACD1" w14:textId="6D69076F" w:rsidR="005E1A13" w:rsidRPr="00F86D63" w:rsidRDefault="005E1A13" w:rsidP="005E1A13">
            <w:r w:rsidRPr="007526A2">
              <w:t>ON448646</w:t>
            </w:r>
          </w:p>
        </w:tc>
        <w:tc>
          <w:tcPr>
            <w:tcW w:w="975" w:type="dxa"/>
          </w:tcPr>
          <w:p w14:paraId="4D1FBBD8" w14:textId="41B58573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5576394A" w14:textId="02D1BB12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gachile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curcuncinta</w:t>
            </w:r>
            <w:proofErr w:type="spellEnd"/>
          </w:p>
        </w:tc>
        <w:tc>
          <w:tcPr>
            <w:tcW w:w="887" w:type="dxa"/>
          </w:tcPr>
          <w:p w14:paraId="3380B455" w14:textId="21B035E6" w:rsidR="005E1A13" w:rsidRDefault="005E1A13" w:rsidP="005E1A13">
            <w:r>
              <w:t>CREA</w:t>
            </w:r>
          </w:p>
        </w:tc>
      </w:tr>
      <w:tr w:rsidR="005E1A13" w14:paraId="6D4CE730" w14:textId="77777777" w:rsidTr="005E1A13">
        <w:tc>
          <w:tcPr>
            <w:tcW w:w="1988" w:type="dxa"/>
          </w:tcPr>
          <w:p w14:paraId="03675DBB" w14:textId="714F1074" w:rsidR="005E1A13" w:rsidRPr="00F86D63" w:rsidRDefault="005E1A13" w:rsidP="005E1A13">
            <w:r w:rsidRPr="007526A2">
              <w:t>ON448647</w:t>
            </w:r>
          </w:p>
        </w:tc>
        <w:tc>
          <w:tcPr>
            <w:tcW w:w="975" w:type="dxa"/>
          </w:tcPr>
          <w:p w14:paraId="2F839106" w14:textId="6BCD5289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655F4E99" w14:textId="016CF6B3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ylae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t>sp</w:t>
            </w:r>
            <w:proofErr w:type="spellEnd"/>
          </w:p>
        </w:tc>
        <w:tc>
          <w:tcPr>
            <w:tcW w:w="887" w:type="dxa"/>
          </w:tcPr>
          <w:p w14:paraId="14571EFF" w14:textId="15DB893B" w:rsidR="005E1A13" w:rsidRDefault="005E1A13" w:rsidP="005E1A13">
            <w:r>
              <w:t>CREA</w:t>
            </w:r>
          </w:p>
        </w:tc>
      </w:tr>
      <w:tr w:rsidR="005E1A13" w14:paraId="5EC1871B" w14:textId="77777777" w:rsidTr="005E1A13">
        <w:tc>
          <w:tcPr>
            <w:tcW w:w="1988" w:type="dxa"/>
          </w:tcPr>
          <w:p w14:paraId="68A50B70" w14:textId="013717F9" w:rsidR="005E1A13" w:rsidRPr="00F86D63" w:rsidRDefault="005E1A13" w:rsidP="005E1A13">
            <w:r w:rsidRPr="007526A2">
              <w:t>ON448648</w:t>
            </w:r>
          </w:p>
        </w:tc>
        <w:tc>
          <w:tcPr>
            <w:tcW w:w="975" w:type="dxa"/>
          </w:tcPr>
          <w:p w14:paraId="1EB4C964" w14:textId="3EE42FBB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189EC4EB" w14:textId="33BFD8F4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Eucer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eucnemidea</w:t>
            </w:r>
            <w:proofErr w:type="spellEnd"/>
          </w:p>
        </w:tc>
        <w:tc>
          <w:tcPr>
            <w:tcW w:w="887" w:type="dxa"/>
          </w:tcPr>
          <w:p w14:paraId="1DF518B5" w14:textId="1913BC33" w:rsidR="005E1A13" w:rsidRDefault="005E1A13" w:rsidP="005E1A13">
            <w:r>
              <w:t>CREA</w:t>
            </w:r>
          </w:p>
        </w:tc>
      </w:tr>
      <w:tr w:rsidR="005E1A13" w14:paraId="7C40AD3D" w14:textId="77777777" w:rsidTr="005E1A13">
        <w:tc>
          <w:tcPr>
            <w:tcW w:w="1988" w:type="dxa"/>
          </w:tcPr>
          <w:p w14:paraId="47EDAEA4" w14:textId="399F593D" w:rsidR="005E1A13" w:rsidRPr="00F86D63" w:rsidRDefault="005E1A13" w:rsidP="005E1A13">
            <w:r w:rsidRPr="007526A2">
              <w:t>ON448649</w:t>
            </w:r>
          </w:p>
        </w:tc>
        <w:tc>
          <w:tcPr>
            <w:tcW w:w="975" w:type="dxa"/>
          </w:tcPr>
          <w:p w14:paraId="0451B268" w14:textId="5307EA61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4D35F7AD" w14:textId="76C12FBC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cabiosae</w:t>
            </w:r>
            <w:proofErr w:type="spellEnd"/>
          </w:p>
        </w:tc>
        <w:tc>
          <w:tcPr>
            <w:tcW w:w="887" w:type="dxa"/>
          </w:tcPr>
          <w:p w14:paraId="2A6B9505" w14:textId="7DEDDEF8" w:rsidR="005E1A13" w:rsidRDefault="005E1A13" w:rsidP="005E1A13">
            <w:r>
              <w:t>CREA</w:t>
            </w:r>
          </w:p>
        </w:tc>
      </w:tr>
      <w:tr w:rsidR="005E1A13" w14:paraId="6C24EC88" w14:textId="77777777" w:rsidTr="005E1A13">
        <w:tc>
          <w:tcPr>
            <w:tcW w:w="1988" w:type="dxa"/>
          </w:tcPr>
          <w:p w14:paraId="5857AA7C" w14:textId="312F5254" w:rsidR="005E1A13" w:rsidRPr="00F86D63" w:rsidRDefault="005E1A13" w:rsidP="005E1A13">
            <w:r w:rsidRPr="007526A2">
              <w:t>ON448650</w:t>
            </w:r>
          </w:p>
        </w:tc>
        <w:tc>
          <w:tcPr>
            <w:tcW w:w="975" w:type="dxa"/>
          </w:tcPr>
          <w:p w14:paraId="36343E60" w14:textId="71B77615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0D49AEDD" w14:textId="34E1E767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fulvipes</w:t>
            </w:r>
            <w:proofErr w:type="spellEnd"/>
          </w:p>
        </w:tc>
        <w:tc>
          <w:tcPr>
            <w:tcW w:w="887" w:type="dxa"/>
          </w:tcPr>
          <w:p w14:paraId="5EC5FA6C" w14:textId="0E02DC41" w:rsidR="005E1A13" w:rsidRDefault="005E1A13" w:rsidP="005E1A13">
            <w:r>
              <w:t>CREA</w:t>
            </w:r>
          </w:p>
        </w:tc>
      </w:tr>
      <w:tr w:rsidR="005E1A13" w14:paraId="3F5E5CA6" w14:textId="77777777" w:rsidTr="005E1A13">
        <w:tc>
          <w:tcPr>
            <w:tcW w:w="1988" w:type="dxa"/>
          </w:tcPr>
          <w:p w14:paraId="2EA5EF00" w14:textId="7F76254C" w:rsidR="005E1A13" w:rsidRPr="00F86D63" w:rsidRDefault="005E1A13" w:rsidP="005E1A13">
            <w:r w:rsidRPr="007526A2">
              <w:t>ON448651</w:t>
            </w:r>
          </w:p>
        </w:tc>
        <w:tc>
          <w:tcPr>
            <w:tcW w:w="975" w:type="dxa"/>
          </w:tcPr>
          <w:p w14:paraId="2ECE9876" w14:textId="263A0495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46BBA8F4" w14:textId="17ACD442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>Bombus pascuorum</w:t>
            </w:r>
          </w:p>
        </w:tc>
        <w:tc>
          <w:tcPr>
            <w:tcW w:w="887" w:type="dxa"/>
          </w:tcPr>
          <w:p w14:paraId="284D7A6C" w14:textId="0612BF44" w:rsidR="005E1A13" w:rsidRDefault="005E1A13" w:rsidP="005E1A13">
            <w:r>
              <w:t>CREA</w:t>
            </w:r>
          </w:p>
        </w:tc>
      </w:tr>
      <w:tr w:rsidR="005E1A13" w14:paraId="65E9AEB7" w14:textId="77777777" w:rsidTr="005E1A13">
        <w:tc>
          <w:tcPr>
            <w:tcW w:w="1988" w:type="dxa"/>
          </w:tcPr>
          <w:p w14:paraId="7CE5B6A0" w14:textId="7281CB11" w:rsidR="005E1A13" w:rsidRPr="00F86D63" w:rsidRDefault="005E1A13" w:rsidP="005E1A13">
            <w:r w:rsidRPr="007526A2">
              <w:t>ON448652</w:t>
            </w:r>
          </w:p>
        </w:tc>
        <w:tc>
          <w:tcPr>
            <w:tcW w:w="975" w:type="dxa"/>
          </w:tcPr>
          <w:p w14:paraId="139C2059" w14:textId="1ACE92D6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6791B27F" w14:textId="137E4C9C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simplex</w:t>
            </w:r>
          </w:p>
        </w:tc>
        <w:tc>
          <w:tcPr>
            <w:tcW w:w="887" w:type="dxa"/>
          </w:tcPr>
          <w:p w14:paraId="5B79ACDE" w14:textId="75BDD875" w:rsidR="005E1A13" w:rsidRDefault="005E1A13" w:rsidP="005E1A13">
            <w:r>
              <w:t>CREA</w:t>
            </w:r>
          </w:p>
        </w:tc>
      </w:tr>
      <w:tr w:rsidR="005E1A13" w14:paraId="537A7B71" w14:textId="77777777" w:rsidTr="005E1A13">
        <w:tc>
          <w:tcPr>
            <w:tcW w:w="1988" w:type="dxa"/>
          </w:tcPr>
          <w:p w14:paraId="5DE4578A" w14:textId="7858521E" w:rsidR="005E1A13" w:rsidRPr="00F86D63" w:rsidRDefault="005E1A13" w:rsidP="005E1A13">
            <w:r w:rsidRPr="007526A2">
              <w:t>ON448653</w:t>
            </w:r>
          </w:p>
        </w:tc>
        <w:tc>
          <w:tcPr>
            <w:tcW w:w="975" w:type="dxa"/>
          </w:tcPr>
          <w:p w14:paraId="1BFF3807" w14:textId="01E3D2E5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291537CA" w14:textId="5DF86C0A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Apis</w:t>
            </w:r>
            <w:proofErr w:type="spellEnd"/>
            <w:r w:rsidRPr="005E1A13">
              <w:rPr>
                <w:i/>
                <w:iCs/>
              </w:rPr>
              <w:t xml:space="preserve"> mellifera</w:t>
            </w:r>
          </w:p>
        </w:tc>
        <w:tc>
          <w:tcPr>
            <w:tcW w:w="887" w:type="dxa"/>
          </w:tcPr>
          <w:p w14:paraId="2E0A12A8" w14:textId="56D70CEE" w:rsidR="005E1A13" w:rsidRDefault="005E1A13" w:rsidP="005E1A13">
            <w:r>
              <w:t>ERESP</w:t>
            </w:r>
          </w:p>
        </w:tc>
      </w:tr>
      <w:tr w:rsidR="005E1A13" w14:paraId="2F420999" w14:textId="77777777" w:rsidTr="005E1A13">
        <w:tc>
          <w:tcPr>
            <w:tcW w:w="1988" w:type="dxa"/>
          </w:tcPr>
          <w:p w14:paraId="5C8B1836" w14:textId="6F534E58" w:rsidR="005E1A13" w:rsidRPr="00F86D63" w:rsidRDefault="005E1A13" w:rsidP="005E1A13">
            <w:r w:rsidRPr="007526A2">
              <w:t>ON448654</w:t>
            </w:r>
          </w:p>
        </w:tc>
        <w:tc>
          <w:tcPr>
            <w:tcW w:w="975" w:type="dxa"/>
          </w:tcPr>
          <w:p w14:paraId="5F2CB1D9" w14:textId="1C1E42AE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50AFB0B1" w14:textId="36FE8E19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marginatum</w:t>
            </w:r>
          </w:p>
        </w:tc>
        <w:tc>
          <w:tcPr>
            <w:tcW w:w="887" w:type="dxa"/>
          </w:tcPr>
          <w:p w14:paraId="7F1A4E7D" w14:textId="16245A3A" w:rsidR="005E1A13" w:rsidRDefault="005E1A13" w:rsidP="005E1A13">
            <w:r>
              <w:t>ERESP</w:t>
            </w:r>
          </w:p>
        </w:tc>
      </w:tr>
      <w:tr w:rsidR="005E1A13" w14:paraId="6B76AF77" w14:textId="77777777" w:rsidTr="005E1A13">
        <w:tc>
          <w:tcPr>
            <w:tcW w:w="1988" w:type="dxa"/>
          </w:tcPr>
          <w:p w14:paraId="356D985D" w14:textId="69F17323" w:rsidR="005E1A13" w:rsidRPr="00F86D63" w:rsidRDefault="005E1A13" w:rsidP="005E1A13">
            <w:r w:rsidRPr="007526A2">
              <w:t>ON448655</w:t>
            </w:r>
          </w:p>
        </w:tc>
        <w:tc>
          <w:tcPr>
            <w:tcW w:w="975" w:type="dxa"/>
          </w:tcPr>
          <w:p w14:paraId="487B000D" w14:textId="4FF0DC7D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31BDCB84" w14:textId="415C3C90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Scave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pyrastri</w:t>
            </w:r>
            <w:proofErr w:type="spellEnd"/>
          </w:p>
        </w:tc>
        <w:tc>
          <w:tcPr>
            <w:tcW w:w="887" w:type="dxa"/>
          </w:tcPr>
          <w:p w14:paraId="593543CB" w14:textId="7C9F3755" w:rsidR="005E1A13" w:rsidRDefault="005E1A13" w:rsidP="005E1A13">
            <w:r>
              <w:t>ERESP</w:t>
            </w:r>
          </w:p>
        </w:tc>
      </w:tr>
      <w:tr w:rsidR="005E1A13" w14:paraId="0E115317" w14:textId="77777777" w:rsidTr="005E1A13">
        <w:tc>
          <w:tcPr>
            <w:tcW w:w="1988" w:type="dxa"/>
          </w:tcPr>
          <w:p w14:paraId="445F90C7" w14:textId="6EDAF894" w:rsidR="005E1A13" w:rsidRPr="00F86D63" w:rsidRDefault="005E1A13" w:rsidP="005E1A13">
            <w:r w:rsidRPr="007526A2">
              <w:t>ON448656</w:t>
            </w:r>
          </w:p>
        </w:tc>
        <w:tc>
          <w:tcPr>
            <w:tcW w:w="975" w:type="dxa"/>
          </w:tcPr>
          <w:p w14:paraId="2141E86E" w14:textId="664778A1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787E7808" w14:textId="71EBF878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Osmia </w:t>
            </w:r>
            <w:proofErr w:type="spellStart"/>
            <w:r w:rsidRPr="005E1A13">
              <w:rPr>
                <w:i/>
                <w:iCs/>
              </w:rPr>
              <w:t>aurulenta</w:t>
            </w:r>
            <w:proofErr w:type="spellEnd"/>
          </w:p>
        </w:tc>
        <w:tc>
          <w:tcPr>
            <w:tcW w:w="887" w:type="dxa"/>
          </w:tcPr>
          <w:p w14:paraId="26CFD454" w14:textId="30EA0869" w:rsidR="005E1A13" w:rsidRDefault="005E1A13" w:rsidP="005E1A13">
            <w:r>
              <w:t>ERESP</w:t>
            </w:r>
          </w:p>
        </w:tc>
      </w:tr>
      <w:tr w:rsidR="005E1A13" w14:paraId="3FAC8A1A" w14:textId="77777777" w:rsidTr="005E1A13">
        <w:tc>
          <w:tcPr>
            <w:tcW w:w="1988" w:type="dxa"/>
          </w:tcPr>
          <w:p w14:paraId="547576CA" w14:textId="617F3110" w:rsidR="005E1A13" w:rsidRPr="00F86D63" w:rsidRDefault="005E1A13" w:rsidP="005E1A13">
            <w:r w:rsidRPr="007526A2">
              <w:t>ON448657</w:t>
            </w:r>
          </w:p>
        </w:tc>
        <w:tc>
          <w:tcPr>
            <w:tcW w:w="975" w:type="dxa"/>
          </w:tcPr>
          <w:p w14:paraId="395B108E" w14:textId="5EEBB4CB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7596E403" w14:textId="3FB82AE6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Eucer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nigrescens</w:t>
            </w:r>
            <w:proofErr w:type="spellEnd"/>
          </w:p>
        </w:tc>
        <w:tc>
          <w:tcPr>
            <w:tcW w:w="887" w:type="dxa"/>
          </w:tcPr>
          <w:p w14:paraId="38B62B6B" w14:textId="5AD6AFA9" w:rsidR="005E1A13" w:rsidRDefault="005E1A13" w:rsidP="005E1A13">
            <w:r>
              <w:t>ERESP</w:t>
            </w:r>
          </w:p>
        </w:tc>
      </w:tr>
      <w:tr w:rsidR="005E1A13" w14:paraId="43D92FCA" w14:textId="77777777" w:rsidTr="005E1A13">
        <w:tc>
          <w:tcPr>
            <w:tcW w:w="1988" w:type="dxa"/>
          </w:tcPr>
          <w:p w14:paraId="0BC2F806" w14:textId="678A10D8" w:rsidR="005E1A13" w:rsidRPr="00F86D63" w:rsidRDefault="005E1A13" w:rsidP="005E1A13">
            <w:r w:rsidRPr="007526A2">
              <w:t>ON448658</w:t>
            </w:r>
          </w:p>
        </w:tc>
        <w:tc>
          <w:tcPr>
            <w:tcW w:w="975" w:type="dxa"/>
          </w:tcPr>
          <w:p w14:paraId="51B1A451" w14:textId="1383B6B3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26F9A2BA" w14:textId="6FCE7DCA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Eucer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clypeata</w:t>
            </w:r>
            <w:proofErr w:type="spellEnd"/>
          </w:p>
        </w:tc>
        <w:tc>
          <w:tcPr>
            <w:tcW w:w="887" w:type="dxa"/>
          </w:tcPr>
          <w:p w14:paraId="51E4713E" w14:textId="062806AE" w:rsidR="005E1A13" w:rsidRDefault="005E1A13" w:rsidP="005E1A13">
            <w:r>
              <w:t>ERESP</w:t>
            </w:r>
          </w:p>
        </w:tc>
      </w:tr>
      <w:tr w:rsidR="005E1A13" w14:paraId="307E314E" w14:textId="77777777" w:rsidTr="005E1A13">
        <w:tc>
          <w:tcPr>
            <w:tcW w:w="1988" w:type="dxa"/>
          </w:tcPr>
          <w:p w14:paraId="67817711" w14:textId="36B52D19" w:rsidR="005E1A13" w:rsidRPr="00F86D63" w:rsidRDefault="005E1A13" w:rsidP="005E1A13">
            <w:r w:rsidRPr="007526A2">
              <w:t>ON448659</w:t>
            </w:r>
          </w:p>
        </w:tc>
        <w:tc>
          <w:tcPr>
            <w:tcW w:w="975" w:type="dxa"/>
          </w:tcPr>
          <w:p w14:paraId="6CC1A728" w14:textId="3F04BA88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5C369D85" w14:textId="086684C6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gachile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albisecta</w:t>
            </w:r>
            <w:proofErr w:type="spellEnd"/>
          </w:p>
        </w:tc>
        <w:tc>
          <w:tcPr>
            <w:tcW w:w="887" w:type="dxa"/>
          </w:tcPr>
          <w:p w14:paraId="3645D80D" w14:textId="13AFEA4E" w:rsidR="005E1A13" w:rsidRDefault="005E1A13" w:rsidP="005E1A13">
            <w:r>
              <w:t>ERESP</w:t>
            </w:r>
          </w:p>
        </w:tc>
      </w:tr>
      <w:tr w:rsidR="005E1A13" w14:paraId="430308CF" w14:textId="77777777" w:rsidTr="005E1A13">
        <w:tc>
          <w:tcPr>
            <w:tcW w:w="1988" w:type="dxa"/>
          </w:tcPr>
          <w:p w14:paraId="77D2035C" w14:textId="5F8FF0DF" w:rsidR="005E1A13" w:rsidRPr="00F86D63" w:rsidRDefault="005E1A13" w:rsidP="005E1A13">
            <w:r w:rsidRPr="007526A2">
              <w:t>ON448660</w:t>
            </w:r>
          </w:p>
        </w:tc>
        <w:tc>
          <w:tcPr>
            <w:tcW w:w="975" w:type="dxa"/>
          </w:tcPr>
          <w:p w14:paraId="4ED7D29D" w14:textId="3374D484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48B7A3FB" w14:textId="69B06CDF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malachurum</w:t>
            </w:r>
            <w:proofErr w:type="spellEnd"/>
          </w:p>
        </w:tc>
        <w:tc>
          <w:tcPr>
            <w:tcW w:w="887" w:type="dxa"/>
          </w:tcPr>
          <w:p w14:paraId="481AB0F2" w14:textId="7D9D6297" w:rsidR="005E1A13" w:rsidRDefault="005E1A13" w:rsidP="005E1A13">
            <w:r>
              <w:t>ERESP</w:t>
            </w:r>
          </w:p>
        </w:tc>
      </w:tr>
      <w:tr w:rsidR="005E1A13" w14:paraId="5926EC89" w14:textId="77777777" w:rsidTr="005E1A13">
        <w:tc>
          <w:tcPr>
            <w:tcW w:w="1988" w:type="dxa"/>
          </w:tcPr>
          <w:p w14:paraId="551A2CDB" w14:textId="30187E38" w:rsidR="005E1A13" w:rsidRPr="00F86D63" w:rsidRDefault="005E1A13" w:rsidP="005E1A13">
            <w:r w:rsidRPr="007526A2">
              <w:t>ON448661</w:t>
            </w:r>
          </w:p>
        </w:tc>
        <w:tc>
          <w:tcPr>
            <w:tcW w:w="975" w:type="dxa"/>
          </w:tcPr>
          <w:p w14:paraId="6837A5E6" w14:textId="24098F04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39E44850" w14:textId="6A2ED049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cabiosae</w:t>
            </w:r>
            <w:proofErr w:type="spellEnd"/>
          </w:p>
        </w:tc>
        <w:tc>
          <w:tcPr>
            <w:tcW w:w="887" w:type="dxa"/>
          </w:tcPr>
          <w:p w14:paraId="05B70426" w14:textId="32A9EAFD" w:rsidR="005E1A13" w:rsidRDefault="005E1A13" w:rsidP="005E1A13">
            <w:r>
              <w:t>ERESP</w:t>
            </w:r>
          </w:p>
        </w:tc>
      </w:tr>
      <w:tr w:rsidR="005E1A13" w14:paraId="1AD97304" w14:textId="77777777" w:rsidTr="005E1A13">
        <w:tc>
          <w:tcPr>
            <w:tcW w:w="1988" w:type="dxa"/>
          </w:tcPr>
          <w:p w14:paraId="137D279F" w14:textId="36AEF0B4" w:rsidR="005E1A13" w:rsidRPr="00F86D63" w:rsidRDefault="005E1A13" w:rsidP="005E1A13">
            <w:r w:rsidRPr="007526A2">
              <w:t>ON448662</w:t>
            </w:r>
          </w:p>
        </w:tc>
        <w:tc>
          <w:tcPr>
            <w:tcW w:w="975" w:type="dxa"/>
          </w:tcPr>
          <w:p w14:paraId="4365A7F9" w14:textId="1DC055BC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2DE9D18D" w14:textId="2A26E8B9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Ceratin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cucurbitina</w:t>
            </w:r>
            <w:proofErr w:type="spellEnd"/>
          </w:p>
        </w:tc>
        <w:tc>
          <w:tcPr>
            <w:tcW w:w="887" w:type="dxa"/>
          </w:tcPr>
          <w:p w14:paraId="7E18DCBE" w14:textId="5224E609" w:rsidR="005E1A13" w:rsidRDefault="005E1A13" w:rsidP="005E1A13">
            <w:r>
              <w:t>ERESP</w:t>
            </w:r>
          </w:p>
        </w:tc>
      </w:tr>
      <w:tr w:rsidR="005E1A13" w14:paraId="5D4AA94F" w14:textId="77777777" w:rsidTr="005E1A13">
        <w:tc>
          <w:tcPr>
            <w:tcW w:w="1988" w:type="dxa"/>
          </w:tcPr>
          <w:p w14:paraId="768231DA" w14:textId="7054F25E" w:rsidR="005E1A13" w:rsidRPr="00F86D63" w:rsidRDefault="005E1A13" w:rsidP="005E1A13">
            <w:r w:rsidRPr="007526A2">
              <w:t>ON448663</w:t>
            </w:r>
          </w:p>
        </w:tc>
        <w:tc>
          <w:tcPr>
            <w:tcW w:w="975" w:type="dxa"/>
          </w:tcPr>
          <w:p w14:paraId="7BBF6A4F" w14:textId="76A5D97F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795E4B1D" w14:textId="0955C167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corvinum</w:t>
            </w:r>
            <w:proofErr w:type="spellEnd"/>
          </w:p>
        </w:tc>
        <w:tc>
          <w:tcPr>
            <w:tcW w:w="887" w:type="dxa"/>
          </w:tcPr>
          <w:p w14:paraId="31747F76" w14:textId="64F359EA" w:rsidR="005E1A13" w:rsidRDefault="005E1A13" w:rsidP="005E1A13">
            <w:r>
              <w:t>ERESP</w:t>
            </w:r>
          </w:p>
        </w:tc>
      </w:tr>
      <w:tr w:rsidR="005E1A13" w14:paraId="0B952BD8" w14:textId="77777777" w:rsidTr="005E1A13">
        <w:tc>
          <w:tcPr>
            <w:tcW w:w="1988" w:type="dxa"/>
          </w:tcPr>
          <w:p w14:paraId="2ED37A91" w14:textId="05E2FD35" w:rsidR="005E1A13" w:rsidRPr="00F86D63" w:rsidRDefault="005E1A13" w:rsidP="005E1A13">
            <w:r w:rsidRPr="007526A2">
              <w:t>ON448664</w:t>
            </w:r>
          </w:p>
        </w:tc>
        <w:tc>
          <w:tcPr>
            <w:tcW w:w="975" w:type="dxa"/>
          </w:tcPr>
          <w:p w14:paraId="0211D7FC" w14:textId="5395D2EC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019780B8" w14:textId="6B7EF3C7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discum</w:t>
            </w:r>
            <w:proofErr w:type="spellEnd"/>
          </w:p>
        </w:tc>
        <w:tc>
          <w:tcPr>
            <w:tcW w:w="887" w:type="dxa"/>
          </w:tcPr>
          <w:p w14:paraId="2C31BFBB" w14:textId="6EDD0E0C" w:rsidR="005E1A13" w:rsidRDefault="005E1A13" w:rsidP="005E1A13">
            <w:r>
              <w:t>ERESP</w:t>
            </w:r>
          </w:p>
        </w:tc>
      </w:tr>
      <w:tr w:rsidR="005E1A13" w14:paraId="23FB9E67" w14:textId="77777777" w:rsidTr="005E1A13">
        <w:tc>
          <w:tcPr>
            <w:tcW w:w="1988" w:type="dxa"/>
          </w:tcPr>
          <w:p w14:paraId="29DC9A20" w14:textId="701893DF" w:rsidR="005E1A13" w:rsidRPr="00F86D63" w:rsidRDefault="005E1A13" w:rsidP="005E1A13">
            <w:r w:rsidRPr="007526A2">
              <w:t>ON448665</w:t>
            </w:r>
          </w:p>
        </w:tc>
        <w:tc>
          <w:tcPr>
            <w:tcW w:w="975" w:type="dxa"/>
          </w:tcPr>
          <w:p w14:paraId="0F11997E" w14:textId="35C99641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313A1E69" w14:textId="0717E504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Ceratin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dentiventris</w:t>
            </w:r>
            <w:proofErr w:type="spellEnd"/>
          </w:p>
        </w:tc>
        <w:tc>
          <w:tcPr>
            <w:tcW w:w="887" w:type="dxa"/>
          </w:tcPr>
          <w:p w14:paraId="1DAD7F5C" w14:textId="5215470B" w:rsidR="005E1A13" w:rsidRDefault="005E1A13" w:rsidP="005E1A13">
            <w:r>
              <w:t>ERESP</w:t>
            </w:r>
          </w:p>
        </w:tc>
      </w:tr>
      <w:tr w:rsidR="005E1A13" w14:paraId="61C2D5D7" w14:textId="77777777" w:rsidTr="005E1A13">
        <w:tc>
          <w:tcPr>
            <w:tcW w:w="1988" w:type="dxa"/>
          </w:tcPr>
          <w:p w14:paraId="6312AAE1" w14:textId="79EDC5FF" w:rsidR="005E1A13" w:rsidRPr="00F86D63" w:rsidRDefault="005E1A13" w:rsidP="005E1A13">
            <w:r w:rsidRPr="007526A2">
              <w:t>ON448666</w:t>
            </w:r>
          </w:p>
        </w:tc>
        <w:tc>
          <w:tcPr>
            <w:tcW w:w="975" w:type="dxa"/>
          </w:tcPr>
          <w:p w14:paraId="5E32627D" w14:textId="11961262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4DF92CB3" w14:textId="1270EC3E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Steli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breviscula</w:t>
            </w:r>
            <w:proofErr w:type="spellEnd"/>
          </w:p>
        </w:tc>
        <w:tc>
          <w:tcPr>
            <w:tcW w:w="887" w:type="dxa"/>
          </w:tcPr>
          <w:p w14:paraId="6B34C051" w14:textId="373FA75B" w:rsidR="005E1A13" w:rsidRDefault="005E1A13" w:rsidP="005E1A13">
            <w:r>
              <w:t>ERESP</w:t>
            </w:r>
          </w:p>
        </w:tc>
      </w:tr>
      <w:tr w:rsidR="005E1A13" w14:paraId="50CE108E" w14:textId="77777777" w:rsidTr="005E1A13">
        <w:tc>
          <w:tcPr>
            <w:tcW w:w="1988" w:type="dxa"/>
          </w:tcPr>
          <w:p w14:paraId="1381ADA4" w14:textId="31D1CEBC" w:rsidR="005E1A13" w:rsidRPr="00F86D63" w:rsidRDefault="005E1A13" w:rsidP="005E1A13">
            <w:r w:rsidRPr="007526A2">
              <w:t>ON448667</w:t>
            </w:r>
          </w:p>
        </w:tc>
        <w:tc>
          <w:tcPr>
            <w:tcW w:w="975" w:type="dxa"/>
          </w:tcPr>
          <w:p w14:paraId="70EF3987" w14:textId="454BFA1D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247EDECA" w14:textId="6BE31AAD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Andrena </w:t>
            </w:r>
            <w:proofErr w:type="spellStart"/>
            <w:r w:rsidRPr="005E1A13">
              <w:rPr>
                <w:i/>
                <w:iCs/>
              </w:rPr>
              <w:t>impunctata</w:t>
            </w:r>
            <w:proofErr w:type="spellEnd"/>
          </w:p>
        </w:tc>
        <w:tc>
          <w:tcPr>
            <w:tcW w:w="887" w:type="dxa"/>
          </w:tcPr>
          <w:p w14:paraId="3235B0D8" w14:textId="3353CD3B" w:rsidR="005E1A13" w:rsidRDefault="005E1A13" w:rsidP="005E1A13">
            <w:r>
              <w:t>ERAI</w:t>
            </w:r>
          </w:p>
        </w:tc>
      </w:tr>
      <w:tr w:rsidR="005E1A13" w14:paraId="5AF7BDC3" w14:textId="77777777" w:rsidTr="005E1A13">
        <w:tc>
          <w:tcPr>
            <w:tcW w:w="1988" w:type="dxa"/>
          </w:tcPr>
          <w:p w14:paraId="09EF85B1" w14:textId="58F4C8F4" w:rsidR="005E1A13" w:rsidRPr="00F86D63" w:rsidRDefault="005E1A13" w:rsidP="005E1A13">
            <w:r w:rsidRPr="007526A2">
              <w:t>ON448668</w:t>
            </w:r>
          </w:p>
        </w:tc>
        <w:tc>
          <w:tcPr>
            <w:tcW w:w="975" w:type="dxa"/>
          </w:tcPr>
          <w:p w14:paraId="44E89245" w14:textId="0EC71370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29403909" w14:textId="51F03434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Eucneumidae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t>sp</w:t>
            </w:r>
            <w:proofErr w:type="spellEnd"/>
          </w:p>
        </w:tc>
        <w:tc>
          <w:tcPr>
            <w:tcW w:w="887" w:type="dxa"/>
          </w:tcPr>
          <w:p w14:paraId="1FD8CB30" w14:textId="4974A4D1" w:rsidR="005E1A13" w:rsidRDefault="005E1A13" w:rsidP="005E1A13">
            <w:r>
              <w:t>ERAI</w:t>
            </w:r>
          </w:p>
        </w:tc>
      </w:tr>
      <w:tr w:rsidR="005E1A13" w14:paraId="004A5E43" w14:textId="77777777" w:rsidTr="005E1A13">
        <w:tc>
          <w:tcPr>
            <w:tcW w:w="1988" w:type="dxa"/>
          </w:tcPr>
          <w:p w14:paraId="32678B24" w14:textId="41CE1D7F" w:rsidR="005E1A13" w:rsidRPr="00F86D63" w:rsidRDefault="005E1A13" w:rsidP="005E1A13">
            <w:r w:rsidRPr="007526A2">
              <w:t>ON448669</w:t>
            </w:r>
          </w:p>
        </w:tc>
        <w:tc>
          <w:tcPr>
            <w:tcW w:w="975" w:type="dxa"/>
          </w:tcPr>
          <w:p w14:paraId="4951BFCA" w14:textId="06416E8E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60378ECF" w14:textId="0797EC3C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Villa </w:t>
            </w:r>
            <w:proofErr w:type="spellStart"/>
            <w:r w:rsidRPr="005E1A13">
              <w:t>sp</w:t>
            </w:r>
            <w:proofErr w:type="spellEnd"/>
          </w:p>
        </w:tc>
        <w:tc>
          <w:tcPr>
            <w:tcW w:w="887" w:type="dxa"/>
          </w:tcPr>
          <w:p w14:paraId="4E6E80A7" w14:textId="2D01823B" w:rsidR="005E1A13" w:rsidRDefault="005E1A13" w:rsidP="005E1A13">
            <w:r>
              <w:t>ERAI</w:t>
            </w:r>
          </w:p>
        </w:tc>
      </w:tr>
      <w:tr w:rsidR="005E1A13" w14:paraId="10A0CB8D" w14:textId="77777777" w:rsidTr="005E1A13">
        <w:tc>
          <w:tcPr>
            <w:tcW w:w="1988" w:type="dxa"/>
          </w:tcPr>
          <w:p w14:paraId="1446592C" w14:textId="1B4E5759" w:rsidR="005E1A13" w:rsidRPr="00F86D63" w:rsidRDefault="005E1A13" w:rsidP="005E1A13">
            <w:r w:rsidRPr="007526A2">
              <w:t>ON448670</w:t>
            </w:r>
          </w:p>
        </w:tc>
        <w:tc>
          <w:tcPr>
            <w:tcW w:w="975" w:type="dxa"/>
          </w:tcPr>
          <w:p w14:paraId="69D7B73C" w14:textId="173B0046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139D793A" w14:textId="036F5B8B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malachurum</w:t>
            </w:r>
            <w:proofErr w:type="spellEnd"/>
          </w:p>
        </w:tc>
        <w:tc>
          <w:tcPr>
            <w:tcW w:w="887" w:type="dxa"/>
          </w:tcPr>
          <w:p w14:paraId="1B406649" w14:textId="1AE653EC" w:rsidR="005E1A13" w:rsidRDefault="005E1A13" w:rsidP="005E1A13">
            <w:r>
              <w:t>ERAI</w:t>
            </w:r>
          </w:p>
        </w:tc>
      </w:tr>
      <w:tr w:rsidR="005E1A13" w14:paraId="42D0B7F4" w14:textId="77777777" w:rsidTr="005E1A13">
        <w:tc>
          <w:tcPr>
            <w:tcW w:w="1988" w:type="dxa"/>
          </w:tcPr>
          <w:p w14:paraId="6F61212C" w14:textId="2779AC61" w:rsidR="005E1A13" w:rsidRPr="00F86D63" w:rsidRDefault="005E1A13" w:rsidP="005E1A13">
            <w:r w:rsidRPr="007526A2">
              <w:t>ON448671</w:t>
            </w:r>
          </w:p>
        </w:tc>
        <w:tc>
          <w:tcPr>
            <w:tcW w:w="975" w:type="dxa"/>
          </w:tcPr>
          <w:p w14:paraId="7C428ED0" w14:textId="4D864A3B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206DCF41" w14:textId="3AD2F614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gachile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melanopyga</w:t>
            </w:r>
            <w:proofErr w:type="spellEnd"/>
          </w:p>
        </w:tc>
        <w:tc>
          <w:tcPr>
            <w:tcW w:w="887" w:type="dxa"/>
          </w:tcPr>
          <w:p w14:paraId="2FB4B6AC" w14:textId="33AEB772" w:rsidR="005E1A13" w:rsidRDefault="005E1A13" w:rsidP="005E1A13">
            <w:r>
              <w:t>ERES</w:t>
            </w:r>
          </w:p>
        </w:tc>
      </w:tr>
      <w:tr w:rsidR="005E1A13" w14:paraId="3DE586AA" w14:textId="77777777" w:rsidTr="005E1A13">
        <w:tc>
          <w:tcPr>
            <w:tcW w:w="1988" w:type="dxa"/>
          </w:tcPr>
          <w:p w14:paraId="69D6E4CB" w14:textId="01D6BDD0" w:rsidR="005E1A13" w:rsidRPr="00F86D63" w:rsidRDefault="005E1A13" w:rsidP="005E1A13">
            <w:r w:rsidRPr="007526A2">
              <w:t>ON448672</w:t>
            </w:r>
          </w:p>
        </w:tc>
        <w:tc>
          <w:tcPr>
            <w:tcW w:w="975" w:type="dxa"/>
          </w:tcPr>
          <w:p w14:paraId="74144138" w14:textId="33DA9A3E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4816FCC0" w14:textId="1A4D3004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Trichode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apiarius</w:t>
            </w:r>
            <w:proofErr w:type="spellEnd"/>
          </w:p>
        </w:tc>
        <w:tc>
          <w:tcPr>
            <w:tcW w:w="887" w:type="dxa"/>
          </w:tcPr>
          <w:p w14:paraId="34EB31E2" w14:textId="7DF8D0F7" w:rsidR="005E1A13" w:rsidRDefault="005E1A13" w:rsidP="005E1A13">
            <w:r>
              <w:t>ERES</w:t>
            </w:r>
          </w:p>
        </w:tc>
      </w:tr>
      <w:tr w:rsidR="005E1A13" w14:paraId="7AF9B548" w14:textId="77777777" w:rsidTr="005E1A13">
        <w:tc>
          <w:tcPr>
            <w:tcW w:w="1988" w:type="dxa"/>
          </w:tcPr>
          <w:p w14:paraId="467706F7" w14:textId="263C8D5C" w:rsidR="005E1A13" w:rsidRPr="00F86D63" w:rsidRDefault="005E1A13" w:rsidP="005E1A13">
            <w:r w:rsidRPr="007526A2">
              <w:t>ON448673</w:t>
            </w:r>
          </w:p>
        </w:tc>
        <w:tc>
          <w:tcPr>
            <w:tcW w:w="975" w:type="dxa"/>
          </w:tcPr>
          <w:p w14:paraId="5F531755" w14:textId="645C0A13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11B2FD69" w14:textId="4C4E2E3C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Cerceri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p</w:t>
            </w:r>
            <w:proofErr w:type="spellEnd"/>
          </w:p>
        </w:tc>
        <w:tc>
          <w:tcPr>
            <w:tcW w:w="887" w:type="dxa"/>
          </w:tcPr>
          <w:p w14:paraId="1AB05D58" w14:textId="347C5531" w:rsidR="005E1A13" w:rsidRDefault="005E1A13" w:rsidP="005E1A13">
            <w:r>
              <w:t>ERES</w:t>
            </w:r>
          </w:p>
        </w:tc>
      </w:tr>
      <w:tr w:rsidR="005E1A13" w14:paraId="37869EA8" w14:textId="77777777" w:rsidTr="005E1A13">
        <w:tc>
          <w:tcPr>
            <w:tcW w:w="1988" w:type="dxa"/>
          </w:tcPr>
          <w:p w14:paraId="17C8E93F" w14:textId="7C07D01F" w:rsidR="005E1A13" w:rsidRPr="00F86D63" w:rsidRDefault="005E1A13" w:rsidP="005E1A13">
            <w:r w:rsidRPr="007526A2">
              <w:t>ON448674</w:t>
            </w:r>
          </w:p>
        </w:tc>
        <w:tc>
          <w:tcPr>
            <w:tcW w:w="975" w:type="dxa"/>
          </w:tcPr>
          <w:p w14:paraId="11A8E58A" w14:textId="39FB54AB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177A95D5" w14:textId="2AB40C13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ubauratus</w:t>
            </w:r>
            <w:proofErr w:type="spellEnd"/>
          </w:p>
        </w:tc>
        <w:tc>
          <w:tcPr>
            <w:tcW w:w="887" w:type="dxa"/>
          </w:tcPr>
          <w:p w14:paraId="54D2D6C8" w14:textId="5CD6071A" w:rsidR="005E1A13" w:rsidRDefault="005E1A13" w:rsidP="005E1A13">
            <w:r>
              <w:t>ERES</w:t>
            </w:r>
          </w:p>
        </w:tc>
      </w:tr>
      <w:tr w:rsidR="005E1A13" w14:paraId="3C48CD49" w14:textId="77777777" w:rsidTr="005E1A13">
        <w:tc>
          <w:tcPr>
            <w:tcW w:w="1988" w:type="dxa"/>
          </w:tcPr>
          <w:p w14:paraId="7FE143C3" w14:textId="52C833F7" w:rsidR="005E1A13" w:rsidRPr="00F86D63" w:rsidRDefault="005E1A13" w:rsidP="005E1A13">
            <w:r w:rsidRPr="007526A2">
              <w:t>ON448675</w:t>
            </w:r>
          </w:p>
        </w:tc>
        <w:tc>
          <w:tcPr>
            <w:tcW w:w="975" w:type="dxa"/>
          </w:tcPr>
          <w:p w14:paraId="7FF19BBA" w14:textId="79EBEED2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72F03391" w14:textId="684D97A0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ylaeus</w:t>
            </w:r>
            <w:proofErr w:type="spellEnd"/>
            <w:r w:rsidRPr="005E1A13">
              <w:rPr>
                <w:i/>
                <w:iCs/>
              </w:rPr>
              <w:t xml:space="preserve"> gibbus</w:t>
            </w:r>
          </w:p>
        </w:tc>
        <w:tc>
          <w:tcPr>
            <w:tcW w:w="887" w:type="dxa"/>
          </w:tcPr>
          <w:p w14:paraId="03F72B67" w14:textId="0E027595" w:rsidR="005E1A13" w:rsidRDefault="005E1A13" w:rsidP="005E1A13">
            <w:r>
              <w:t>ERES</w:t>
            </w:r>
          </w:p>
        </w:tc>
      </w:tr>
      <w:tr w:rsidR="005E1A13" w14:paraId="58DD61D4" w14:textId="77777777" w:rsidTr="005E1A13">
        <w:tc>
          <w:tcPr>
            <w:tcW w:w="1988" w:type="dxa"/>
          </w:tcPr>
          <w:p w14:paraId="06795BCB" w14:textId="657E6A90" w:rsidR="005E1A13" w:rsidRPr="00F86D63" w:rsidRDefault="005E1A13" w:rsidP="005E1A13">
            <w:r w:rsidRPr="007526A2">
              <w:t>ON448676</w:t>
            </w:r>
          </w:p>
        </w:tc>
        <w:tc>
          <w:tcPr>
            <w:tcW w:w="975" w:type="dxa"/>
          </w:tcPr>
          <w:p w14:paraId="78C31F15" w14:textId="6B35F229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708C6C80" w14:textId="301C817A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Systroph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curvicornis</w:t>
            </w:r>
            <w:proofErr w:type="spellEnd"/>
          </w:p>
        </w:tc>
        <w:tc>
          <w:tcPr>
            <w:tcW w:w="887" w:type="dxa"/>
          </w:tcPr>
          <w:p w14:paraId="562B5EB6" w14:textId="44591DF0" w:rsidR="005E1A13" w:rsidRDefault="005E1A13" w:rsidP="005E1A13">
            <w:r>
              <w:t>ERES</w:t>
            </w:r>
          </w:p>
        </w:tc>
      </w:tr>
      <w:tr w:rsidR="005E1A13" w14:paraId="155F1629" w14:textId="77777777" w:rsidTr="005E1A13">
        <w:tc>
          <w:tcPr>
            <w:tcW w:w="1988" w:type="dxa"/>
          </w:tcPr>
          <w:p w14:paraId="17B4DE05" w14:textId="3DCAFC5E" w:rsidR="005E1A13" w:rsidRPr="00F86D63" w:rsidRDefault="005E1A13" w:rsidP="005E1A13">
            <w:r w:rsidRPr="007526A2">
              <w:t>ON448677</w:t>
            </w:r>
          </w:p>
        </w:tc>
        <w:tc>
          <w:tcPr>
            <w:tcW w:w="975" w:type="dxa"/>
          </w:tcPr>
          <w:p w14:paraId="10B626A2" w14:textId="0F98031D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36F4CCE6" w14:textId="6A2BF2E2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gachile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centuncularis</w:t>
            </w:r>
            <w:proofErr w:type="spellEnd"/>
          </w:p>
        </w:tc>
        <w:tc>
          <w:tcPr>
            <w:tcW w:w="887" w:type="dxa"/>
          </w:tcPr>
          <w:p w14:paraId="6865684C" w14:textId="53AEDF03" w:rsidR="005E1A13" w:rsidRDefault="005E1A13" w:rsidP="005E1A13">
            <w:r>
              <w:t>ERES</w:t>
            </w:r>
          </w:p>
        </w:tc>
      </w:tr>
      <w:tr w:rsidR="005E1A13" w14:paraId="326863FF" w14:textId="77777777" w:rsidTr="005E1A13">
        <w:tc>
          <w:tcPr>
            <w:tcW w:w="1988" w:type="dxa"/>
          </w:tcPr>
          <w:p w14:paraId="6692BC9B" w14:textId="2F4064C3" w:rsidR="005E1A13" w:rsidRPr="00F86D63" w:rsidRDefault="005E1A13" w:rsidP="005E1A13">
            <w:r w:rsidRPr="007526A2">
              <w:t>ON448678</w:t>
            </w:r>
          </w:p>
        </w:tc>
        <w:tc>
          <w:tcPr>
            <w:tcW w:w="975" w:type="dxa"/>
          </w:tcPr>
          <w:p w14:paraId="265A62EC" w14:textId="55BC1885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7491BEB0" w14:textId="6F0E2DCC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gachile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albisecta</w:t>
            </w:r>
            <w:proofErr w:type="spellEnd"/>
          </w:p>
        </w:tc>
        <w:tc>
          <w:tcPr>
            <w:tcW w:w="887" w:type="dxa"/>
          </w:tcPr>
          <w:p w14:paraId="164D66AB" w14:textId="1C4520B5" w:rsidR="005E1A13" w:rsidRDefault="005E1A13" w:rsidP="005E1A13">
            <w:r>
              <w:t>ERES</w:t>
            </w:r>
          </w:p>
        </w:tc>
      </w:tr>
      <w:tr w:rsidR="005E1A13" w14:paraId="2AB46DE5" w14:textId="77777777" w:rsidTr="005E1A13">
        <w:tc>
          <w:tcPr>
            <w:tcW w:w="1988" w:type="dxa"/>
          </w:tcPr>
          <w:p w14:paraId="6B7108A7" w14:textId="546652AC" w:rsidR="005E1A13" w:rsidRPr="00F86D63" w:rsidRDefault="005E1A13" w:rsidP="005E1A13">
            <w:r w:rsidRPr="007526A2">
              <w:t>ON448679</w:t>
            </w:r>
          </w:p>
        </w:tc>
        <w:tc>
          <w:tcPr>
            <w:tcW w:w="975" w:type="dxa"/>
          </w:tcPr>
          <w:p w14:paraId="6A65E547" w14:textId="2C058DDE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6219C34F" w14:textId="28D9A658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rodon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p</w:t>
            </w:r>
            <w:proofErr w:type="spellEnd"/>
          </w:p>
        </w:tc>
        <w:tc>
          <w:tcPr>
            <w:tcW w:w="887" w:type="dxa"/>
          </w:tcPr>
          <w:p w14:paraId="1166AAD5" w14:textId="7F3813E9" w:rsidR="005E1A13" w:rsidRDefault="005E1A13" w:rsidP="005E1A13">
            <w:r>
              <w:t>ERES</w:t>
            </w:r>
          </w:p>
        </w:tc>
      </w:tr>
      <w:tr w:rsidR="005E1A13" w14:paraId="1BD4F213" w14:textId="77777777" w:rsidTr="005E1A13">
        <w:tc>
          <w:tcPr>
            <w:tcW w:w="1988" w:type="dxa"/>
          </w:tcPr>
          <w:p w14:paraId="02D5ED8D" w14:textId="747E7569" w:rsidR="005E1A13" w:rsidRPr="00F86D63" w:rsidRDefault="005E1A13" w:rsidP="005E1A13">
            <w:r w:rsidRPr="007526A2">
              <w:t>ON448680</w:t>
            </w:r>
          </w:p>
        </w:tc>
        <w:tc>
          <w:tcPr>
            <w:tcW w:w="975" w:type="dxa"/>
          </w:tcPr>
          <w:p w14:paraId="6406E860" w14:textId="6C205889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780DA6E1" w14:textId="60AE46A3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>Bombus sylvestris</w:t>
            </w:r>
          </w:p>
        </w:tc>
        <w:tc>
          <w:tcPr>
            <w:tcW w:w="887" w:type="dxa"/>
          </w:tcPr>
          <w:p w14:paraId="3EC80E2F" w14:textId="68F5808C" w:rsidR="005E1A13" w:rsidRDefault="005E1A13" w:rsidP="005E1A13">
            <w:r>
              <w:t>ERMO</w:t>
            </w:r>
          </w:p>
        </w:tc>
      </w:tr>
      <w:tr w:rsidR="005E1A13" w14:paraId="445588D6" w14:textId="77777777" w:rsidTr="005E1A13">
        <w:tc>
          <w:tcPr>
            <w:tcW w:w="1988" w:type="dxa"/>
          </w:tcPr>
          <w:p w14:paraId="1FB540AE" w14:textId="326B30AF" w:rsidR="005E1A13" w:rsidRPr="00F86D63" w:rsidRDefault="005E1A13" w:rsidP="005E1A13">
            <w:r w:rsidRPr="007526A2">
              <w:t>ON448681</w:t>
            </w:r>
          </w:p>
        </w:tc>
        <w:tc>
          <w:tcPr>
            <w:tcW w:w="975" w:type="dxa"/>
          </w:tcPr>
          <w:p w14:paraId="077F16E0" w14:textId="2FF16646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319D43AD" w14:textId="217C5FD3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eriade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truncorum</w:t>
            </w:r>
            <w:proofErr w:type="spellEnd"/>
          </w:p>
        </w:tc>
        <w:tc>
          <w:tcPr>
            <w:tcW w:w="887" w:type="dxa"/>
          </w:tcPr>
          <w:p w14:paraId="793A1571" w14:textId="26952CE5" w:rsidR="005E1A13" w:rsidRDefault="005E1A13" w:rsidP="005E1A13">
            <w:r>
              <w:t>ERMO</w:t>
            </w:r>
          </w:p>
        </w:tc>
      </w:tr>
      <w:tr w:rsidR="005E1A13" w14:paraId="5817605A" w14:textId="77777777" w:rsidTr="005E1A13">
        <w:tc>
          <w:tcPr>
            <w:tcW w:w="1988" w:type="dxa"/>
          </w:tcPr>
          <w:p w14:paraId="04245D72" w14:textId="55378702" w:rsidR="005E1A13" w:rsidRPr="00F86D63" w:rsidRDefault="005E1A13" w:rsidP="005E1A13">
            <w:r w:rsidRPr="007526A2">
              <w:t>ON448682</w:t>
            </w:r>
          </w:p>
        </w:tc>
        <w:tc>
          <w:tcPr>
            <w:tcW w:w="975" w:type="dxa"/>
          </w:tcPr>
          <w:p w14:paraId="02219F4E" w14:textId="5AED517C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5EE93259" w14:textId="14108C2F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Bombus </w:t>
            </w:r>
            <w:proofErr w:type="spellStart"/>
            <w:r w:rsidRPr="005E1A13">
              <w:rPr>
                <w:i/>
                <w:iCs/>
              </w:rPr>
              <w:t>lucorum</w:t>
            </w:r>
            <w:proofErr w:type="spellEnd"/>
          </w:p>
        </w:tc>
        <w:tc>
          <w:tcPr>
            <w:tcW w:w="887" w:type="dxa"/>
          </w:tcPr>
          <w:p w14:paraId="333D7752" w14:textId="3B9016B1" w:rsidR="005E1A13" w:rsidRDefault="005E1A13" w:rsidP="005E1A13">
            <w:r>
              <w:t>ERMO</w:t>
            </w:r>
          </w:p>
        </w:tc>
      </w:tr>
      <w:tr w:rsidR="005E1A13" w14:paraId="2D21803A" w14:textId="77777777" w:rsidTr="005E1A13">
        <w:tc>
          <w:tcPr>
            <w:tcW w:w="1988" w:type="dxa"/>
          </w:tcPr>
          <w:p w14:paraId="481ACEE7" w14:textId="4E4344F9" w:rsidR="005E1A13" w:rsidRPr="00F86D63" w:rsidRDefault="005E1A13" w:rsidP="005E1A13">
            <w:r w:rsidRPr="007526A2">
              <w:t>ON448683</w:t>
            </w:r>
          </w:p>
        </w:tc>
        <w:tc>
          <w:tcPr>
            <w:tcW w:w="975" w:type="dxa"/>
          </w:tcPr>
          <w:p w14:paraId="47805985" w14:textId="5D5BFBE1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21F728D9" w14:textId="40454977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Apis</w:t>
            </w:r>
            <w:proofErr w:type="spellEnd"/>
            <w:r w:rsidRPr="005E1A13">
              <w:rPr>
                <w:i/>
                <w:iCs/>
              </w:rPr>
              <w:t xml:space="preserve"> mellifera</w:t>
            </w:r>
          </w:p>
        </w:tc>
        <w:tc>
          <w:tcPr>
            <w:tcW w:w="887" w:type="dxa"/>
          </w:tcPr>
          <w:p w14:paraId="21E6C508" w14:textId="5E67039A" w:rsidR="005E1A13" w:rsidRDefault="005E1A13" w:rsidP="005E1A13">
            <w:r>
              <w:t>ERMO</w:t>
            </w:r>
          </w:p>
        </w:tc>
      </w:tr>
      <w:tr w:rsidR="005E1A13" w14:paraId="1572CFC8" w14:textId="77777777" w:rsidTr="005E1A13">
        <w:tc>
          <w:tcPr>
            <w:tcW w:w="1988" w:type="dxa"/>
          </w:tcPr>
          <w:p w14:paraId="0D08B396" w14:textId="05B9D7DB" w:rsidR="005E1A13" w:rsidRPr="00F86D63" w:rsidRDefault="005E1A13" w:rsidP="005E1A13">
            <w:r w:rsidRPr="007526A2">
              <w:t>ON448684</w:t>
            </w:r>
          </w:p>
        </w:tc>
        <w:tc>
          <w:tcPr>
            <w:tcW w:w="975" w:type="dxa"/>
          </w:tcPr>
          <w:p w14:paraId="21DE333F" w14:textId="2CDACDEB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6460C2BD" w14:textId="177DB070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litturg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clavicornis</w:t>
            </w:r>
            <w:proofErr w:type="spellEnd"/>
          </w:p>
        </w:tc>
        <w:tc>
          <w:tcPr>
            <w:tcW w:w="887" w:type="dxa"/>
          </w:tcPr>
          <w:p w14:paraId="6F1BB81B" w14:textId="3969978F" w:rsidR="005E1A13" w:rsidRDefault="005E1A13" w:rsidP="005E1A13">
            <w:r>
              <w:t>ERMO</w:t>
            </w:r>
          </w:p>
        </w:tc>
      </w:tr>
      <w:tr w:rsidR="005E1A13" w14:paraId="1E888F73" w14:textId="77777777" w:rsidTr="005E1A13">
        <w:tc>
          <w:tcPr>
            <w:tcW w:w="1988" w:type="dxa"/>
          </w:tcPr>
          <w:p w14:paraId="7FFB8669" w14:textId="459AA667" w:rsidR="005E1A13" w:rsidRPr="00F86D63" w:rsidRDefault="005E1A13" w:rsidP="005E1A13">
            <w:r w:rsidRPr="007526A2">
              <w:t>ON448685</w:t>
            </w:r>
          </w:p>
        </w:tc>
        <w:tc>
          <w:tcPr>
            <w:tcW w:w="975" w:type="dxa"/>
          </w:tcPr>
          <w:p w14:paraId="6F6055BD" w14:textId="611A686A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5DC62D91" w14:textId="7A6F527D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Osmia </w:t>
            </w:r>
            <w:proofErr w:type="spellStart"/>
            <w:r w:rsidRPr="005E1A13">
              <w:rPr>
                <w:i/>
                <w:iCs/>
              </w:rPr>
              <w:t>brevicornis</w:t>
            </w:r>
            <w:proofErr w:type="spellEnd"/>
          </w:p>
        </w:tc>
        <w:tc>
          <w:tcPr>
            <w:tcW w:w="887" w:type="dxa"/>
          </w:tcPr>
          <w:p w14:paraId="16CF01E6" w14:textId="3BA8B24B" w:rsidR="005E1A13" w:rsidRDefault="005E1A13" w:rsidP="005E1A13">
            <w:r>
              <w:t>ERMO</w:t>
            </w:r>
          </w:p>
        </w:tc>
      </w:tr>
      <w:tr w:rsidR="005E1A13" w14:paraId="2BE593A6" w14:textId="77777777" w:rsidTr="005E1A13">
        <w:tc>
          <w:tcPr>
            <w:tcW w:w="1988" w:type="dxa"/>
          </w:tcPr>
          <w:p w14:paraId="62A3A426" w14:textId="58EE9FF3" w:rsidR="005E1A13" w:rsidRPr="00F86D63" w:rsidRDefault="005E1A13" w:rsidP="005E1A13">
            <w:r w:rsidRPr="007526A2">
              <w:t>ON448686</w:t>
            </w:r>
          </w:p>
        </w:tc>
        <w:tc>
          <w:tcPr>
            <w:tcW w:w="975" w:type="dxa"/>
          </w:tcPr>
          <w:p w14:paraId="3ADD2052" w14:textId="4D24A59D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502DAD73" w14:textId="3BEE7FF8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Xylocopa </w:t>
            </w:r>
            <w:proofErr w:type="spellStart"/>
            <w:r w:rsidRPr="005E1A13">
              <w:rPr>
                <w:i/>
                <w:iCs/>
              </w:rPr>
              <w:t>violacea</w:t>
            </w:r>
            <w:proofErr w:type="spellEnd"/>
          </w:p>
        </w:tc>
        <w:tc>
          <w:tcPr>
            <w:tcW w:w="887" w:type="dxa"/>
          </w:tcPr>
          <w:p w14:paraId="0363EF72" w14:textId="34C5356F" w:rsidR="005E1A13" w:rsidRDefault="005E1A13" w:rsidP="005E1A13">
            <w:r>
              <w:t>ERMO</w:t>
            </w:r>
          </w:p>
        </w:tc>
      </w:tr>
      <w:tr w:rsidR="005E1A13" w14:paraId="6B24F6B5" w14:textId="77777777" w:rsidTr="005E1A13">
        <w:tc>
          <w:tcPr>
            <w:tcW w:w="1988" w:type="dxa"/>
          </w:tcPr>
          <w:p w14:paraId="5C6FF75F" w14:textId="557B01A5" w:rsidR="005E1A13" w:rsidRPr="00F86D63" w:rsidRDefault="005E1A13" w:rsidP="005E1A13">
            <w:r w:rsidRPr="007526A2">
              <w:t>ON448687</w:t>
            </w:r>
          </w:p>
        </w:tc>
        <w:tc>
          <w:tcPr>
            <w:tcW w:w="975" w:type="dxa"/>
          </w:tcPr>
          <w:p w14:paraId="4E71F085" w14:textId="11F26296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04250592" w14:textId="2A94BB15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flavipes</w:t>
            </w:r>
            <w:proofErr w:type="spellEnd"/>
          </w:p>
        </w:tc>
        <w:tc>
          <w:tcPr>
            <w:tcW w:w="887" w:type="dxa"/>
          </w:tcPr>
          <w:p w14:paraId="1B53710E" w14:textId="6873570E" w:rsidR="005E1A13" w:rsidRDefault="005E1A13" w:rsidP="005E1A13">
            <w:r>
              <w:t>ERMO</w:t>
            </w:r>
          </w:p>
        </w:tc>
      </w:tr>
      <w:tr w:rsidR="005E1A13" w14:paraId="3D8771D9" w14:textId="77777777" w:rsidTr="005E1A13">
        <w:tc>
          <w:tcPr>
            <w:tcW w:w="1988" w:type="dxa"/>
          </w:tcPr>
          <w:p w14:paraId="14CF1A21" w14:textId="6AFB0502" w:rsidR="005E1A13" w:rsidRPr="00F86D63" w:rsidRDefault="005E1A13" w:rsidP="005E1A13">
            <w:r w:rsidRPr="007526A2">
              <w:t>ON448688</w:t>
            </w:r>
          </w:p>
        </w:tc>
        <w:tc>
          <w:tcPr>
            <w:tcW w:w="975" w:type="dxa"/>
          </w:tcPr>
          <w:p w14:paraId="682A1AC2" w14:textId="1ABCD336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32517C37" w14:textId="7A4E74C7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Bombus </w:t>
            </w:r>
            <w:proofErr w:type="spellStart"/>
            <w:r w:rsidRPr="005E1A13">
              <w:rPr>
                <w:i/>
                <w:iCs/>
              </w:rPr>
              <w:t>sylvarum</w:t>
            </w:r>
            <w:proofErr w:type="spellEnd"/>
          </w:p>
        </w:tc>
        <w:tc>
          <w:tcPr>
            <w:tcW w:w="887" w:type="dxa"/>
          </w:tcPr>
          <w:p w14:paraId="7B17077E" w14:textId="3DFAC4BD" w:rsidR="005E1A13" w:rsidRDefault="005E1A13" w:rsidP="005E1A13">
            <w:r>
              <w:t>ERMO</w:t>
            </w:r>
          </w:p>
        </w:tc>
      </w:tr>
      <w:tr w:rsidR="005E1A13" w14:paraId="50FFE5A6" w14:textId="77777777" w:rsidTr="005E1A13">
        <w:tc>
          <w:tcPr>
            <w:tcW w:w="1988" w:type="dxa"/>
          </w:tcPr>
          <w:p w14:paraId="35A66D5F" w14:textId="3AFC1769" w:rsidR="005E1A13" w:rsidRPr="00F86D63" w:rsidRDefault="005E1A13" w:rsidP="005E1A13">
            <w:r w:rsidRPr="007526A2">
              <w:t>ON448689</w:t>
            </w:r>
          </w:p>
        </w:tc>
        <w:tc>
          <w:tcPr>
            <w:tcW w:w="975" w:type="dxa"/>
          </w:tcPr>
          <w:p w14:paraId="4CBE96B3" w14:textId="58FF735E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46A82BEA" w14:textId="09A88403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opliti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adunca</w:t>
            </w:r>
            <w:proofErr w:type="spellEnd"/>
          </w:p>
        </w:tc>
        <w:tc>
          <w:tcPr>
            <w:tcW w:w="887" w:type="dxa"/>
          </w:tcPr>
          <w:p w14:paraId="3CA99683" w14:textId="1EA4FB21" w:rsidR="005E1A13" w:rsidRDefault="005E1A13" w:rsidP="005E1A13">
            <w:r>
              <w:t>ERMO</w:t>
            </w:r>
          </w:p>
        </w:tc>
      </w:tr>
      <w:tr w:rsidR="005E1A13" w14:paraId="5DC03955" w14:textId="77777777" w:rsidTr="005E1A13">
        <w:tc>
          <w:tcPr>
            <w:tcW w:w="1988" w:type="dxa"/>
          </w:tcPr>
          <w:p w14:paraId="603B9B36" w14:textId="741AF062" w:rsidR="005E1A13" w:rsidRPr="00F86D63" w:rsidRDefault="005E1A13" w:rsidP="005E1A13">
            <w:r w:rsidRPr="007526A2">
              <w:t>ON448690</w:t>
            </w:r>
          </w:p>
        </w:tc>
        <w:tc>
          <w:tcPr>
            <w:tcW w:w="975" w:type="dxa"/>
          </w:tcPr>
          <w:p w14:paraId="69BE41BA" w14:textId="5AF9B231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42EC77FA" w14:textId="19A2CCBC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pauxillum</w:t>
            </w:r>
            <w:proofErr w:type="spellEnd"/>
          </w:p>
        </w:tc>
        <w:tc>
          <w:tcPr>
            <w:tcW w:w="887" w:type="dxa"/>
          </w:tcPr>
          <w:p w14:paraId="04C391E2" w14:textId="35755602" w:rsidR="005E1A13" w:rsidRDefault="005E1A13" w:rsidP="005E1A13">
            <w:r>
              <w:t>ERMO</w:t>
            </w:r>
          </w:p>
        </w:tc>
      </w:tr>
      <w:tr w:rsidR="005E1A13" w14:paraId="660A228C" w14:textId="77777777" w:rsidTr="005E1A13">
        <w:tc>
          <w:tcPr>
            <w:tcW w:w="1988" w:type="dxa"/>
          </w:tcPr>
          <w:p w14:paraId="42B9A0AF" w14:textId="4884C641" w:rsidR="005E1A13" w:rsidRPr="00F86D63" w:rsidRDefault="005E1A13" w:rsidP="005E1A13">
            <w:r w:rsidRPr="007526A2">
              <w:t>ON448691</w:t>
            </w:r>
          </w:p>
        </w:tc>
        <w:tc>
          <w:tcPr>
            <w:tcW w:w="975" w:type="dxa"/>
          </w:tcPr>
          <w:p w14:paraId="66563596" w14:textId="3835E1DC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1452976F" w14:textId="6C6C4FBB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eriade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rubicola</w:t>
            </w:r>
            <w:proofErr w:type="spellEnd"/>
          </w:p>
        </w:tc>
        <w:tc>
          <w:tcPr>
            <w:tcW w:w="887" w:type="dxa"/>
          </w:tcPr>
          <w:p w14:paraId="3F882BEE" w14:textId="26797CDC" w:rsidR="005E1A13" w:rsidRDefault="005E1A13" w:rsidP="005E1A13">
            <w:r>
              <w:t>ERMO</w:t>
            </w:r>
          </w:p>
        </w:tc>
      </w:tr>
      <w:tr w:rsidR="005E1A13" w14:paraId="41933C39" w14:textId="77777777" w:rsidTr="005E1A13">
        <w:tc>
          <w:tcPr>
            <w:tcW w:w="1988" w:type="dxa"/>
          </w:tcPr>
          <w:p w14:paraId="7E0851F7" w14:textId="28B67FC2" w:rsidR="005E1A13" w:rsidRPr="00F86D63" w:rsidRDefault="005E1A13" w:rsidP="005E1A13">
            <w:r w:rsidRPr="007526A2">
              <w:lastRenderedPageBreak/>
              <w:t>ON448692</w:t>
            </w:r>
          </w:p>
        </w:tc>
        <w:tc>
          <w:tcPr>
            <w:tcW w:w="975" w:type="dxa"/>
          </w:tcPr>
          <w:p w14:paraId="203D5D01" w14:textId="06268985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6D25B4F8" w14:textId="415E6C4A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interruptum</w:t>
            </w:r>
            <w:proofErr w:type="spellEnd"/>
          </w:p>
        </w:tc>
        <w:tc>
          <w:tcPr>
            <w:tcW w:w="887" w:type="dxa"/>
          </w:tcPr>
          <w:p w14:paraId="5A9C847B" w14:textId="2C87CFC7" w:rsidR="005E1A13" w:rsidRDefault="005E1A13" w:rsidP="005E1A13">
            <w:r>
              <w:t>ERMO</w:t>
            </w:r>
          </w:p>
        </w:tc>
      </w:tr>
      <w:tr w:rsidR="005E1A13" w14:paraId="63C55734" w14:textId="77777777" w:rsidTr="005E1A13">
        <w:tc>
          <w:tcPr>
            <w:tcW w:w="1988" w:type="dxa"/>
          </w:tcPr>
          <w:p w14:paraId="3A98596F" w14:textId="7C500EA3" w:rsidR="005E1A13" w:rsidRPr="00F86D63" w:rsidRDefault="005E1A13" w:rsidP="005E1A13">
            <w:r w:rsidRPr="007526A2">
              <w:t>ON448693</w:t>
            </w:r>
          </w:p>
        </w:tc>
        <w:tc>
          <w:tcPr>
            <w:tcW w:w="975" w:type="dxa"/>
          </w:tcPr>
          <w:p w14:paraId="01ABD0B8" w14:textId="0F766991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3772CAB5" w14:textId="1E0E9E4B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cabiosae</w:t>
            </w:r>
            <w:proofErr w:type="spellEnd"/>
          </w:p>
        </w:tc>
        <w:tc>
          <w:tcPr>
            <w:tcW w:w="887" w:type="dxa"/>
          </w:tcPr>
          <w:p w14:paraId="49D74D82" w14:textId="7AD3E9EB" w:rsidR="005E1A13" w:rsidRDefault="005E1A13" w:rsidP="005E1A13">
            <w:r>
              <w:t>ERMO</w:t>
            </w:r>
          </w:p>
        </w:tc>
      </w:tr>
      <w:tr w:rsidR="005E1A13" w14:paraId="19AAC27E" w14:textId="77777777" w:rsidTr="005E1A13">
        <w:tc>
          <w:tcPr>
            <w:tcW w:w="1988" w:type="dxa"/>
          </w:tcPr>
          <w:p w14:paraId="01A95913" w14:textId="264E8943" w:rsidR="005E1A13" w:rsidRPr="00F86D63" w:rsidRDefault="005E1A13" w:rsidP="005E1A13">
            <w:r w:rsidRPr="007526A2">
              <w:t>ON448694</w:t>
            </w:r>
          </w:p>
        </w:tc>
        <w:tc>
          <w:tcPr>
            <w:tcW w:w="975" w:type="dxa"/>
          </w:tcPr>
          <w:p w14:paraId="58CADE88" w14:textId="4CBCA6A2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79C7F3D2" w14:textId="4EE72533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simplex</w:t>
            </w:r>
          </w:p>
        </w:tc>
        <w:tc>
          <w:tcPr>
            <w:tcW w:w="887" w:type="dxa"/>
          </w:tcPr>
          <w:p w14:paraId="06E1A605" w14:textId="5AD96BF2" w:rsidR="005E1A13" w:rsidRDefault="005E1A13" w:rsidP="005E1A13">
            <w:r>
              <w:t>ERMO</w:t>
            </w:r>
          </w:p>
        </w:tc>
      </w:tr>
      <w:tr w:rsidR="005E1A13" w14:paraId="3EBF6FCC" w14:textId="77777777" w:rsidTr="005E1A13">
        <w:tc>
          <w:tcPr>
            <w:tcW w:w="1988" w:type="dxa"/>
          </w:tcPr>
          <w:p w14:paraId="78C229F0" w14:textId="2DF4A788" w:rsidR="005E1A13" w:rsidRPr="00F86D63" w:rsidRDefault="005E1A13" w:rsidP="005E1A13">
            <w:r w:rsidRPr="007526A2">
              <w:t>ON448695</w:t>
            </w:r>
          </w:p>
        </w:tc>
        <w:tc>
          <w:tcPr>
            <w:tcW w:w="975" w:type="dxa"/>
          </w:tcPr>
          <w:p w14:paraId="4BCFDB0A" w14:textId="7C516F36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0012FC68" w14:textId="00C8A81F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Anthidi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florentinum</w:t>
            </w:r>
            <w:proofErr w:type="spellEnd"/>
          </w:p>
        </w:tc>
        <w:tc>
          <w:tcPr>
            <w:tcW w:w="887" w:type="dxa"/>
          </w:tcPr>
          <w:p w14:paraId="7369D93A" w14:textId="764ACF87" w:rsidR="005E1A13" w:rsidRDefault="005E1A13" w:rsidP="005E1A13">
            <w:r>
              <w:t>ERMO</w:t>
            </w:r>
          </w:p>
        </w:tc>
      </w:tr>
      <w:tr w:rsidR="005E1A13" w14:paraId="00FF6B84" w14:textId="77777777" w:rsidTr="005E1A13">
        <w:tc>
          <w:tcPr>
            <w:tcW w:w="1988" w:type="dxa"/>
          </w:tcPr>
          <w:p w14:paraId="09FE3868" w14:textId="1DCBDE3B" w:rsidR="005E1A13" w:rsidRPr="00F86D63" w:rsidRDefault="005E1A13" w:rsidP="005E1A13">
            <w:r w:rsidRPr="007526A2">
              <w:t>ON448696</w:t>
            </w:r>
          </w:p>
        </w:tc>
        <w:tc>
          <w:tcPr>
            <w:tcW w:w="975" w:type="dxa"/>
          </w:tcPr>
          <w:p w14:paraId="78C6AAB2" w14:textId="5B246D11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788F625A" w14:textId="456A82E9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fulvipes</w:t>
            </w:r>
            <w:proofErr w:type="spellEnd"/>
          </w:p>
        </w:tc>
        <w:tc>
          <w:tcPr>
            <w:tcW w:w="887" w:type="dxa"/>
          </w:tcPr>
          <w:p w14:paraId="2FBD01EB" w14:textId="72858C87" w:rsidR="005E1A13" w:rsidRDefault="005E1A13" w:rsidP="005E1A13">
            <w:r>
              <w:t>ERMO</w:t>
            </w:r>
          </w:p>
        </w:tc>
      </w:tr>
      <w:tr w:rsidR="005E1A13" w14:paraId="0BFD8E8C" w14:textId="77777777" w:rsidTr="005E1A13">
        <w:tc>
          <w:tcPr>
            <w:tcW w:w="1988" w:type="dxa"/>
          </w:tcPr>
          <w:p w14:paraId="372F6582" w14:textId="31193E66" w:rsidR="005E1A13" w:rsidRPr="00F86D63" w:rsidRDefault="005E1A13" w:rsidP="005E1A13">
            <w:r w:rsidRPr="007526A2">
              <w:t>ON448697</w:t>
            </w:r>
          </w:p>
        </w:tc>
        <w:tc>
          <w:tcPr>
            <w:tcW w:w="975" w:type="dxa"/>
          </w:tcPr>
          <w:p w14:paraId="3055FEE0" w14:textId="1F790829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6E1F9843" w14:textId="1977957E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villosulum</w:t>
            </w:r>
            <w:proofErr w:type="spellEnd"/>
          </w:p>
        </w:tc>
        <w:tc>
          <w:tcPr>
            <w:tcW w:w="887" w:type="dxa"/>
          </w:tcPr>
          <w:p w14:paraId="4D2127B8" w14:textId="5C1EBDD6" w:rsidR="005E1A13" w:rsidRDefault="005E1A13" w:rsidP="005E1A13">
            <w:r>
              <w:t>ERMO</w:t>
            </w:r>
          </w:p>
        </w:tc>
      </w:tr>
      <w:tr w:rsidR="005E1A13" w14:paraId="39358012" w14:textId="77777777" w:rsidTr="005E1A13">
        <w:tc>
          <w:tcPr>
            <w:tcW w:w="1988" w:type="dxa"/>
          </w:tcPr>
          <w:p w14:paraId="39BC1A6F" w14:textId="307B950A" w:rsidR="005E1A13" w:rsidRPr="00F86D63" w:rsidRDefault="005E1A13" w:rsidP="005E1A13">
            <w:r w:rsidRPr="007526A2">
              <w:t>ON448698</w:t>
            </w:r>
          </w:p>
        </w:tc>
        <w:tc>
          <w:tcPr>
            <w:tcW w:w="975" w:type="dxa"/>
          </w:tcPr>
          <w:p w14:paraId="004EEDDE" w14:textId="013ABE5A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6F081372" w14:textId="5D4FD068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>Bombus pascuorum</w:t>
            </w:r>
          </w:p>
        </w:tc>
        <w:tc>
          <w:tcPr>
            <w:tcW w:w="887" w:type="dxa"/>
          </w:tcPr>
          <w:p w14:paraId="23DEE64B" w14:textId="30A56B69" w:rsidR="005E1A13" w:rsidRDefault="005E1A13" w:rsidP="005E1A13">
            <w:r>
              <w:t>ERMO</w:t>
            </w:r>
          </w:p>
        </w:tc>
      </w:tr>
      <w:tr w:rsidR="005E1A13" w14:paraId="13A26D91" w14:textId="77777777" w:rsidTr="005E1A13">
        <w:tc>
          <w:tcPr>
            <w:tcW w:w="1988" w:type="dxa"/>
          </w:tcPr>
          <w:p w14:paraId="4EE0D697" w14:textId="10116D23" w:rsidR="005E1A13" w:rsidRPr="00F86D63" w:rsidRDefault="005E1A13" w:rsidP="005E1A13">
            <w:r w:rsidRPr="007526A2">
              <w:t>ON448699</w:t>
            </w:r>
          </w:p>
        </w:tc>
        <w:tc>
          <w:tcPr>
            <w:tcW w:w="975" w:type="dxa"/>
          </w:tcPr>
          <w:p w14:paraId="22953B18" w14:textId="45A531AD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5208D232" w14:textId="2BDDC4C2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ylae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angustatus</w:t>
            </w:r>
            <w:proofErr w:type="spellEnd"/>
          </w:p>
        </w:tc>
        <w:tc>
          <w:tcPr>
            <w:tcW w:w="887" w:type="dxa"/>
          </w:tcPr>
          <w:p w14:paraId="3774B722" w14:textId="581A2A29" w:rsidR="005E1A13" w:rsidRDefault="005E1A13" w:rsidP="005E1A13">
            <w:r>
              <w:t>ERMO</w:t>
            </w:r>
          </w:p>
        </w:tc>
      </w:tr>
      <w:tr w:rsidR="005E1A13" w14:paraId="6AB50C41" w14:textId="77777777" w:rsidTr="005E1A13">
        <w:tc>
          <w:tcPr>
            <w:tcW w:w="1988" w:type="dxa"/>
          </w:tcPr>
          <w:p w14:paraId="653855E6" w14:textId="07949CA7" w:rsidR="005E1A13" w:rsidRPr="00F86D63" w:rsidRDefault="005E1A13" w:rsidP="005E1A13">
            <w:r w:rsidRPr="007526A2">
              <w:t>ON448700</w:t>
            </w:r>
          </w:p>
        </w:tc>
        <w:tc>
          <w:tcPr>
            <w:tcW w:w="975" w:type="dxa"/>
          </w:tcPr>
          <w:p w14:paraId="3D4442E1" w14:textId="6D6F8F6A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7EC681E8" w14:textId="2F054794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Bombus </w:t>
            </w:r>
            <w:proofErr w:type="spellStart"/>
            <w:r w:rsidRPr="005E1A13">
              <w:rPr>
                <w:i/>
                <w:iCs/>
              </w:rPr>
              <w:t>lapidarius</w:t>
            </w:r>
            <w:proofErr w:type="spellEnd"/>
          </w:p>
        </w:tc>
        <w:tc>
          <w:tcPr>
            <w:tcW w:w="887" w:type="dxa"/>
          </w:tcPr>
          <w:p w14:paraId="2072AF1F" w14:textId="16A959F6" w:rsidR="005E1A13" w:rsidRDefault="005E1A13" w:rsidP="005E1A13">
            <w:r>
              <w:t>ERMO</w:t>
            </w:r>
          </w:p>
        </w:tc>
      </w:tr>
      <w:tr w:rsidR="005E1A13" w14:paraId="7133B82D" w14:textId="77777777" w:rsidTr="005E1A13">
        <w:tc>
          <w:tcPr>
            <w:tcW w:w="1988" w:type="dxa"/>
          </w:tcPr>
          <w:p w14:paraId="78CC6C5F" w14:textId="6B4A6A56" w:rsidR="005E1A13" w:rsidRPr="00F86D63" w:rsidRDefault="005E1A13" w:rsidP="005E1A13">
            <w:r w:rsidRPr="007526A2">
              <w:t>ON448701</w:t>
            </w:r>
          </w:p>
        </w:tc>
        <w:tc>
          <w:tcPr>
            <w:tcW w:w="975" w:type="dxa"/>
          </w:tcPr>
          <w:p w14:paraId="556660BC" w14:textId="6BDDCB71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5399FF9C" w14:textId="799C83D9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Bombus </w:t>
            </w:r>
            <w:proofErr w:type="spellStart"/>
            <w:r w:rsidRPr="005E1A13">
              <w:rPr>
                <w:i/>
                <w:iCs/>
              </w:rPr>
              <w:t>rupestris</w:t>
            </w:r>
            <w:proofErr w:type="spellEnd"/>
          </w:p>
        </w:tc>
        <w:tc>
          <w:tcPr>
            <w:tcW w:w="887" w:type="dxa"/>
          </w:tcPr>
          <w:p w14:paraId="55EFF26A" w14:textId="1405F56E" w:rsidR="005E1A13" w:rsidRDefault="005E1A13" w:rsidP="005E1A13">
            <w:r>
              <w:t>ERMO</w:t>
            </w:r>
          </w:p>
        </w:tc>
      </w:tr>
      <w:tr w:rsidR="005E1A13" w14:paraId="2F0C3F06" w14:textId="77777777" w:rsidTr="005E1A13">
        <w:tc>
          <w:tcPr>
            <w:tcW w:w="1988" w:type="dxa"/>
          </w:tcPr>
          <w:p w14:paraId="10E68523" w14:textId="20DE63E0" w:rsidR="005E1A13" w:rsidRPr="00F86D63" w:rsidRDefault="005E1A13" w:rsidP="005E1A13">
            <w:r w:rsidRPr="007526A2">
              <w:t>ON448702</w:t>
            </w:r>
          </w:p>
        </w:tc>
        <w:tc>
          <w:tcPr>
            <w:tcW w:w="975" w:type="dxa"/>
          </w:tcPr>
          <w:p w14:paraId="768E3BB2" w14:textId="36D2AAA8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49950D68" w14:textId="31D16EE8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marginatum</w:t>
            </w:r>
          </w:p>
        </w:tc>
        <w:tc>
          <w:tcPr>
            <w:tcW w:w="887" w:type="dxa"/>
          </w:tcPr>
          <w:p w14:paraId="76301E6D" w14:textId="6F2F048A" w:rsidR="005E1A13" w:rsidRDefault="005E1A13" w:rsidP="005E1A13">
            <w:r>
              <w:t>PIES</w:t>
            </w:r>
          </w:p>
        </w:tc>
      </w:tr>
      <w:tr w:rsidR="005E1A13" w14:paraId="7A33A6B7" w14:textId="77777777" w:rsidTr="005E1A13">
        <w:tc>
          <w:tcPr>
            <w:tcW w:w="1988" w:type="dxa"/>
          </w:tcPr>
          <w:p w14:paraId="5061A960" w14:textId="0EAA3AF4" w:rsidR="005E1A13" w:rsidRPr="00F86D63" w:rsidRDefault="005E1A13" w:rsidP="005E1A13">
            <w:r w:rsidRPr="007526A2">
              <w:t>ON448703</w:t>
            </w:r>
          </w:p>
        </w:tc>
        <w:tc>
          <w:tcPr>
            <w:tcW w:w="975" w:type="dxa"/>
          </w:tcPr>
          <w:p w14:paraId="4DABA59C" w14:textId="4AE9CB91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4CFD346D" w14:textId="77095996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Chelostom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rapunculi</w:t>
            </w:r>
            <w:proofErr w:type="spellEnd"/>
          </w:p>
        </w:tc>
        <w:tc>
          <w:tcPr>
            <w:tcW w:w="887" w:type="dxa"/>
          </w:tcPr>
          <w:p w14:paraId="28D122E0" w14:textId="70C95470" w:rsidR="005E1A13" w:rsidRDefault="005E1A13" w:rsidP="005E1A13">
            <w:r>
              <w:t>PIES</w:t>
            </w:r>
          </w:p>
        </w:tc>
      </w:tr>
      <w:tr w:rsidR="005E1A13" w14:paraId="6EFF49DA" w14:textId="77777777" w:rsidTr="005E1A13">
        <w:tc>
          <w:tcPr>
            <w:tcW w:w="1988" w:type="dxa"/>
          </w:tcPr>
          <w:p w14:paraId="6F37DE34" w14:textId="33A46D6C" w:rsidR="005E1A13" w:rsidRPr="00F86D63" w:rsidRDefault="005E1A13" w:rsidP="005E1A13">
            <w:r w:rsidRPr="007526A2">
              <w:t>ON448704</w:t>
            </w:r>
          </w:p>
        </w:tc>
        <w:tc>
          <w:tcPr>
            <w:tcW w:w="975" w:type="dxa"/>
          </w:tcPr>
          <w:p w14:paraId="4D54531F" w14:textId="06336008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3705AB32" w14:textId="65886A28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Chelostom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campanularum</w:t>
            </w:r>
            <w:proofErr w:type="spellEnd"/>
          </w:p>
        </w:tc>
        <w:tc>
          <w:tcPr>
            <w:tcW w:w="887" w:type="dxa"/>
          </w:tcPr>
          <w:p w14:paraId="6F857C52" w14:textId="3A524068" w:rsidR="005E1A13" w:rsidRDefault="005E1A13" w:rsidP="005E1A13">
            <w:r>
              <w:t>PIES</w:t>
            </w:r>
          </w:p>
        </w:tc>
      </w:tr>
      <w:tr w:rsidR="005E1A13" w14:paraId="6C994F67" w14:textId="77777777" w:rsidTr="005E1A13">
        <w:tc>
          <w:tcPr>
            <w:tcW w:w="1988" w:type="dxa"/>
          </w:tcPr>
          <w:p w14:paraId="4CBFE9E2" w14:textId="4606865A" w:rsidR="005E1A13" w:rsidRPr="00F86D63" w:rsidRDefault="005E1A13" w:rsidP="005E1A13">
            <w:r w:rsidRPr="007526A2">
              <w:t>ON448705</w:t>
            </w:r>
          </w:p>
        </w:tc>
        <w:tc>
          <w:tcPr>
            <w:tcW w:w="975" w:type="dxa"/>
          </w:tcPr>
          <w:p w14:paraId="797C4F4D" w14:textId="7BF7CB06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30FB32C3" w14:textId="70752493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Sphaerophoria</w:t>
            </w:r>
            <w:proofErr w:type="spellEnd"/>
            <w:r w:rsidRPr="005E1A13">
              <w:rPr>
                <w:i/>
                <w:iCs/>
              </w:rPr>
              <w:t xml:space="preserve"> scripta</w:t>
            </w:r>
          </w:p>
        </w:tc>
        <w:tc>
          <w:tcPr>
            <w:tcW w:w="887" w:type="dxa"/>
          </w:tcPr>
          <w:p w14:paraId="2FD72AFF" w14:textId="7242A75C" w:rsidR="005E1A13" w:rsidRDefault="005E1A13" w:rsidP="005E1A13">
            <w:r>
              <w:t>PIES</w:t>
            </w:r>
          </w:p>
        </w:tc>
      </w:tr>
      <w:tr w:rsidR="005E1A13" w14:paraId="49D46191" w14:textId="77777777" w:rsidTr="005E1A13">
        <w:tc>
          <w:tcPr>
            <w:tcW w:w="1988" w:type="dxa"/>
          </w:tcPr>
          <w:p w14:paraId="73B680FC" w14:textId="035CF46E" w:rsidR="005E1A13" w:rsidRPr="00F86D63" w:rsidRDefault="005E1A13" w:rsidP="005E1A13">
            <w:r w:rsidRPr="007526A2">
              <w:t>ON448706</w:t>
            </w:r>
          </w:p>
        </w:tc>
        <w:tc>
          <w:tcPr>
            <w:tcW w:w="975" w:type="dxa"/>
          </w:tcPr>
          <w:p w14:paraId="3B7F4732" w14:textId="6C34A741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1CDB288D" w14:textId="231BFDB2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Nomiapi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diversipes</w:t>
            </w:r>
            <w:proofErr w:type="spellEnd"/>
          </w:p>
        </w:tc>
        <w:tc>
          <w:tcPr>
            <w:tcW w:w="887" w:type="dxa"/>
          </w:tcPr>
          <w:p w14:paraId="1EAF6578" w14:textId="713C4815" w:rsidR="005E1A13" w:rsidRDefault="005E1A13" w:rsidP="005E1A13">
            <w:r>
              <w:t>PIES</w:t>
            </w:r>
          </w:p>
        </w:tc>
      </w:tr>
      <w:tr w:rsidR="005E1A13" w14:paraId="4C62A721" w14:textId="77777777" w:rsidTr="005E1A13">
        <w:tc>
          <w:tcPr>
            <w:tcW w:w="1988" w:type="dxa"/>
          </w:tcPr>
          <w:p w14:paraId="2205C1B1" w14:textId="2019C940" w:rsidR="005E1A13" w:rsidRPr="00F86D63" w:rsidRDefault="005E1A13" w:rsidP="005E1A13">
            <w:r w:rsidRPr="007526A2">
              <w:t>ON448707</w:t>
            </w:r>
          </w:p>
        </w:tc>
        <w:tc>
          <w:tcPr>
            <w:tcW w:w="975" w:type="dxa"/>
          </w:tcPr>
          <w:p w14:paraId="51E45D4B" w14:textId="3B014F0A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40DBF6B7" w14:textId="75E12291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lostom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mellinum</w:t>
            </w:r>
            <w:proofErr w:type="spellEnd"/>
          </w:p>
        </w:tc>
        <w:tc>
          <w:tcPr>
            <w:tcW w:w="887" w:type="dxa"/>
          </w:tcPr>
          <w:p w14:paraId="5194969B" w14:textId="751F02FB" w:rsidR="005E1A13" w:rsidRDefault="005E1A13" w:rsidP="005E1A13">
            <w:r>
              <w:t>PIES</w:t>
            </w:r>
          </w:p>
        </w:tc>
      </w:tr>
      <w:tr w:rsidR="005E1A13" w14:paraId="5710A926" w14:textId="77777777" w:rsidTr="005E1A13">
        <w:tc>
          <w:tcPr>
            <w:tcW w:w="1988" w:type="dxa"/>
          </w:tcPr>
          <w:p w14:paraId="11E7A1C1" w14:textId="184A52F3" w:rsidR="005E1A13" w:rsidRPr="00F86D63" w:rsidRDefault="005E1A13" w:rsidP="005E1A13">
            <w:r w:rsidRPr="007526A2">
              <w:t>ON448708</w:t>
            </w:r>
          </w:p>
        </w:tc>
        <w:tc>
          <w:tcPr>
            <w:tcW w:w="975" w:type="dxa"/>
          </w:tcPr>
          <w:p w14:paraId="7E35134B" w14:textId="3C421829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55322E90" w14:textId="2ACCDB1B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gachile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pilidens</w:t>
            </w:r>
            <w:proofErr w:type="spellEnd"/>
          </w:p>
        </w:tc>
        <w:tc>
          <w:tcPr>
            <w:tcW w:w="887" w:type="dxa"/>
          </w:tcPr>
          <w:p w14:paraId="01313025" w14:textId="58209CD1" w:rsidR="005E1A13" w:rsidRDefault="005E1A13" w:rsidP="005E1A13">
            <w:r>
              <w:t>PIES</w:t>
            </w:r>
          </w:p>
        </w:tc>
      </w:tr>
      <w:tr w:rsidR="005E1A13" w14:paraId="220087F1" w14:textId="77777777" w:rsidTr="005E1A13">
        <w:tc>
          <w:tcPr>
            <w:tcW w:w="1988" w:type="dxa"/>
          </w:tcPr>
          <w:p w14:paraId="78D647CA" w14:textId="765CFEAE" w:rsidR="005E1A13" w:rsidRPr="00F86D63" w:rsidRDefault="005E1A13" w:rsidP="005E1A13">
            <w:r w:rsidRPr="007526A2">
              <w:t>ON448709</w:t>
            </w:r>
          </w:p>
        </w:tc>
        <w:tc>
          <w:tcPr>
            <w:tcW w:w="975" w:type="dxa"/>
          </w:tcPr>
          <w:p w14:paraId="4F8CF8C2" w14:textId="4EA5BB74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6E30055D" w14:textId="380DE964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malachurum</w:t>
            </w:r>
            <w:proofErr w:type="spellEnd"/>
          </w:p>
        </w:tc>
        <w:tc>
          <w:tcPr>
            <w:tcW w:w="887" w:type="dxa"/>
          </w:tcPr>
          <w:p w14:paraId="434AA74A" w14:textId="324161A9" w:rsidR="005E1A13" w:rsidRDefault="005E1A13" w:rsidP="005E1A13">
            <w:r>
              <w:t>PIES</w:t>
            </w:r>
          </w:p>
        </w:tc>
      </w:tr>
      <w:tr w:rsidR="005E1A13" w14:paraId="4BC762CC" w14:textId="77777777" w:rsidTr="005E1A13">
        <w:tc>
          <w:tcPr>
            <w:tcW w:w="1988" w:type="dxa"/>
          </w:tcPr>
          <w:p w14:paraId="7190FBF9" w14:textId="68A34136" w:rsidR="005E1A13" w:rsidRPr="00F86D63" w:rsidRDefault="005E1A13" w:rsidP="005E1A13">
            <w:r w:rsidRPr="007526A2">
              <w:t>ON448710</w:t>
            </w:r>
          </w:p>
        </w:tc>
        <w:tc>
          <w:tcPr>
            <w:tcW w:w="975" w:type="dxa"/>
          </w:tcPr>
          <w:p w14:paraId="621F64AF" w14:textId="471533D2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696676B2" w14:textId="31AC03A4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cabiosae</w:t>
            </w:r>
            <w:proofErr w:type="spellEnd"/>
          </w:p>
        </w:tc>
        <w:tc>
          <w:tcPr>
            <w:tcW w:w="887" w:type="dxa"/>
          </w:tcPr>
          <w:p w14:paraId="1AE484CD" w14:textId="38BA3251" w:rsidR="005E1A13" w:rsidRDefault="005E1A13" w:rsidP="005E1A13">
            <w:r>
              <w:t>PIES</w:t>
            </w:r>
          </w:p>
        </w:tc>
      </w:tr>
      <w:tr w:rsidR="005E1A13" w14:paraId="12C1D066" w14:textId="77777777" w:rsidTr="005E1A13">
        <w:tc>
          <w:tcPr>
            <w:tcW w:w="1988" w:type="dxa"/>
          </w:tcPr>
          <w:p w14:paraId="18BE2B6B" w14:textId="5A0992F3" w:rsidR="005E1A13" w:rsidRPr="00F86D63" w:rsidRDefault="005E1A13" w:rsidP="005E1A13">
            <w:r w:rsidRPr="007526A2">
              <w:t>ON448711</w:t>
            </w:r>
          </w:p>
        </w:tc>
        <w:tc>
          <w:tcPr>
            <w:tcW w:w="975" w:type="dxa"/>
          </w:tcPr>
          <w:p w14:paraId="52945CD8" w14:textId="1371E199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20BAB46B" w14:textId="0D9D7A33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Polistes </w:t>
            </w:r>
            <w:proofErr w:type="spellStart"/>
            <w:r w:rsidRPr="005E1A13">
              <w:rPr>
                <w:i/>
                <w:iCs/>
              </w:rPr>
              <w:t>dominula</w:t>
            </w:r>
            <w:proofErr w:type="spellEnd"/>
          </w:p>
        </w:tc>
        <w:tc>
          <w:tcPr>
            <w:tcW w:w="887" w:type="dxa"/>
          </w:tcPr>
          <w:p w14:paraId="35A84091" w14:textId="79669B44" w:rsidR="005E1A13" w:rsidRDefault="005E1A13" w:rsidP="005E1A13">
            <w:r>
              <w:t>PIES</w:t>
            </w:r>
          </w:p>
        </w:tc>
      </w:tr>
      <w:tr w:rsidR="005E1A13" w14:paraId="7DF15EE9" w14:textId="77777777" w:rsidTr="005E1A13">
        <w:tc>
          <w:tcPr>
            <w:tcW w:w="1988" w:type="dxa"/>
          </w:tcPr>
          <w:p w14:paraId="7A9E435A" w14:textId="3C57686B" w:rsidR="005E1A13" w:rsidRPr="00F86D63" w:rsidRDefault="005E1A13" w:rsidP="005E1A13">
            <w:r w:rsidRPr="007526A2">
              <w:t>ON448712</w:t>
            </w:r>
          </w:p>
        </w:tc>
        <w:tc>
          <w:tcPr>
            <w:tcW w:w="975" w:type="dxa"/>
          </w:tcPr>
          <w:p w14:paraId="248AC0A5" w14:textId="12E86A0D" w:rsidR="005E1A13" w:rsidRPr="00F86D6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7A0D319C" w14:textId="06A3BFC9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villosulum</w:t>
            </w:r>
            <w:proofErr w:type="spellEnd"/>
          </w:p>
        </w:tc>
        <w:tc>
          <w:tcPr>
            <w:tcW w:w="887" w:type="dxa"/>
          </w:tcPr>
          <w:p w14:paraId="67352C4C" w14:textId="1A6FFC65" w:rsidR="005E1A13" w:rsidRDefault="005E1A13" w:rsidP="005E1A13">
            <w:r>
              <w:t>PIES</w:t>
            </w:r>
          </w:p>
        </w:tc>
      </w:tr>
      <w:tr w:rsidR="005E1A13" w14:paraId="10869403" w14:textId="77777777" w:rsidTr="005E1A13">
        <w:tc>
          <w:tcPr>
            <w:tcW w:w="1988" w:type="dxa"/>
          </w:tcPr>
          <w:p w14:paraId="085C26D9" w14:textId="004D992E" w:rsidR="005E1A13" w:rsidRPr="00B56033" w:rsidRDefault="005E1A13" w:rsidP="005E1A13">
            <w:r w:rsidRPr="007526A2">
              <w:t>ON448713</w:t>
            </w:r>
          </w:p>
        </w:tc>
        <w:tc>
          <w:tcPr>
            <w:tcW w:w="975" w:type="dxa"/>
          </w:tcPr>
          <w:p w14:paraId="524B185D" w14:textId="7939226D" w:rsidR="005E1A13" w:rsidRPr="00B5603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25F29735" w14:textId="0D844F5E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>Bombus terrestris</w:t>
            </w:r>
          </w:p>
        </w:tc>
        <w:tc>
          <w:tcPr>
            <w:tcW w:w="887" w:type="dxa"/>
          </w:tcPr>
          <w:p w14:paraId="669F838D" w14:textId="08B91FA0" w:rsidR="005E1A13" w:rsidRDefault="005E1A13" w:rsidP="005E1A13">
            <w:r>
              <w:t>PIES</w:t>
            </w:r>
          </w:p>
        </w:tc>
      </w:tr>
      <w:tr w:rsidR="005E1A13" w14:paraId="2D8FEAED" w14:textId="77777777" w:rsidTr="005E1A13">
        <w:tc>
          <w:tcPr>
            <w:tcW w:w="1988" w:type="dxa"/>
          </w:tcPr>
          <w:p w14:paraId="2E77B963" w14:textId="3BFA380D" w:rsidR="005E1A13" w:rsidRPr="00B56033" w:rsidRDefault="005E1A13" w:rsidP="005E1A13">
            <w:r w:rsidRPr="007526A2">
              <w:t>ON448714</w:t>
            </w:r>
          </w:p>
        </w:tc>
        <w:tc>
          <w:tcPr>
            <w:tcW w:w="975" w:type="dxa"/>
          </w:tcPr>
          <w:p w14:paraId="420FCFD3" w14:textId="1FEAA829" w:rsidR="005E1A13" w:rsidRPr="00B5603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73A4A8B7" w14:textId="7C19A710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>Bombus pascuorum</w:t>
            </w:r>
          </w:p>
        </w:tc>
        <w:tc>
          <w:tcPr>
            <w:tcW w:w="887" w:type="dxa"/>
          </w:tcPr>
          <w:p w14:paraId="0EE9773C" w14:textId="0EEE1ACB" w:rsidR="005E1A13" w:rsidRDefault="005E1A13" w:rsidP="005E1A13">
            <w:r>
              <w:t>PIES</w:t>
            </w:r>
          </w:p>
        </w:tc>
      </w:tr>
      <w:tr w:rsidR="005E1A13" w14:paraId="57A909DF" w14:textId="77777777" w:rsidTr="005E1A13">
        <w:tc>
          <w:tcPr>
            <w:tcW w:w="1988" w:type="dxa"/>
          </w:tcPr>
          <w:p w14:paraId="03806593" w14:textId="0945295D" w:rsidR="005E1A13" w:rsidRPr="00B56033" w:rsidRDefault="005E1A13" w:rsidP="005E1A13">
            <w:r w:rsidRPr="007526A2">
              <w:t>ON448715</w:t>
            </w:r>
          </w:p>
        </w:tc>
        <w:tc>
          <w:tcPr>
            <w:tcW w:w="975" w:type="dxa"/>
          </w:tcPr>
          <w:p w14:paraId="6FC5583F" w14:textId="0841EA6A" w:rsidR="005E1A13" w:rsidRPr="00B5603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00D74A4C" w14:textId="643F9AD7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Dasypod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hirtipes</w:t>
            </w:r>
            <w:proofErr w:type="spellEnd"/>
          </w:p>
        </w:tc>
        <w:tc>
          <w:tcPr>
            <w:tcW w:w="887" w:type="dxa"/>
          </w:tcPr>
          <w:p w14:paraId="5E49FE2E" w14:textId="4A21B67F" w:rsidR="005E1A13" w:rsidRDefault="005E1A13" w:rsidP="005E1A13">
            <w:r>
              <w:t>PIES</w:t>
            </w:r>
          </w:p>
        </w:tc>
      </w:tr>
      <w:tr w:rsidR="005E1A13" w14:paraId="58A3526B" w14:textId="77777777" w:rsidTr="005E1A13">
        <w:tc>
          <w:tcPr>
            <w:tcW w:w="1988" w:type="dxa"/>
          </w:tcPr>
          <w:p w14:paraId="137FFD5B" w14:textId="3D508018" w:rsidR="005E1A13" w:rsidRPr="00B56033" w:rsidRDefault="005E1A13" w:rsidP="005E1A13">
            <w:r w:rsidRPr="007526A2">
              <w:t>ON448716</w:t>
            </w:r>
          </w:p>
        </w:tc>
        <w:tc>
          <w:tcPr>
            <w:tcW w:w="975" w:type="dxa"/>
          </w:tcPr>
          <w:p w14:paraId="302751AB" w14:textId="63CA9CDA" w:rsidR="005E1A13" w:rsidRPr="00B5603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6F74DD24" w14:textId="561E7F94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Episyrph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balteatus</w:t>
            </w:r>
            <w:proofErr w:type="spellEnd"/>
          </w:p>
        </w:tc>
        <w:tc>
          <w:tcPr>
            <w:tcW w:w="887" w:type="dxa"/>
          </w:tcPr>
          <w:p w14:paraId="7154ADFA" w14:textId="14C35752" w:rsidR="005E1A13" w:rsidRDefault="005E1A13" w:rsidP="005E1A13">
            <w:r>
              <w:t>PIES</w:t>
            </w:r>
          </w:p>
        </w:tc>
      </w:tr>
      <w:tr w:rsidR="005E1A13" w14:paraId="4BF86C9E" w14:textId="77777777" w:rsidTr="005E1A13">
        <w:tc>
          <w:tcPr>
            <w:tcW w:w="1988" w:type="dxa"/>
          </w:tcPr>
          <w:p w14:paraId="58CEA6EF" w14:textId="544EF21B" w:rsidR="005E1A13" w:rsidRPr="00B56033" w:rsidRDefault="005E1A13" w:rsidP="005E1A13">
            <w:r w:rsidRPr="007526A2">
              <w:t>ON448717</w:t>
            </w:r>
          </w:p>
        </w:tc>
        <w:tc>
          <w:tcPr>
            <w:tcW w:w="975" w:type="dxa"/>
          </w:tcPr>
          <w:p w14:paraId="0AE700AF" w14:textId="6EF047CF" w:rsidR="005E1A13" w:rsidRPr="00B5603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5B11F597" w14:textId="0497607C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Syrph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ribesii</w:t>
            </w:r>
            <w:proofErr w:type="spellEnd"/>
          </w:p>
        </w:tc>
        <w:tc>
          <w:tcPr>
            <w:tcW w:w="887" w:type="dxa"/>
          </w:tcPr>
          <w:p w14:paraId="5B078EA6" w14:textId="17A66B1E" w:rsidR="005E1A13" w:rsidRDefault="005E1A13" w:rsidP="005E1A13">
            <w:r>
              <w:t>PIES</w:t>
            </w:r>
          </w:p>
        </w:tc>
      </w:tr>
      <w:tr w:rsidR="005E1A13" w14:paraId="33CA1A55" w14:textId="77777777" w:rsidTr="005E1A13">
        <w:tc>
          <w:tcPr>
            <w:tcW w:w="1988" w:type="dxa"/>
          </w:tcPr>
          <w:p w14:paraId="630AA3B5" w14:textId="73AAEA65" w:rsidR="005E1A13" w:rsidRPr="00B56033" w:rsidRDefault="005E1A13" w:rsidP="005E1A13">
            <w:r w:rsidRPr="007526A2">
              <w:t>ON448718</w:t>
            </w:r>
          </w:p>
        </w:tc>
        <w:tc>
          <w:tcPr>
            <w:tcW w:w="975" w:type="dxa"/>
          </w:tcPr>
          <w:p w14:paraId="2A3734F1" w14:textId="12FFD0A1" w:rsidR="005E1A13" w:rsidRPr="00B5603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22F6C164" w14:textId="51E79304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Apis</w:t>
            </w:r>
            <w:proofErr w:type="spellEnd"/>
            <w:r w:rsidRPr="005E1A13">
              <w:rPr>
                <w:i/>
                <w:iCs/>
              </w:rPr>
              <w:t xml:space="preserve"> mellifera</w:t>
            </w:r>
          </w:p>
        </w:tc>
        <w:tc>
          <w:tcPr>
            <w:tcW w:w="887" w:type="dxa"/>
          </w:tcPr>
          <w:p w14:paraId="6F65E9E0" w14:textId="0338085E" w:rsidR="005E1A13" w:rsidRDefault="005E1A13" w:rsidP="005E1A13">
            <w:r>
              <w:t>PIAI</w:t>
            </w:r>
          </w:p>
        </w:tc>
      </w:tr>
      <w:tr w:rsidR="005E1A13" w14:paraId="11F2BF13" w14:textId="77777777" w:rsidTr="005E1A13">
        <w:tc>
          <w:tcPr>
            <w:tcW w:w="1988" w:type="dxa"/>
          </w:tcPr>
          <w:p w14:paraId="47733246" w14:textId="7EEF16CE" w:rsidR="005E1A13" w:rsidRPr="00B56033" w:rsidRDefault="005E1A13" w:rsidP="005E1A13">
            <w:r w:rsidRPr="007526A2">
              <w:t>ON448719</w:t>
            </w:r>
          </w:p>
        </w:tc>
        <w:tc>
          <w:tcPr>
            <w:tcW w:w="975" w:type="dxa"/>
          </w:tcPr>
          <w:p w14:paraId="295C94E7" w14:textId="7AF370D9" w:rsidR="005E1A13" w:rsidRPr="00B5603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5FC923DA" w14:textId="40BA0652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Eristali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tenax</w:t>
            </w:r>
            <w:proofErr w:type="spellEnd"/>
          </w:p>
        </w:tc>
        <w:tc>
          <w:tcPr>
            <w:tcW w:w="887" w:type="dxa"/>
          </w:tcPr>
          <w:p w14:paraId="42715C67" w14:textId="4D2B7B50" w:rsidR="005E1A13" w:rsidRDefault="005E1A13" w:rsidP="005E1A13">
            <w:r>
              <w:t>PIAI</w:t>
            </w:r>
          </w:p>
        </w:tc>
      </w:tr>
      <w:tr w:rsidR="005E1A13" w14:paraId="615156EB" w14:textId="77777777" w:rsidTr="005E1A13">
        <w:tc>
          <w:tcPr>
            <w:tcW w:w="1988" w:type="dxa"/>
          </w:tcPr>
          <w:p w14:paraId="395A7800" w14:textId="354ACF41" w:rsidR="005E1A13" w:rsidRPr="00B56033" w:rsidRDefault="005E1A13" w:rsidP="005E1A13">
            <w:r w:rsidRPr="007526A2">
              <w:t>ON448720</w:t>
            </w:r>
          </w:p>
        </w:tc>
        <w:tc>
          <w:tcPr>
            <w:tcW w:w="975" w:type="dxa"/>
          </w:tcPr>
          <w:p w14:paraId="5EBA6FAA" w14:textId="683D3628" w:rsidR="005E1A13" w:rsidRPr="00B5603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315ABA87" w14:textId="25F9B80B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ubauratus</w:t>
            </w:r>
            <w:proofErr w:type="spellEnd"/>
          </w:p>
        </w:tc>
        <w:tc>
          <w:tcPr>
            <w:tcW w:w="887" w:type="dxa"/>
          </w:tcPr>
          <w:p w14:paraId="00B2AADB" w14:textId="19789A41" w:rsidR="005E1A13" w:rsidRDefault="005E1A13" w:rsidP="005E1A13">
            <w:r>
              <w:t>PIAI</w:t>
            </w:r>
          </w:p>
        </w:tc>
      </w:tr>
      <w:tr w:rsidR="005E1A13" w14:paraId="58820A17" w14:textId="77777777" w:rsidTr="005E1A13">
        <w:tc>
          <w:tcPr>
            <w:tcW w:w="1988" w:type="dxa"/>
          </w:tcPr>
          <w:p w14:paraId="242EAB87" w14:textId="11FDB22E" w:rsidR="005E1A13" w:rsidRPr="00B56033" w:rsidRDefault="005E1A13" w:rsidP="005E1A13">
            <w:r w:rsidRPr="007526A2">
              <w:t>ON448721</w:t>
            </w:r>
          </w:p>
        </w:tc>
        <w:tc>
          <w:tcPr>
            <w:tcW w:w="975" w:type="dxa"/>
          </w:tcPr>
          <w:p w14:paraId="2D772054" w14:textId="0F538A28" w:rsidR="005E1A13" w:rsidRPr="00B5603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4E1FF887" w14:textId="363606AA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Cerceri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p</w:t>
            </w:r>
            <w:proofErr w:type="spellEnd"/>
          </w:p>
        </w:tc>
        <w:tc>
          <w:tcPr>
            <w:tcW w:w="887" w:type="dxa"/>
          </w:tcPr>
          <w:p w14:paraId="3B8E2DDB" w14:textId="3A8AAB0C" w:rsidR="005E1A13" w:rsidRDefault="005E1A13" w:rsidP="005E1A13">
            <w:r>
              <w:t>PIAI</w:t>
            </w:r>
          </w:p>
        </w:tc>
      </w:tr>
      <w:tr w:rsidR="005E1A13" w14:paraId="76F25F04" w14:textId="77777777" w:rsidTr="005E1A13">
        <w:tc>
          <w:tcPr>
            <w:tcW w:w="1988" w:type="dxa"/>
          </w:tcPr>
          <w:p w14:paraId="2AA4CC53" w14:textId="4CA93FB7" w:rsidR="005E1A13" w:rsidRPr="00B56033" w:rsidRDefault="005E1A13" w:rsidP="005E1A13">
            <w:r w:rsidRPr="007526A2">
              <w:t>ON448722</w:t>
            </w:r>
          </w:p>
        </w:tc>
        <w:tc>
          <w:tcPr>
            <w:tcW w:w="975" w:type="dxa"/>
          </w:tcPr>
          <w:p w14:paraId="0F3F6219" w14:textId="12E7CA0B" w:rsidR="005E1A13" w:rsidRPr="00B5603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0DA319AC" w14:textId="59D7DDD9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Nomiapi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diversipes</w:t>
            </w:r>
            <w:proofErr w:type="spellEnd"/>
          </w:p>
        </w:tc>
        <w:tc>
          <w:tcPr>
            <w:tcW w:w="887" w:type="dxa"/>
          </w:tcPr>
          <w:p w14:paraId="451CA4FD" w14:textId="08F05E48" w:rsidR="005E1A13" w:rsidRDefault="005E1A13" w:rsidP="005E1A13">
            <w:r>
              <w:t>PIAI</w:t>
            </w:r>
          </w:p>
        </w:tc>
      </w:tr>
      <w:tr w:rsidR="005E1A13" w14:paraId="5D2B1434" w14:textId="77777777" w:rsidTr="005E1A13">
        <w:tc>
          <w:tcPr>
            <w:tcW w:w="1988" w:type="dxa"/>
          </w:tcPr>
          <w:p w14:paraId="4AB3DBE2" w14:textId="13FE2161" w:rsidR="005E1A13" w:rsidRPr="00B56033" w:rsidRDefault="005E1A13" w:rsidP="005E1A13">
            <w:r w:rsidRPr="007526A2">
              <w:t>ON448723</w:t>
            </w:r>
          </w:p>
        </w:tc>
        <w:tc>
          <w:tcPr>
            <w:tcW w:w="975" w:type="dxa"/>
          </w:tcPr>
          <w:p w14:paraId="71074058" w14:textId="613ED399" w:rsidR="005E1A13" w:rsidRPr="00B5603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3E3C689B" w14:textId="4FC2382E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simplex</w:t>
            </w:r>
          </w:p>
        </w:tc>
        <w:tc>
          <w:tcPr>
            <w:tcW w:w="887" w:type="dxa"/>
          </w:tcPr>
          <w:p w14:paraId="2E85C6DF" w14:textId="08EE6B76" w:rsidR="005E1A13" w:rsidRDefault="005E1A13" w:rsidP="005E1A13">
            <w:r>
              <w:t>PIAI</w:t>
            </w:r>
          </w:p>
        </w:tc>
      </w:tr>
      <w:tr w:rsidR="005E1A13" w14:paraId="651BEAAD" w14:textId="77777777" w:rsidTr="005E1A13">
        <w:tc>
          <w:tcPr>
            <w:tcW w:w="1988" w:type="dxa"/>
          </w:tcPr>
          <w:p w14:paraId="167D3C18" w14:textId="17534E2C" w:rsidR="005E1A13" w:rsidRPr="00B56033" w:rsidRDefault="005E1A13" w:rsidP="005E1A13">
            <w:r w:rsidRPr="007526A2">
              <w:t>ON448724</w:t>
            </w:r>
          </w:p>
        </w:tc>
        <w:tc>
          <w:tcPr>
            <w:tcW w:w="975" w:type="dxa"/>
          </w:tcPr>
          <w:p w14:paraId="5D77205C" w14:textId="424878FC" w:rsidR="005E1A13" w:rsidRPr="00B5603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3E2159BD" w14:textId="2A85DBC8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Ceratin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gravidula</w:t>
            </w:r>
            <w:proofErr w:type="spellEnd"/>
          </w:p>
        </w:tc>
        <w:tc>
          <w:tcPr>
            <w:tcW w:w="887" w:type="dxa"/>
          </w:tcPr>
          <w:p w14:paraId="207C8C37" w14:textId="55FA51F7" w:rsidR="005E1A13" w:rsidRDefault="005E1A13" w:rsidP="005E1A13">
            <w:r>
              <w:t>PIAI</w:t>
            </w:r>
          </w:p>
        </w:tc>
      </w:tr>
      <w:tr w:rsidR="005E1A13" w14:paraId="2364605F" w14:textId="77777777" w:rsidTr="005E1A13">
        <w:tc>
          <w:tcPr>
            <w:tcW w:w="1988" w:type="dxa"/>
          </w:tcPr>
          <w:p w14:paraId="77916DB8" w14:textId="71EAAFD8" w:rsidR="005E1A13" w:rsidRPr="00B56033" w:rsidRDefault="005E1A13" w:rsidP="005E1A13">
            <w:r w:rsidRPr="007526A2">
              <w:t>ON448725</w:t>
            </w:r>
          </w:p>
        </w:tc>
        <w:tc>
          <w:tcPr>
            <w:tcW w:w="975" w:type="dxa"/>
          </w:tcPr>
          <w:p w14:paraId="212B351D" w14:textId="715644AB" w:rsidR="005E1A13" w:rsidRPr="00B5603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11A16A63" w14:textId="1F5A0D8C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Episyrph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baltealtus</w:t>
            </w:r>
            <w:proofErr w:type="spellEnd"/>
          </w:p>
        </w:tc>
        <w:tc>
          <w:tcPr>
            <w:tcW w:w="887" w:type="dxa"/>
          </w:tcPr>
          <w:p w14:paraId="787B0B10" w14:textId="240AF631" w:rsidR="005E1A13" w:rsidRDefault="005E1A13" w:rsidP="005E1A13">
            <w:r>
              <w:t>PIAI</w:t>
            </w:r>
          </w:p>
        </w:tc>
      </w:tr>
      <w:tr w:rsidR="005E1A13" w14:paraId="41D1AADC" w14:textId="77777777" w:rsidTr="005E1A13">
        <w:tc>
          <w:tcPr>
            <w:tcW w:w="1988" w:type="dxa"/>
          </w:tcPr>
          <w:p w14:paraId="0613ECC1" w14:textId="5368E4B5" w:rsidR="005E1A13" w:rsidRPr="00B56033" w:rsidRDefault="005E1A13" w:rsidP="005E1A13">
            <w:r w:rsidRPr="007526A2">
              <w:t>ON448726</w:t>
            </w:r>
          </w:p>
        </w:tc>
        <w:tc>
          <w:tcPr>
            <w:tcW w:w="975" w:type="dxa"/>
          </w:tcPr>
          <w:p w14:paraId="456E48DB" w14:textId="15954E42" w:rsidR="005E1A13" w:rsidRPr="00B5603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32EDE1DC" w14:textId="4F2C8F18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Pseudoanthidi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capulare</w:t>
            </w:r>
            <w:proofErr w:type="spellEnd"/>
          </w:p>
        </w:tc>
        <w:tc>
          <w:tcPr>
            <w:tcW w:w="887" w:type="dxa"/>
          </w:tcPr>
          <w:p w14:paraId="6AFE88C4" w14:textId="5CE9700B" w:rsidR="005E1A13" w:rsidRDefault="005E1A13" w:rsidP="005E1A13">
            <w:r>
              <w:t>PIAI</w:t>
            </w:r>
          </w:p>
        </w:tc>
      </w:tr>
      <w:tr w:rsidR="005E1A13" w14:paraId="7A04ECEB" w14:textId="77777777" w:rsidTr="005E1A13">
        <w:tc>
          <w:tcPr>
            <w:tcW w:w="1988" w:type="dxa"/>
          </w:tcPr>
          <w:p w14:paraId="18C20BAC" w14:textId="7A1ADBAD" w:rsidR="005E1A13" w:rsidRPr="00B56033" w:rsidRDefault="005E1A13" w:rsidP="005E1A13">
            <w:r w:rsidRPr="007526A2">
              <w:t>ON448727</w:t>
            </w:r>
          </w:p>
        </w:tc>
        <w:tc>
          <w:tcPr>
            <w:tcW w:w="975" w:type="dxa"/>
          </w:tcPr>
          <w:p w14:paraId="67468C5D" w14:textId="1BE7F074" w:rsidR="005E1A13" w:rsidRPr="00B56033" w:rsidRDefault="005E1A13" w:rsidP="005E1A13">
            <w:r w:rsidRPr="00C55D7A">
              <w:t>DWV</w:t>
            </w:r>
          </w:p>
        </w:tc>
        <w:tc>
          <w:tcPr>
            <w:tcW w:w="2844" w:type="dxa"/>
          </w:tcPr>
          <w:p w14:paraId="1883C58C" w14:textId="38DE189D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Syrph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p</w:t>
            </w:r>
            <w:proofErr w:type="spellEnd"/>
          </w:p>
        </w:tc>
        <w:tc>
          <w:tcPr>
            <w:tcW w:w="887" w:type="dxa"/>
          </w:tcPr>
          <w:p w14:paraId="123E45B5" w14:textId="7599847E" w:rsidR="005E1A13" w:rsidRDefault="005E1A13" w:rsidP="005E1A13">
            <w:r>
              <w:t>PIAI</w:t>
            </w:r>
          </w:p>
        </w:tc>
      </w:tr>
      <w:tr w:rsidR="005B415D" w14:paraId="1D8B8E39" w14:textId="77777777" w:rsidTr="005E1A13">
        <w:tc>
          <w:tcPr>
            <w:tcW w:w="1988" w:type="dxa"/>
          </w:tcPr>
          <w:p w14:paraId="5B87852D" w14:textId="453A017C" w:rsidR="005B415D" w:rsidRPr="00B56033" w:rsidRDefault="005B415D" w:rsidP="005B415D">
            <w:r w:rsidRPr="00491A37">
              <w:t>ON448728</w:t>
            </w:r>
          </w:p>
        </w:tc>
        <w:tc>
          <w:tcPr>
            <w:tcW w:w="975" w:type="dxa"/>
          </w:tcPr>
          <w:p w14:paraId="790D02A9" w14:textId="4FEBC0ED" w:rsidR="005B415D" w:rsidRPr="00B56033" w:rsidRDefault="005B415D" w:rsidP="005B415D">
            <w:r>
              <w:t>SBV</w:t>
            </w:r>
          </w:p>
        </w:tc>
        <w:tc>
          <w:tcPr>
            <w:tcW w:w="2844" w:type="dxa"/>
          </w:tcPr>
          <w:p w14:paraId="032BFC25" w14:textId="4F244516" w:rsidR="005B415D" w:rsidRPr="005E1A13" w:rsidRDefault="005B415D" w:rsidP="005B415D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Osmia </w:t>
            </w:r>
            <w:proofErr w:type="spellStart"/>
            <w:r w:rsidRPr="005E1A13">
              <w:rPr>
                <w:i/>
                <w:iCs/>
              </w:rPr>
              <w:t>aurulenta</w:t>
            </w:r>
            <w:proofErr w:type="spellEnd"/>
          </w:p>
        </w:tc>
        <w:tc>
          <w:tcPr>
            <w:tcW w:w="887" w:type="dxa"/>
          </w:tcPr>
          <w:p w14:paraId="4974B689" w14:textId="3D862DA4" w:rsidR="005B415D" w:rsidRDefault="005B415D" w:rsidP="005B415D">
            <w:r>
              <w:t>CREA</w:t>
            </w:r>
          </w:p>
        </w:tc>
      </w:tr>
      <w:tr w:rsidR="005E1A13" w14:paraId="6388987C" w14:textId="77777777" w:rsidTr="005E1A13">
        <w:tc>
          <w:tcPr>
            <w:tcW w:w="1988" w:type="dxa"/>
          </w:tcPr>
          <w:p w14:paraId="1A06E577" w14:textId="5D57C990" w:rsidR="005E1A13" w:rsidRPr="00B56033" w:rsidRDefault="005E1A13" w:rsidP="005E1A13">
            <w:r w:rsidRPr="00491A37">
              <w:t>ON448729</w:t>
            </w:r>
          </w:p>
        </w:tc>
        <w:tc>
          <w:tcPr>
            <w:tcW w:w="975" w:type="dxa"/>
          </w:tcPr>
          <w:p w14:paraId="159DD8E1" w14:textId="4B785562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6395F0A0" w14:textId="13010ACB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Osmia </w:t>
            </w:r>
            <w:proofErr w:type="spellStart"/>
            <w:r w:rsidRPr="005E1A13">
              <w:rPr>
                <w:i/>
                <w:iCs/>
              </w:rPr>
              <w:t>caerulescens</w:t>
            </w:r>
            <w:proofErr w:type="spellEnd"/>
          </w:p>
        </w:tc>
        <w:tc>
          <w:tcPr>
            <w:tcW w:w="887" w:type="dxa"/>
          </w:tcPr>
          <w:p w14:paraId="0A3D0F82" w14:textId="74847EEA" w:rsidR="005E1A13" w:rsidRDefault="005E1A13" w:rsidP="005E1A13">
            <w:r>
              <w:t>CREA</w:t>
            </w:r>
          </w:p>
        </w:tc>
      </w:tr>
      <w:tr w:rsidR="005E1A13" w14:paraId="7AF8EB16" w14:textId="77777777" w:rsidTr="005E1A13">
        <w:tc>
          <w:tcPr>
            <w:tcW w:w="1988" w:type="dxa"/>
          </w:tcPr>
          <w:p w14:paraId="2CCFB328" w14:textId="0BDC7926" w:rsidR="005E1A13" w:rsidRPr="00B56033" w:rsidRDefault="005E1A13" w:rsidP="005E1A13">
            <w:r w:rsidRPr="00491A37">
              <w:t>ON448730</w:t>
            </w:r>
          </w:p>
        </w:tc>
        <w:tc>
          <w:tcPr>
            <w:tcW w:w="975" w:type="dxa"/>
          </w:tcPr>
          <w:p w14:paraId="3718BFD4" w14:textId="62706365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4B83E7A1" w14:textId="2ACC60F1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Osmia </w:t>
            </w:r>
            <w:proofErr w:type="spellStart"/>
            <w:r w:rsidRPr="005E1A13">
              <w:rPr>
                <w:i/>
                <w:iCs/>
              </w:rPr>
              <w:t>rufohirta</w:t>
            </w:r>
            <w:proofErr w:type="spellEnd"/>
          </w:p>
        </w:tc>
        <w:tc>
          <w:tcPr>
            <w:tcW w:w="887" w:type="dxa"/>
          </w:tcPr>
          <w:p w14:paraId="1E59ED7F" w14:textId="6AA8809C" w:rsidR="005E1A13" w:rsidRDefault="005E1A13" w:rsidP="005E1A13">
            <w:r>
              <w:t>CREA</w:t>
            </w:r>
          </w:p>
        </w:tc>
      </w:tr>
      <w:tr w:rsidR="005E1A13" w14:paraId="210D55CF" w14:textId="77777777" w:rsidTr="005E1A13">
        <w:tc>
          <w:tcPr>
            <w:tcW w:w="1988" w:type="dxa"/>
          </w:tcPr>
          <w:p w14:paraId="30011EB1" w14:textId="2420667F" w:rsidR="005E1A13" w:rsidRPr="00B56033" w:rsidRDefault="005E1A13" w:rsidP="005E1A13">
            <w:r w:rsidRPr="00491A37">
              <w:t>ON448731</w:t>
            </w:r>
          </w:p>
        </w:tc>
        <w:tc>
          <w:tcPr>
            <w:tcW w:w="975" w:type="dxa"/>
          </w:tcPr>
          <w:p w14:paraId="360338A7" w14:textId="0CA20EE2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34A13C08" w14:textId="61628FF8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Eucer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eucnemidea</w:t>
            </w:r>
            <w:proofErr w:type="spellEnd"/>
          </w:p>
        </w:tc>
        <w:tc>
          <w:tcPr>
            <w:tcW w:w="887" w:type="dxa"/>
          </w:tcPr>
          <w:p w14:paraId="2888BED2" w14:textId="7FA6033F" w:rsidR="005E1A13" w:rsidRDefault="005E1A13" w:rsidP="005E1A13">
            <w:r>
              <w:t>CREA</w:t>
            </w:r>
          </w:p>
        </w:tc>
      </w:tr>
      <w:tr w:rsidR="005E1A13" w14:paraId="21861200" w14:textId="77777777" w:rsidTr="005E1A13">
        <w:tc>
          <w:tcPr>
            <w:tcW w:w="1988" w:type="dxa"/>
          </w:tcPr>
          <w:p w14:paraId="467AAD75" w14:textId="0A08D8C0" w:rsidR="005E1A13" w:rsidRPr="00B56033" w:rsidRDefault="005E1A13" w:rsidP="005E1A13">
            <w:r w:rsidRPr="00491A37">
              <w:t>ON448732</w:t>
            </w:r>
          </w:p>
        </w:tc>
        <w:tc>
          <w:tcPr>
            <w:tcW w:w="975" w:type="dxa"/>
          </w:tcPr>
          <w:p w14:paraId="6B5D2EAD" w14:textId="4021AAE0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70D4A67E" w14:textId="5AB5EBE6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Anthidi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florentinum</w:t>
            </w:r>
            <w:proofErr w:type="spellEnd"/>
          </w:p>
        </w:tc>
        <w:tc>
          <w:tcPr>
            <w:tcW w:w="887" w:type="dxa"/>
          </w:tcPr>
          <w:p w14:paraId="29043586" w14:textId="4C089D7C" w:rsidR="005E1A13" w:rsidRDefault="005E1A13" w:rsidP="005E1A13">
            <w:r>
              <w:t>CREA</w:t>
            </w:r>
          </w:p>
        </w:tc>
      </w:tr>
      <w:tr w:rsidR="005E1A13" w14:paraId="2F8A52C0" w14:textId="77777777" w:rsidTr="005E1A13">
        <w:tc>
          <w:tcPr>
            <w:tcW w:w="1988" w:type="dxa"/>
          </w:tcPr>
          <w:p w14:paraId="7A3EC15F" w14:textId="10700396" w:rsidR="005E1A13" w:rsidRPr="00B56033" w:rsidRDefault="005E1A13" w:rsidP="005E1A13">
            <w:r w:rsidRPr="00491A37">
              <w:t>ON448733</w:t>
            </w:r>
          </w:p>
        </w:tc>
        <w:tc>
          <w:tcPr>
            <w:tcW w:w="975" w:type="dxa"/>
          </w:tcPr>
          <w:p w14:paraId="548D615B" w14:textId="66A524BF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4EDCC609" w14:textId="5A315BEF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fulvipes</w:t>
            </w:r>
            <w:proofErr w:type="spellEnd"/>
          </w:p>
        </w:tc>
        <w:tc>
          <w:tcPr>
            <w:tcW w:w="887" w:type="dxa"/>
          </w:tcPr>
          <w:p w14:paraId="06A62948" w14:textId="546B90AD" w:rsidR="005E1A13" w:rsidRDefault="005E1A13" w:rsidP="005E1A13">
            <w:r>
              <w:t>CREA</w:t>
            </w:r>
          </w:p>
        </w:tc>
      </w:tr>
      <w:tr w:rsidR="005E1A13" w14:paraId="2C49F966" w14:textId="77777777" w:rsidTr="005E1A13">
        <w:tc>
          <w:tcPr>
            <w:tcW w:w="1988" w:type="dxa"/>
          </w:tcPr>
          <w:p w14:paraId="3854D4D1" w14:textId="3446500F" w:rsidR="005E1A13" w:rsidRPr="00B56033" w:rsidRDefault="005E1A13" w:rsidP="005E1A13">
            <w:r w:rsidRPr="00491A37">
              <w:t>ON448734</w:t>
            </w:r>
          </w:p>
        </w:tc>
        <w:tc>
          <w:tcPr>
            <w:tcW w:w="975" w:type="dxa"/>
          </w:tcPr>
          <w:p w14:paraId="29752979" w14:textId="687F9744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0EC4CEBE" w14:textId="7AB9E210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discum</w:t>
            </w:r>
            <w:proofErr w:type="spellEnd"/>
          </w:p>
        </w:tc>
        <w:tc>
          <w:tcPr>
            <w:tcW w:w="887" w:type="dxa"/>
          </w:tcPr>
          <w:p w14:paraId="2F3C02F3" w14:textId="5B8A9964" w:rsidR="005E1A13" w:rsidRDefault="005E1A13" w:rsidP="005E1A13">
            <w:r>
              <w:t>CREA</w:t>
            </w:r>
          </w:p>
        </w:tc>
      </w:tr>
      <w:tr w:rsidR="005E1A13" w14:paraId="19D3E760" w14:textId="77777777" w:rsidTr="005E1A13">
        <w:tc>
          <w:tcPr>
            <w:tcW w:w="1988" w:type="dxa"/>
          </w:tcPr>
          <w:p w14:paraId="39B3C7AC" w14:textId="087A1CA1" w:rsidR="005E1A13" w:rsidRPr="00B56033" w:rsidRDefault="005E1A13" w:rsidP="005E1A13">
            <w:r w:rsidRPr="00491A37">
              <w:t>ON448735</w:t>
            </w:r>
          </w:p>
        </w:tc>
        <w:tc>
          <w:tcPr>
            <w:tcW w:w="975" w:type="dxa"/>
          </w:tcPr>
          <w:p w14:paraId="40FFEF72" w14:textId="01DAEA6B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3591B9B6" w14:textId="1046AE5C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Apis</w:t>
            </w:r>
            <w:proofErr w:type="spellEnd"/>
            <w:r w:rsidRPr="005E1A13">
              <w:rPr>
                <w:i/>
                <w:iCs/>
              </w:rPr>
              <w:t xml:space="preserve"> mellifera</w:t>
            </w:r>
          </w:p>
        </w:tc>
        <w:tc>
          <w:tcPr>
            <w:tcW w:w="887" w:type="dxa"/>
          </w:tcPr>
          <w:p w14:paraId="328E5808" w14:textId="71EE88F1" w:rsidR="005E1A13" w:rsidRDefault="005E1A13" w:rsidP="005E1A13">
            <w:r>
              <w:t>CREA</w:t>
            </w:r>
          </w:p>
        </w:tc>
      </w:tr>
      <w:tr w:rsidR="005E1A13" w14:paraId="0A6EB3BC" w14:textId="77777777" w:rsidTr="005E1A13">
        <w:tc>
          <w:tcPr>
            <w:tcW w:w="1988" w:type="dxa"/>
          </w:tcPr>
          <w:p w14:paraId="44A29465" w14:textId="4FA90369" w:rsidR="005E1A13" w:rsidRPr="00B56033" w:rsidRDefault="005E1A13" w:rsidP="005E1A13">
            <w:r w:rsidRPr="00491A37">
              <w:t>ON448736</w:t>
            </w:r>
          </w:p>
        </w:tc>
        <w:tc>
          <w:tcPr>
            <w:tcW w:w="975" w:type="dxa"/>
          </w:tcPr>
          <w:p w14:paraId="2C23C28E" w14:textId="465FAEC3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72EB8F95" w14:textId="7E3FE8C4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ithurg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cornutus</w:t>
            </w:r>
            <w:proofErr w:type="spellEnd"/>
          </w:p>
        </w:tc>
        <w:tc>
          <w:tcPr>
            <w:tcW w:w="887" w:type="dxa"/>
          </w:tcPr>
          <w:p w14:paraId="51F04AB4" w14:textId="1FFFB082" w:rsidR="005E1A13" w:rsidRDefault="005E1A13" w:rsidP="005E1A13">
            <w:r>
              <w:t>ERESP</w:t>
            </w:r>
          </w:p>
        </w:tc>
      </w:tr>
      <w:tr w:rsidR="005E1A13" w14:paraId="03937777" w14:textId="77777777" w:rsidTr="005E1A13">
        <w:tc>
          <w:tcPr>
            <w:tcW w:w="1988" w:type="dxa"/>
          </w:tcPr>
          <w:p w14:paraId="540DED80" w14:textId="21F4B275" w:rsidR="005E1A13" w:rsidRPr="00B56033" w:rsidRDefault="005E1A13" w:rsidP="005E1A13">
            <w:r w:rsidRPr="00491A37">
              <w:t>ON448737</w:t>
            </w:r>
          </w:p>
        </w:tc>
        <w:tc>
          <w:tcPr>
            <w:tcW w:w="975" w:type="dxa"/>
          </w:tcPr>
          <w:p w14:paraId="355D204A" w14:textId="5FC048E8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50AC9A16" w14:textId="43BCC169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cabiosae</w:t>
            </w:r>
            <w:proofErr w:type="spellEnd"/>
          </w:p>
        </w:tc>
        <w:tc>
          <w:tcPr>
            <w:tcW w:w="887" w:type="dxa"/>
          </w:tcPr>
          <w:p w14:paraId="08A02AB8" w14:textId="751AE5FE" w:rsidR="005E1A13" w:rsidRDefault="005E1A13" w:rsidP="005E1A13">
            <w:r>
              <w:t>ERESP</w:t>
            </w:r>
          </w:p>
        </w:tc>
      </w:tr>
      <w:tr w:rsidR="005E1A13" w14:paraId="2F43484D" w14:textId="77777777" w:rsidTr="005E1A13">
        <w:tc>
          <w:tcPr>
            <w:tcW w:w="1988" w:type="dxa"/>
          </w:tcPr>
          <w:p w14:paraId="5CEB72EA" w14:textId="436EE7C7" w:rsidR="005E1A13" w:rsidRPr="00B56033" w:rsidRDefault="005E1A13" w:rsidP="005E1A13">
            <w:r w:rsidRPr="00491A37">
              <w:t>ON448738</w:t>
            </w:r>
          </w:p>
        </w:tc>
        <w:tc>
          <w:tcPr>
            <w:tcW w:w="975" w:type="dxa"/>
          </w:tcPr>
          <w:p w14:paraId="4FA45F56" w14:textId="6EB9C37F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6FEA4865" w14:textId="06A00F3B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malachurum</w:t>
            </w:r>
            <w:proofErr w:type="spellEnd"/>
          </w:p>
        </w:tc>
        <w:tc>
          <w:tcPr>
            <w:tcW w:w="887" w:type="dxa"/>
          </w:tcPr>
          <w:p w14:paraId="09E848F3" w14:textId="3A79C8CA" w:rsidR="005E1A13" w:rsidRDefault="005E1A13" w:rsidP="005E1A13">
            <w:r>
              <w:t>ERESP</w:t>
            </w:r>
          </w:p>
        </w:tc>
      </w:tr>
      <w:tr w:rsidR="005E1A13" w14:paraId="3F9E2414" w14:textId="77777777" w:rsidTr="005E1A13">
        <w:tc>
          <w:tcPr>
            <w:tcW w:w="1988" w:type="dxa"/>
          </w:tcPr>
          <w:p w14:paraId="0DA02781" w14:textId="10BE9CC1" w:rsidR="005E1A13" w:rsidRPr="00B56033" w:rsidRDefault="005E1A13" w:rsidP="005E1A13">
            <w:r w:rsidRPr="00491A37">
              <w:t>ON448739</w:t>
            </w:r>
          </w:p>
        </w:tc>
        <w:tc>
          <w:tcPr>
            <w:tcW w:w="975" w:type="dxa"/>
          </w:tcPr>
          <w:p w14:paraId="54182D58" w14:textId="678DC975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3E906CA0" w14:textId="6F60E92F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corvinum</w:t>
            </w:r>
            <w:proofErr w:type="spellEnd"/>
          </w:p>
        </w:tc>
        <w:tc>
          <w:tcPr>
            <w:tcW w:w="887" w:type="dxa"/>
          </w:tcPr>
          <w:p w14:paraId="45A3FFEE" w14:textId="67556D45" w:rsidR="005E1A13" w:rsidRDefault="005E1A13" w:rsidP="005E1A13">
            <w:r>
              <w:t>ERESP</w:t>
            </w:r>
          </w:p>
        </w:tc>
      </w:tr>
      <w:tr w:rsidR="005E1A13" w14:paraId="72435D20" w14:textId="77777777" w:rsidTr="005E1A13">
        <w:tc>
          <w:tcPr>
            <w:tcW w:w="1988" w:type="dxa"/>
          </w:tcPr>
          <w:p w14:paraId="01CBA651" w14:textId="7B905B52" w:rsidR="005E1A13" w:rsidRPr="00B56033" w:rsidRDefault="005E1A13" w:rsidP="005E1A13">
            <w:r w:rsidRPr="00491A37">
              <w:t>ON448740</w:t>
            </w:r>
          </w:p>
        </w:tc>
        <w:tc>
          <w:tcPr>
            <w:tcW w:w="975" w:type="dxa"/>
          </w:tcPr>
          <w:p w14:paraId="7CB8281F" w14:textId="4576841E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3FE81E08" w14:textId="68F4F384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Eucneumidae</w:t>
            </w:r>
            <w:proofErr w:type="spellEnd"/>
          </w:p>
        </w:tc>
        <w:tc>
          <w:tcPr>
            <w:tcW w:w="887" w:type="dxa"/>
          </w:tcPr>
          <w:p w14:paraId="46D4F18C" w14:textId="39E96AD8" w:rsidR="005E1A13" w:rsidRDefault="005E1A13" w:rsidP="005E1A13">
            <w:r>
              <w:t>ERAI</w:t>
            </w:r>
          </w:p>
        </w:tc>
      </w:tr>
      <w:tr w:rsidR="005E1A13" w14:paraId="0EA84514" w14:textId="77777777" w:rsidTr="005E1A13">
        <w:tc>
          <w:tcPr>
            <w:tcW w:w="1988" w:type="dxa"/>
          </w:tcPr>
          <w:p w14:paraId="3F153AA1" w14:textId="6C0C565E" w:rsidR="005E1A13" w:rsidRPr="00B56033" w:rsidRDefault="005E1A13" w:rsidP="005E1A13">
            <w:r w:rsidRPr="00491A37">
              <w:t>ON448741</w:t>
            </w:r>
          </w:p>
        </w:tc>
        <w:tc>
          <w:tcPr>
            <w:tcW w:w="975" w:type="dxa"/>
          </w:tcPr>
          <w:p w14:paraId="2C7710AD" w14:textId="6EB73AFA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6EC77CAF" w14:textId="6D6B0130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clypeare</w:t>
            </w:r>
            <w:proofErr w:type="spellEnd"/>
          </w:p>
        </w:tc>
        <w:tc>
          <w:tcPr>
            <w:tcW w:w="887" w:type="dxa"/>
          </w:tcPr>
          <w:p w14:paraId="76073C7C" w14:textId="0BE6E009" w:rsidR="005E1A13" w:rsidRDefault="005E1A13" w:rsidP="005E1A13">
            <w:r>
              <w:t>ERES</w:t>
            </w:r>
          </w:p>
        </w:tc>
      </w:tr>
      <w:tr w:rsidR="005E1A13" w14:paraId="63C2A6E0" w14:textId="77777777" w:rsidTr="005E1A13">
        <w:tc>
          <w:tcPr>
            <w:tcW w:w="1988" w:type="dxa"/>
          </w:tcPr>
          <w:p w14:paraId="209A6FAD" w14:textId="305A3E79" w:rsidR="005E1A13" w:rsidRPr="00B56033" w:rsidRDefault="005E1A13" w:rsidP="005E1A13">
            <w:r w:rsidRPr="00491A37">
              <w:lastRenderedPageBreak/>
              <w:t>ON448742</w:t>
            </w:r>
          </w:p>
        </w:tc>
        <w:tc>
          <w:tcPr>
            <w:tcW w:w="975" w:type="dxa"/>
          </w:tcPr>
          <w:p w14:paraId="5FBAFA37" w14:textId="065E7EFC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231DFCEE" w14:textId="0B73D80F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Cerceri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p</w:t>
            </w:r>
            <w:proofErr w:type="spellEnd"/>
          </w:p>
        </w:tc>
        <w:tc>
          <w:tcPr>
            <w:tcW w:w="887" w:type="dxa"/>
          </w:tcPr>
          <w:p w14:paraId="507CEDFB" w14:textId="6F8F5A1E" w:rsidR="005E1A13" w:rsidRDefault="005E1A13" w:rsidP="005E1A13">
            <w:r>
              <w:t>ERES</w:t>
            </w:r>
          </w:p>
        </w:tc>
      </w:tr>
      <w:tr w:rsidR="005E1A13" w14:paraId="2D42D49B" w14:textId="77777777" w:rsidTr="005E1A13">
        <w:tc>
          <w:tcPr>
            <w:tcW w:w="1988" w:type="dxa"/>
          </w:tcPr>
          <w:p w14:paraId="46296906" w14:textId="111B7835" w:rsidR="005E1A13" w:rsidRPr="00B56033" w:rsidRDefault="005E1A13" w:rsidP="005E1A13">
            <w:r w:rsidRPr="00491A37">
              <w:t>ON448743</w:t>
            </w:r>
          </w:p>
        </w:tc>
        <w:tc>
          <w:tcPr>
            <w:tcW w:w="975" w:type="dxa"/>
          </w:tcPr>
          <w:p w14:paraId="3DAEE7F1" w14:textId="723A4E41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7A04DD71" w14:textId="3F823FBE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gachile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centuncularis</w:t>
            </w:r>
            <w:proofErr w:type="spellEnd"/>
          </w:p>
        </w:tc>
        <w:tc>
          <w:tcPr>
            <w:tcW w:w="887" w:type="dxa"/>
          </w:tcPr>
          <w:p w14:paraId="27B0308A" w14:textId="1B56EEDB" w:rsidR="005E1A13" w:rsidRDefault="005E1A13" w:rsidP="005E1A13">
            <w:r>
              <w:t>ERES</w:t>
            </w:r>
          </w:p>
        </w:tc>
      </w:tr>
      <w:tr w:rsidR="005E1A13" w14:paraId="7C540104" w14:textId="77777777" w:rsidTr="005E1A13">
        <w:tc>
          <w:tcPr>
            <w:tcW w:w="1988" w:type="dxa"/>
          </w:tcPr>
          <w:p w14:paraId="286F7094" w14:textId="65DF5155" w:rsidR="005E1A13" w:rsidRPr="00B56033" w:rsidRDefault="005E1A13" w:rsidP="005E1A13">
            <w:r w:rsidRPr="00491A37">
              <w:t>ON448744</w:t>
            </w:r>
          </w:p>
        </w:tc>
        <w:tc>
          <w:tcPr>
            <w:tcW w:w="975" w:type="dxa"/>
          </w:tcPr>
          <w:p w14:paraId="563E96DC" w14:textId="41D9031B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3A2E5F7F" w14:textId="686CF841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Nomiapi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diversipes</w:t>
            </w:r>
            <w:proofErr w:type="spellEnd"/>
          </w:p>
        </w:tc>
        <w:tc>
          <w:tcPr>
            <w:tcW w:w="887" w:type="dxa"/>
          </w:tcPr>
          <w:p w14:paraId="2012625B" w14:textId="72BF8047" w:rsidR="005E1A13" w:rsidRDefault="005E1A13" w:rsidP="005E1A13">
            <w:r>
              <w:t>ERES</w:t>
            </w:r>
          </w:p>
        </w:tc>
      </w:tr>
      <w:tr w:rsidR="005E1A13" w14:paraId="5E97F1BF" w14:textId="77777777" w:rsidTr="005E1A13">
        <w:tc>
          <w:tcPr>
            <w:tcW w:w="1988" w:type="dxa"/>
          </w:tcPr>
          <w:p w14:paraId="204E5FA9" w14:textId="4340200A" w:rsidR="005E1A13" w:rsidRPr="00B56033" w:rsidRDefault="005E1A13" w:rsidP="005E1A13">
            <w:r w:rsidRPr="00491A37">
              <w:t>ON448745</w:t>
            </w:r>
          </w:p>
        </w:tc>
        <w:tc>
          <w:tcPr>
            <w:tcW w:w="975" w:type="dxa"/>
          </w:tcPr>
          <w:p w14:paraId="79B8A657" w14:textId="3D590770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3BD2508A" w14:textId="7C3CA99F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eriade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rubicola</w:t>
            </w:r>
            <w:proofErr w:type="spellEnd"/>
          </w:p>
        </w:tc>
        <w:tc>
          <w:tcPr>
            <w:tcW w:w="887" w:type="dxa"/>
          </w:tcPr>
          <w:p w14:paraId="0E689E92" w14:textId="37285D5B" w:rsidR="005E1A13" w:rsidRDefault="005E1A13" w:rsidP="005E1A13">
            <w:r>
              <w:t>ERMO</w:t>
            </w:r>
          </w:p>
        </w:tc>
      </w:tr>
      <w:tr w:rsidR="005E1A13" w14:paraId="4595E3B5" w14:textId="77777777" w:rsidTr="005E1A13">
        <w:tc>
          <w:tcPr>
            <w:tcW w:w="1988" w:type="dxa"/>
          </w:tcPr>
          <w:p w14:paraId="3F033D28" w14:textId="0E1A0AA2" w:rsidR="005E1A13" w:rsidRPr="00B56033" w:rsidRDefault="005E1A13" w:rsidP="005E1A13">
            <w:r w:rsidRPr="00491A37">
              <w:t>ON448746</w:t>
            </w:r>
          </w:p>
        </w:tc>
        <w:tc>
          <w:tcPr>
            <w:tcW w:w="975" w:type="dxa"/>
          </w:tcPr>
          <w:p w14:paraId="7A4DED23" w14:textId="1B7F2B5B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1A8F4E1B" w14:textId="7441F5FF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malachurum</w:t>
            </w:r>
            <w:proofErr w:type="spellEnd"/>
          </w:p>
        </w:tc>
        <w:tc>
          <w:tcPr>
            <w:tcW w:w="887" w:type="dxa"/>
          </w:tcPr>
          <w:p w14:paraId="06B414FD" w14:textId="5E4BB459" w:rsidR="005E1A13" w:rsidRDefault="005E1A13" w:rsidP="005E1A13">
            <w:r>
              <w:t>ERMO</w:t>
            </w:r>
          </w:p>
        </w:tc>
      </w:tr>
      <w:tr w:rsidR="005E1A13" w14:paraId="423EECE7" w14:textId="77777777" w:rsidTr="005E1A13">
        <w:tc>
          <w:tcPr>
            <w:tcW w:w="1988" w:type="dxa"/>
          </w:tcPr>
          <w:p w14:paraId="734E6BC1" w14:textId="1816AB04" w:rsidR="005E1A13" w:rsidRPr="00B56033" w:rsidRDefault="005E1A13" w:rsidP="005E1A13">
            <w:r w:rsidRPr="00491A37">
              <w:t>ON448747</w:t>
            </w:r>
          </w:p>
        </w:tc>
        <w:tc>
          <w:tcPr>
            <w:tcW w:w="975" w:type="dxa"/>
          </w:tcPr>
          <w:p w14:paraId="2288BFB4" w14:textId="78AF0976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732F2824" w14:textId="79C6D812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Sphaerophori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p</w:t>
            </w:r>
            <w:proofErr w:type="spellEnd"/>
          </w:p>
        </w:tc>
        <w:tc>
          <w:tcPr>
            <w:tcW w:w="887" w:type="dxa"/>
          </w:tcPr>
          <w:p w14:paraId="7323DF6A" w14:textId="13FF0023" w:rsidR="005E1A13" w:rsidRDefault="005E1A13" w:rsidP="005E1A13">
            <w:r>
              <w:t>ERMO</w:t>
            </w:r>
          </w:p>
        </w:tc>
      </w:tr>
      <w:tr w:rsidR="005E1A13" w14:paraId="69F65E41" w14:textId="77777777" w:rsidTr="005E1A13">
        <w:tc>
          <w:tcPr>
            <w:tcW w:w="1988" w:type="dxa"/>
          </w:tcPr>
          <w:p w14:paraId="6A68AD2E" w14:textId="38AB7AD7" w:rsidR="005E1A13" w:rsidRPr="00B56033" w:rsidRDefault="005E1A13" w:rsidP="005E1A13">
            <w:r w:rsidRPr="00491A37">
              <w:t>ON448748</w:t>
            </w:r>
          </w:p>
        </w:tc>
        <w:tc>
          <w:tcPr>
            <w:tcW w:w="975" w:type="dxa"/>
          </w:tcPr>
          <w:p w14:paraId="4CC8A530" w14:textId="6E0AF80A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4875F65B" w14:textId="50E6F789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Bombus humilis </w:t>
            </w:r>
            <w:proofErr w:type="spellStart"/>
            <w:r w:rsidRPr="005E1A13">
              <w:rPr>
                <w:i/>
                <w:iCs/>
              </w:rPr>
              <w:t>appenninus</w:t>
            </w:r>
            <w:proofErr w:type="spellEnd"/>
          </w:p>
        </w:tc>
        <w:tc>
          <w:tcPr>
            <w:tcW w:w="887" w:type="dxa"/>
          </w:tcPr>
          <w:p w14:paraId="7078EBAE" w14:textId="11BEC7D6" w:rsidR="005E1A13" w:rsidRDefault="005E1A13" w:rsidP="005E1A13">
            <w:r>
              <w:t>ERMO</w:t>
            </w:r>
          </w:p>
        </w:tc>
      </w:tr>
      <w:tr w:rsidR="005E1A13" w14:paraId="16351226" w14:textId="77777777" w:rsidTr="005E1A13">
        <w:tc>
          <w:tcPr>
            <w:tcW w:w="1988" w:type="dxa"/>
          </w:tcPr>
          <w:p w14:paraId="1A631A0C" w14:textId="25946166" w:rsidR="005E1A13" w:rsidRPr="00B56033" w:rsidRDefault="005E1A13" w:rsidP="005E1A13">
            <w:r w:rsidRPr="00491A37">
              <w:t>ON448749</w:t>
            </w:r>
          </w:p>
        </w:tc>
        <w:tc>
          <w:tcPr>
            <w:tcW w:w="975" w:type="dxa"/>
          </w:tcPr>
          <w:p w14:paraId="66EAF0DC" w14:textId="35DA815C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5E271218" w14:textId="166DFE76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simplex</w:t>
            </w:r>
          </w:p>
        </w:tc>
        <w:tc>
          <w:tcPr>
            <w:tcW w:w="887" w:type="dxa"/>
          </w:tcPr>
          <w:p w14:paraId="1BEE0B52" w14:textId="622370CE" w:rsidR="005E1A13" w:rsidRDefault="005E1A13" w:rsidP="005E1A13">
            <w:r>
              <w:t>ERMO</w:t>
            </w:r>
          </w:p>
        </w:tc>
      </w:tr>
      <w:tr w:rsidR="005E1A13" w14:paraId="10671CB4" w14:textId="77777777" w:rsidTr="005E1A13">
        <w:tc>
          <w:tcPr>
            <w:tcW w:w="1988" w:type="dxa"/>
          </w:tcPr>
          <w:p w14:paraId="2487C0A4" w14:textId="486950FC" w:rsidR="005E1A13" w:rsidRPr="00B56033" w:rsidRDefault="005E1A13" w:rsidP="005E1A13">
            <w:r w:rsidRPr="00491A37">
              <w:t>ON448750</w:t>
            </w:r>
          </w:p>
        </w:tc>
        <w:tc>
          <w:tcPr>
            <w:tcW w:w="975" w:type="dxa"/>
          </w:tcPr>
          <w:p w14:paraId="06F617FE" w14:textId="1AA1654A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2A031888" w14:textId="345AD863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cabiosae</w:t>
            </w:r>
            <w:proofErr w:type="spellEnd"/>
          </w:p>
        </w:tc>
        <w:tc>
          <w:tcPr>
            <w:tcW w:w="887" w:type="dxa"/>
          </w:tcPr>
          <w:p w14:paraId="53D0E828" w14:textId="40FDADF3" w:rsidR="005E1A13" w:rsidRDefault="005E1A13" w:rsidP="005E1A13">
            <w:r>
              <w:t>ERMO</w:t>
            </w:r>
          </w:p>
        </w:tc>
      </w:tr>
      <w:tr w:rsidR="005E1A13" w14:paraId="60F467C4" w14:textId="77777777" w:rsidTr="005E1A13">
        <w:tc>
          <w:tcPr>
            <w:tcW w:w="1988" w:type="dxa"/>
          </w:tcPr>
          <w:p w14:paraId="0C99E28B" w14:textId="0B549F9A" w:rsidR="005E1A13" w:rsidRPr="00B56033" w:rsidRDefault="005E1A13" w:rsidP="005E1A13">
            <w:r w:rsidRPr="00491A37">
              <w:t>ON448751</w:t>
            </w:r>
          </w:p>
        </w:tc>
        <w:tc>
          <w:tcPr>
            <w:tcW w:w="975" w:type="dxa"/>
          </w:tcPr>
          <w:p w14:paraId="069499F5" w14:textId="3CB78A92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0DE30CF8" w14:textId="36E14EAE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fulvipes</w:t>
            </w:r>
            <w:proofErr w:type="spellEnd"/>
          </w:p>
        </w:tc>
        <w:tc>
          <w:tcPr>
            <w:tcW w:w="887" w:type="dxa"/>
          </w:tcPr>
          <w:p w14:paraId="5A754C13" w14:textId="2C87F582" w:rsidR="005E1A13" w:rsidRDefault="005E1A13" w:rsidP="005E1A13">
            <w:r>
              <w:t>ERMO</w:t>
            </w:r>
          </w:p>
        </w:tc>
      </w:tr>
      <w:tr w:rsidR="005E1A13" w14:paraId="1B985E50" w14:textId="77777777" w:rsidTr="005E1A13">
        <w:tc>
          <w:tcPr>
            <w:tcW w:w="1988" w:type="dxa"/>
          </w:tcPr>
          <w:p w14:paraId="41EBADA8" w14:textId="487B986F" w:rsidR="005E1A13" w:rsidRPr="00B56033" w:rsidRDefault="005E1A13" w:rsidP="005E1A13">
            <w:r w:rsidRPr="00491A37">
              <w:t>ON448752</w:t>
            </w:r>
          </w:p>
        </w:tc>
        <w:tc>
          <w:tcPr>
            <w:tcW w:w="975" w:type="dxa"/>
          </w:tcPr>
          <w:p w14:paraId="0971CC64" w14:textId="684BCFD7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6DBAE14E" w14:textId="504CC569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Bombus </w:t>
            </w:r>
            <w:proofErr w:type="spellStart"/>
            <w:r w:rsidRPr="005E1A13">
              <w:rPr>
                <w:i/>
                <w:iCs/>
              </w:rPr>
              <w:t>lucorum</w:t>
            </w:r>
            <w:proofErr w:type="spellEnd"/>
          </w:p>
        </w:tc>
        <w:tc>
          <w:tcPr>
            <w:tcW w:w="887" w:type="dxa"/>
          </w:tcPr>
          <w:p w14:paraId="35626A64" w14:textId="5F669163" w:rsidR="005E1A13" w:rsidRDefault="005E1A13" w:rsidP="005E1A13">
            <w:r>
              <w:t>ERMO</w:t>
            </w:r>
          </w:p>
        </w:tc>
      </w:tr>
      <w:tr w:rsidR="005E1A13" w14:paraId="2627F9F9" w14:textId="77777777" w:rsidTr="005E1A13">
        <w:tc>
          <w:tcPr>
            <w:tcW w:w="1988" w:type="dxa"/>
          </w:tcPr>
          <w:p w14:paraId="532656E2" w14:textId="4893AAB9" w:rsidR="005E1A13" w:rsidRPr="00B56033" w:rsidRDefault="005E1A13" w:rsidP="005E1A13">
            <w:r w:rsidRPr="00491A37">
              <w:t>ON448753</w:t>
            </w:r>
          </w:p>
        </w:tc>
        <w:tc>
          <w:tcPr>
            <w:tcW w:w="975" w:type="dxa"/>
          </w:tcPr>
          <w:p w14:paraId="00DFF4E5" w14:textId="3F714BEA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2AC2B209" w14:textId="0926CAD9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ylae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angustatus</w:t>
            </w:r>
            <w:proofErr w:type="spellEnd"/>
          </w:p>
        </w:tc>
        <w:tc>
          <w:tcPr>
            <w:tcW w:w="887" w:type="dxa"/>
          </w:tcPr>
          <w:p w14:paraId="0A34C9A2" w14:textId="626F7DFC" w:rsidR="005E1A13" w:rsidRDefault="005E1A13" w:rsidP="005E1A13">
            <w:r>
              <w:t>ERMO</w:t>
            </w:r>
          </w:p>
        </w:tc>
      </w:tr>
      <w:tr w:rsidR="005E1A13" w14:paraId="27B44E84" w14:textId="77777777" w:rsidTr="005E1A13">
        <w:tc>
          <w:tcPr>
            <w:tcW w:w="1988" w:type="dxa"/>
          </w:tcPr>
          <w:p w14:paraId="7F4A2103" w14:textId="64095139" w:rsidR="005E1A13" w:rsidRPr="00B56033" w:rsidRDefault="005E1A13" w:rsidP="005E1A13">
            <w:r w:rsidRPr="00491A37">
              <w:t>ON448754</w:t>
            </w:r>
          </w:p>
        </w:tc>
        <w:tc>
          <w:tcPr>
            <w:tcW w:w="975" w:type="dxa"/>
          </w:tcPr>
          <w:p w14:paraId="59E1644D" w14:textId="787A1D8E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36D1D3B0" w14:textId="2A68D966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Bombus </w:t>
            </w:r>
            <w:proofErr w:type="spellStart"/>
            <w:r w:rsidRPr="005E1A13">
              <w:rPr>
                <w:i/>
                <w:iCs/>
              </w:rPr>
              <w:t>lapidarius</w:t>
            </w:r>
            <w:proofErr w:type="spellEnd"/>
          </w:p>
        </w:tc>
        <w:tc>
          <w:tcPr>
            <w:tcW w:w="887" w:type="dxa"/>
          </w:tcPr>
          <w:p w14:paraId="2AB2C820" w14:textId="5F4DAB37" w:rsidR="005E1A13" w:rsidRDefault="005E1A13" w:rsidP="005E1A13">
            <w:r>
              <w:t>ERMO</w:t>
            </w:r>
          </w:p>
        </w:tc>
      </w:tr>
      <w:tr w:rsidR="005E1A13" w14:paraId="0188FE71" w14:textId="77777777" w:rsidTr="005E1A13">
        <w:tc>
          <w:tcPr>
            <w:tcW w:w="1988" w:type="dxa"/>
          </w:tcPr>
          <w:p w14:paraId="5BA4B8DD" w14:textId="547DE5A0" w:rsidR="005E1A13" w:rsidRPr="00B56033" w:rsidRDefault="005E1A13" w:rsidP="005E1A13">
            <w:r w:rsidRPr="00491A37">
              <w:t>ON448755</w:t>
            </w:r>
          </w:p>
        </w:tc>
        <w:tc>
          <w:tcPr>
            <w:tcW w:w="975" w:type="dxa"/>
          </w:tcPr>
          <w:p w14:paraId="5954CB07" w14:textId="7FCCD0B6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24FDB618" w14:textId="2B45031D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Nomiapis_diversipes</w:t>
            </w:r>
            <w:proofErr w:type="spellEnd"/>
          </w:p>
        </w:tc>
        <w:tc>
          <w:tcPr>
            <w:tcW w:w="887" w:type="dxa"/>
          </w:tcPr>
          <w:p w14:paraId="343F756F" w14:textId="566C600D" w:rsidR="005E1A13" w:rsidRDefault="005E1A13" w:rsidP="005E1A13">
            <w:r>
              <w:t>PIAI</w:t>
            </w:r>
          </w:p>
        </w:tc>
      </w:tr>
      <w:tr w:rsidR="005E1A13" w14:paraId="5408CD4E" w14:textId="77777777" w:rsidTr="005E1A13">
        <w:tc>
          <w:tcPr>
            <w:tcW w:w="1988" w:type="dxa"/>
          </w:tcPr>
          <w:p w14:paraId="157EA600" w14:textId="7CDF16DE" w:rsidR="005E1A13" w:rsidRPr="00B56033" w:rsidRDefault="005E1A13" w:rsidP="005E1A13">
            <w:r w:rsidRPr="00491A37">
              <w:t>ON448756</w:t>
            </w:r>
          </w:p>
        </w:tc>
        <w:tc>
          <w:tcPr>
            <w:tcW w:w="975" w:type="dxa"/>
          </w:tcPr>
          <w:p w14:paraId="36B2FF61" w14:textId="6F6FC755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0BFBFA9E" w14:textId="4545D875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Pseudanthidi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capulare</w:t>
            </w:r>
            <w:proofErr w:type="spellEnd"/>
          </w:p>
        </w:tc>
        <w:tc>
          <w:tcPr>
            <w:tcW w:w="887" w:type="dxa"/>
          </w:tcPr>
          <w:p w14:paraId="5CCA32B9" w14:textId="1F8B4472" w:rsidR="005E1A13" w:rsidRDefault="005E1A13" w:rsidP="005E1A13">
            <w:r>
              <w:t>PIAI</w:t>
            </w:r>
          </w:p>
        </w:tc>
      </w:tr>
      <w:tr w:rsidR="005E1A13" w14:paraId="63E145BF" w14:textId="77777777" w:rsidTr="005E1A13">
        <w:tc>
          <w:tcPr>
            <w:tcW w:w="1988" w:type="dxa"/>
          </w:tcPr>
          <w:p w14:paraId="59AB53BE" w14:textId="157D4A7F" w:rsidR="005E1A13" w:rsidRPr="00B56033" w:rsidRDefault="005E1A13" w:rsidP="005E1A13">
            <w:r w:rsidRPr="00491A37">
              <w:t>ON448757</w:t>
            </w:r>
          </w:p>
        </w:tc>
        <w:tc>
          <w:tcPr>
            <w:tcW w:w="975" w:type="dxa"/>
          </w:tcPr>
          <w:p w14:paraId="1CB88016" w14:textId="2E3EF367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6D167A38" w14:textId="75133B01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Ceratin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dentiventris</w:t>
            </w:r>
            <w:proofErr w:type="spellEnd"/>
          </w:p>
        </w:tc>
        <w:tc>
          <w:tcPr>
            <w:tcW w:w="887" w:type="dxa"/>
          </w:tcPr>
          <w:p w14:paraId="125BB952" w14:textId="0DAACFAF" w:rsidR="005E1A13" w:rsidRDefault="005E1A13" w:rsidP="005E1A13">
            <w:r>
              <w:t>PIES</w:t>
            </w:r>
          </w:p>
        </w:tc>
      </w:tr>
      <w:tr w:rsidR="005E1A13" w14:paraId="1413EB7D" w14:textId="77777777" w:rsidTr="005E1A13">
        <w:tc>
          <w:tcPr>
            <w:tcW w:w="1988" w:type="dxa"/>
          </w:tcPr>
          <w:p w14:paraId="2BD561A2" w14:textId="029FA9C1" w:rsidR="005E1A13" w:rsidRPr="00B56033" w:rsidRDefault="005E1A13" w:rsidP="005E1A13">
            <w:r w:rsidRPr="00491A37">
              <w:t>ON448758</w:t>
            </w:r>
          </w:p>
        </w:tc>
        <w:tc>
          <w:tcPr>
            <w:tcW w:w="975" w:type="dxa"/>
          </w:tcPr>
          <w:p w14:paraId="340F590C" w14:textId="400C8312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4BD7E8FE" w14:textId="7060BED7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Polistes </w:t>
            </w:r>
            <w:proofErr w:type="spellStart"/>
            <w:r w:rsidRPr="005E1A13">
              <w:rPr>
                <w:i/>
                <w:iCs/>
              </w:rPr>
              <w:t>dominula</w:t>
            </w:r>
            <w:proofErr w:type="spellEnd"/>
          </w:p>
        </w:tc>
        <w:tc>
          <w:tcPr>
            <w:tcW w:w="887" w:type="dxa"/>
          </w:tcPr>
          <w:p w14:paraId="351224A0" w14:textId="09B47D57" w:rsidR="005E1A13" w:rsidRDefault="005E1A13" w:rsidP="005E1A13">
            <w:r>
              <w:t>PIES</w:t>
            </w:r>
          </w:p>
        </w:tc>
      </w:tr>
      <w:tr w:rsidR="005E1A13" w14:paraId="1B2F0D9C" w14:textId="77777777" w:rsidTr="005E1A13">
        <w:tc>
          <w:tcPr>
            <w:tcW w:w="1988" w:type="dxa"/>
          </w:tcPr>
          <w:p w14:paraId="3DCE4125" w14:textId="42400CC2" w:rsidR="005E1A13" w:rsidRPr="00B56033" w:rsidRDefault="005E1A13" w:rsidP="005E1A13">
            <w:r w:rsidRPr="00491A37">
              <w:t>ON448759</w:t>
            </w:r>
          </w:p>
        </w:tc>
        <w:tc>
          <w:tcPr>
            <w:tcW w:w="975" w:type="dxa"/>
          </w:tcPr>
          <w:p w14:paraId="2CA61085" w14:textId="3B0D1C69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79D47D41" w14:textId="4D5C45CE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villosulum</w:t>
            </w:r>
            <w:proofErr w:type="spellEnd"/>
          </w:p>
        </w:tc>
        <w:tc>
          <w:tcPr>
            <w:tcW w:w="887" w:type="dxa"/>
          </w:tcPr>
          <w:p w14:paraId="67D616A1" w14:textId="6A9BA116" w:rsidR="005E1A13" w:rsidRDefault="005E1A13" w:rsidP="005E1A13">
            <w:r>
              <w:t>PIES</w:t>
            </w:r>
          </w:p>
        </w:tc>
      </w:tr>
      <w:tr w:rsidR="005E1A13" w14:paraId="3909ECCF" w14:textId="77777777" w:rsidTr="005E1A13">
        <w:tc>
          <w:tcPr>
            <w:tcW w:w="1988" w:type="dxa"/>
          </w:tcPr>
          <w:p w14:paraId="63062E17" w14:textId="2E36386F" w:rsidR="005E1A13" w:rsidRPr="00B56033" w:rsidRDefault="005E1A13" w:rsidP="005E1A13">
            <w:r w:rsidRPr="00491A37">
              <w:t>ON448760</w:t>
            </w:r>
          </w:p>
        </w:tc>
        <w:tc>
          <w:tcPr>
            <w:tcW w:w="975" w:type="dxa"/>
          </w:tcPr>
          <w:p w14:paraId="7F230484" w14:textId="0107BDF1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7D7125D3" w14:textId="5B2EF724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Bombyli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p</w:t>
            </w:r>
            <w:proofErr w:type="spellEnd"/>
          </w:p>
        </w:tc>
        <w:tc>
          <w:tcPr>
            <w:tcW w:w="887" w:type="dxa"/>
          </w:tcPr>
          <w:p w14:paraId="78C502D0" w14:textId="13D7DA87" w:rsidR="005E1A13" w:rsidRDefault="005E1A13" w:rsidP="005E1A13">
            <w:r>
              <w:t>PIES</w:t>
            </w:r>
          </w:p>
        </w:tc>
      </w:tr>
      <w:tr w:rsidR="005E1A13" w14:paraId="01DDDFDF" w14:textId="77777777" w:rsidTr="005E1A13">
        <w:tc>
          <w:tcPr>
            <w:tcW w:w="1988" w:type="dxa"/>
          </w:tcPr>
          <w:p w14:paraId="7BA70407" w14:textId="711FCF84" w:rsidR="005E1A13" w:rsidRPr="00B56033" w:rsidRDefault="005E1A13" w:rsidP="005E1A13">
            <w:r w:rsidRPr="00491A37">
              <w:t>ON448761</w:t>
            </w:r>
          </w:p>
        </w:tc>
        <w:tc>
          <w:tcPr>
            <w:tcW w:w="975" w:type="dxa"/>
          </w:tcPr>
          <w:p w14:paraId="515289D0" w14:textId="210E7934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667DC168" w14:textId="5084AA8A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>Bombus pascuorum</w:t>
            </w:r>
          </w:p>
        </w:tc>
        <w:tc>
          <w:tcPr>
            <w:tcW w:w="887" w:type="dxa"/>
          </w:tcPr>
          <w:p w14:paraId="0171B29D" w14:textId="73F93065" w:rsidR="005E1A13" w:rsidRDefault="005E1A13" w:rsidP="005E1A13">
            <w:r>
              <w:t>PIES</w:t>
            </w:r>
          </w:p>
        </w:tc>
      </w:tr>
      <w:tr w:rsidR="005E1A13" w14:paraId="3B5F65CC" w14:textId="77777777" w:rsidTr="005E1A13">
        <w:tc>
          <w:tcPr>
            <w:tcW w:w="1988" w:type="dxa"/>
          </w:tcPr>
          <w:p w14:paraId="49D5B1AA" w14:textId="6C68E8F2" w:rsidR="005E1A13" w:rsidRPr="00B56033" w:rsidRDefault="005E1A13" w:rsidP="005E1A13">
            <w:r w:rsidRPr="00491A37">
              <w:t>ON448762</w:t>
            </w:r>
          </w:p>
        </w:tc>
        <w:tc>
          <w:tcPr>
            <w:tcW w:w="975" w:type="dxa"/>
          </w:tcPr>
          <w:p w14:paraId="260DA638" w14:textId="434C91A4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74AE758D" w14:textId="7412FB08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cabiosae</w:t>
            </w:r>
            <w:proofErr w:type="spellEnd"/>
          </w:p>
        </w:tc>
        <w:tc>
          <w:tcPr>
            <w:tcW w:w="887" w:type="dxa"/>
          </w:tcPr>
          <w:p w14:paraId="63E09FCD" w14:textId="756B10E3" w:rsidR="005E1A13" w:rsidRDefault="005E1A13" w:rsidP="005E1A13">
            <w:r>
              <w:t>PIES</w:t>
            </w:r>
          </w:p>
        </w:tc>
      </w:tr>
      <w:tr w:rsidR="005E1A13" w14:paraId="143ED5BD" w14:textId="77777777" w:rsidTr="005E1A13">
        <w:tc>
          <w:tcPr>
            <w:tcW w:w="1988" w:type="dxa"/>
          </w:tcPr>
          <w:p w14:paraId="5B862F7C" w14:textId="0FBD7EA2" w:rsidR="005E1A13" w:rsidRPr="00B56033" w:rsidRDefault="005E1A13" w:rsidP="005E1A13">
            <w:r w:rsidRPr="00491A37">
              <w:t>ON448763</w:t>
            </w:r>
          </w:p>
        </w:tc>
        <w:tc>
          <w:tcPr>
            <w:tcW w:w="975" w:type="dxa"/>
          </w:tcPr>
          <w:p w14:paraId="45D87F30" w14:textId="6B7C0612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1D9437CB" w14:textId="747804D8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fulvipes</w:t>
            </w:r>
            <w:proofErr w:type="spellEnd"/>
          </w:p>
        </w:tc>
        <w:tc>
          <w:tcPr>
            <w:tcW w:w="887" w:type="dxa"/>
          </w:tcPr>
          <w:p w14:paraId="5A2D3B0A" w14:textId="21E35399" w:rsidR="005E1A13" w:rsidRDefault="005E1A13" w:rsidP="005E1A13">
            <w:r>
              <w:t>PIES</w:t>
            </w:r>
          </w:p>
        </w:tc>
      </w:tr>
      <w:tr w:rsidR="005E1A13" w14:paraId="0BB96FE9" w14:textId="77777777" w:rsidTr="005E1A13">
        <w:tc>
          <w:tcPr>
            <w:tcW w:w="1988" w:type="dxa"/>
          </w:tcPr>
          <w:p w14:paraId="40A6AB77" w14:textId="73AFC3EC" w:rsidR="005E1A13" w:rsidRPr="00B56033" w:rsidRDefault="005E1A13" w:rsidP="005E1A13">
            <w:r w:rsidRPr="00491A37">
              <w:t>ON448764</w:t>
            </w:r>
          </w:p>
        </w:tc>
        <w:tc>
          <w:tcPr>
            <w:tcW w:w="975" w:type="dxa"/>
          </w:tcPr>
          <w:p w14:paraId="550CC766" w14:textId="1001DF9F" w:rsidR="005E1A13" w:rsidRPr="00B56033" w:rsidRDefault="005E1A13" w:rsidP="005E1A13">
            <w:r w:rsidRPr="00465EE8">
              <w:t>SBV</w:t>
            </w:r>
          </w:p>
        </w:tc>
        <w:tc>
          <w:tcPr>
            <w:tcW w:w="2844" w:type="dxa"/>
          </w:tcPr>
          <w:p w14:paraId="664A85B8" w14:textId="328CCD2A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gachile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melanopyga</w:t>
            </w:r>
            <w:proofErr w:type="spellEnd"/>
          </w:p>
        </w:tc>
        <w:tc>
          <w:tcPr>
            <w:tcW w:w="887" w:type="dxa"/>
          </w:tcPr>
          <w:p w14:paraId="53F8D2BD" w14:textId="1E984E64" w:rsidR="005E1A13" w:rsidRDefault="005E1A13" w:rsidP="005E1A13">
            <w:r>
              <w:t>PIES</w:t>
            </w:r>
          </w:p>
        </w:tc>
      </w:tr>
      <w:tr w:rsidR="005B415D" w14:paraId="309BBEB6" w14:textId="77777777" w:rsidTr="005E1A13">
        <w:tc>
          <w:tcPr>
            <w:tcW w:w="1988" w:type="dxa"/>
          </w:tcPr>
          <w:p w14:paraId="12EDA9D1" w14:textId="414D2142" w:rsidR="005B415D" w:rsidRPr="00B56033" w:rsidRDefault="005B415D" w:rsidP="005B415D">
            <w:r w:rsidRPr="00D51735">
              <w:t>ON448765</w:t>
            </w:r>
          </w:p>
        </w:tc>
        <w:tc>
          <w:tcPr>
            <w:tcW w:w="975" w:type="dxa"/>
          </w:tcPr>
          <w:p w14:paraId="42986D06" w14:textId="01CF8186" w:rsidR="005B415D" w:rsidRPr="00B56033" w:rsidRDefault="005B415D" w:rsidP="005B415D">
            <w:r>
              <w:t>BQCV</w:t>
            </w:r>
          </w:p>
        </w:tc>
        <w:tc>
          <w:tcPr>
            <w:tcW w:w="2844" w:type="dxa"/>
          </w:tcPr>
          <w:p w14:paraId="6C9B5E90" w14:textId="7A95A623" w:rsidR="005B415D" w:rsidRPr="005E1A13" w:rsidRDefault="005B415D" w:rsidP="005B415D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cabiosae</w:t>
            </w:r>
            <w:proofErr w:type="spellEnd"/>
          </w:p>
        </w:tc>
        <w:tc>
          <w:tcPr>
            <w:tcW w:w="887" w:type="dxa"/>
          </w:tcPr>
          <w:p w14:paraId="1F879CEC" w14:textId="4CA412FF" w:rsidR="005B415D" w:rsidRDefault="005B415D" w:rsidP="005B415D">
            <w:r>
              <w:t>CREA</w:t>
            </w:r>
          </w:p>
        </w:tc>
      </w:tr>
      <w:tr w:rsidR="005E1A13" w14:paraId="3F7FC18D" w14:textId="77777777" w:rsidTr="005E1A13">
        <w:tc>
          <w:tcPr>
            <w:tcW w:w="1988" w:type="dxa"/>
          </w:tcPr>
          <w:p w14:paraId="352F0220" w14:textId="4701B007" w:rsidR="005E1A13" w:rsidRPr="00B56033" w:rsidRDefault="005E1A13" w:rsidP="005E1A13">
            <w:r w:rsidRPr="00D51735">
              <w:t>ON448766</w:t>
            </w:r>
          </w:p>
        </w:tc>
        <w:tc>
          <w:tcPr>
            <w:tcW w:w="975" w:type="dxa"/>
          </w:tcPr>
          <w:p w14:paraId="6771659B" w14:textId="3E1607FD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0453DF4D" w14:textId="5406F507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Eucer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eucnemidea</w:t>
            </w:r>
            <w:proofErr w:type="spellEnd"/>
          </w:p>
        </w:tc>
        <w:tc>
          <w:tcPr>
            <w:tcW w:w="887" w:type="dxa"/>
          </w:tcPr>
          <w:p w14:paraId="20AA4758" w14:textId="50A603C5" w:rsidR="005E1A13" w:rsidRDefault="005E1A13" w:rsidP="005E1A13">
            <w:r>
              <w:t>CREA</w:t>
            </w:r>
          </w:p>
        </w:tc>
      </w:tr>
      <w:tr w:rsidR="005E1A13" w14:paraId="6D60DF91" w14:textId="77777777" w:rsidTr="005E1A13">
        <w:tc>
          <w:tcPr>
            <w:tcW w:w="1988" w:type="dxa"/>
          </w:tcPr>
          <w:p w14:paraId="0C04D1B1" w14:textId="26CAC839" w:rsidR="005E1A13" w:rsidRPr="00B56033" w:rsidRDefault="005E1A13" w:rsidP="005E1A13">
            <w:r w:rsidRPr="00D51735">
              <w:t>ON448767</w:t>
            </w:r>
          </w:p>
        </w:tc>
        <w:tc>
          <w:tcPr>
            <w:tcW w:w="975" w:type="dxa"/>
          </w:tcPr>
          <w:p w14:paraId="2FED18C4" w14:textId="6E3D4AED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35DBEA26" w14:textId="6B3ECCFA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Anthidi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florentinum</w:t>
            </w:r>
            <w:proofErr w:type="spellEnd"/>
          </w:p>
        </w:tc>
        <w:tc>
          <w:tcPr>
            <w:tcW w:w="887" w:type="dxa"/>
          </w:tcPr>
          <w:p w14:paraId="50B29091" w14:textId="667FFF0B" w:rsidR="005E1A13" w:rsidRDefault="005E1A13" w:rsidP="005E1A13">
            <w:r>
              <w:t>CREA</w:t>
            </w:r>
          </w:p>
        </w:tc>
      </w:tr>
      <w:tr w:rsidR="005E1A13" w14:paraId="6663FBA4" w14:textId="77777777" w:rsidTr="005E1A13">
        <w:tc>
          <w:tcPr>
            <w:tcW w:w="1988" w:type="dxa"/>
          </w:tcPr>
          <w:p w14:paraId="733B3361" w14:textId="4C6FF7B7" w:rsidR="005E1A13" w:rsidRPr="00B56033" w:rsidRDefault="005E1A13" w:rsidP="005E1A13">
            <w:r w:rsidRPr="00D51735">
              <w:t>ON448768</w:t>
            </w:r>
          </w:p>
        </w:tc>
        <w:tc>
          <w:tcPr>
            <w:tcW w:w="975" w:type="dxa"/>
          </w:tcPr>
          <w:p w14:paraId="412F0EF1" w14:textId="40705405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455D1362" w14:textId="2FBD680E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simplex</w:t>
            </w:r>
          </w:p>
        </w:tc>
        <w:tc>
          <w:tcPr>
            <w:tcW w:w="887" w:type="dxa"/>
          </w:tcPr>
          <w:p w14:paraId="1EBD7CA8" w14:textId="5188D7DA" w:rsidR="005E1A13" w:rsidRDefault="005E1A13" w:rsidP="005E1A13">
            <w:r>
              <w:t>CREA</w:t>
            </w:r>
          </w:p>
        </w:tc>
      </w:tr>
      <w:tr w:rsidR="005E1A13" w14:paraId="273D7136" w14:textId="77777777" w:rsidTr="005E1A13">
        <w:tc>
          <w:tcPr>
            <w:tcW w:w="1988" w:type="dxa"/>
          </w:tcPr>
          <w:p w14:paraId="0709ECE8" w14:textId="7E7F0C7B" w:rsidR="005E1A13" w:rsidRPr="00B56033" w:rsidRDefault="005E1A13" w:rsidP="005E1A13">
            <w:r w:rsidRPr="00D51735">
              <w:t>ON448769</w:t>
            </w:r>
          </w:p>
        </w:tc>
        <w:tc>
          <w:tcPr>
            <w:tcW w:w="975" w:type="dxa"/>
          </w:tcPr>
          <w:p w14:paraId="22D22EE4" w14:textId="30540947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745D938D" w14:textId="3005719A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Andrena </w:t>
            </w:r>
            <w:proofErr w:type="spellStart"/>
            <w:r w:rsidRPr="005E1A13">
              <w:rPr>
                <w:i/>
                <w:iCs/>
              </w:rPr>
              <w:t>distinguenda</w:t>
            </w:r>
            <w:proofErr w:type="spellEnd"/>
          </w:p>
        </w:tc>
        <w:tc>
          <w:tcPr>
            <w:tcW w:w="887" w:type="dxa"/>
          </w:tcPr>
          <w:p w14:paraId="44F2874D" w14:textId="6CF3BC2C" w:rsidR="005E1A13" w:rsidRDefault="005E1A13" w:rsidP="005E1A13">
            <w:r>
              <w:t>ERESP</w:t>
            </w:r>
          </w:p>
        </w:tc>
      </w:tr>
      <w:tr w:rsidR="005E1A13" w14:paraId="67F9F9B2" w14:textId="77777777" w:rsidTr="005E1A13">
        <w:tc>
          <w:tcPr>
            <w:tcW w:w="1988" w:type="dxa"/>
          </w:tcPr>
          <w:p w14:paraId="6B0B1276" w14:textId="6B0EC530" w:rsidR="005E1A13" w:rsidRPr="00B56033" w:rsidRDefault="005E1A13" w:rsidP="005E1A13">
            <w:r w:rsidRPr="00D51735">
              <w:t>ON448770</w:t>
            </w:r>
          </w:p>
        </w:tc>
        <w:tc>
          <w:tcPr>
            <w:tcW w:w="975" w:type="dxa"/>
          </w:tcPr>
          <w:p w14:paraId="22D02FC8" w14:textId="22F4AAE2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27C5C953" w14:textId="1274DAEB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politum</w:t>
            </w:r>
            <w:proofErr w:type="spellEnd"/>
          </w:p>
        </w:tc>
        <w:tc>
          <w:tcPr>
            <w:tcW w:w="887" w:type="dxa"/>
          </w:tcPr>
          <w:p w14:paraId="69C93B6F" w14:textId="1799FD78" w:rsidR="005E1A13" w:rsidRDefault="005E1A13" w:rsidP="005E1A13">
            <w:r>
              <w:t>ERESP</w:t>
            </w:r>
          </w:p>
        </w:tc>
      </w:tr>
      <w:tr w:rsidR="005E1A13" w14:paraId="29167FBB" w14:textId="77777777" w:rsidTr="005E1A13">
        <w:tc>
          <w:tcPr>
            <w:tcW w:w="1988" w:type="dxa"/>
          </w:tcPr>
          <w:p w14:paraId="74BEA0A0" w14:textId="30AFC20B" w:rsidR="005E1A13" w:rsidRPr="00B56033" w:rsidRDefault="005E1A13" w:rsidP="005E1A13">
            <w:r w:rsidRPr="00D51735">
              <w:t>ON448771</w:t>
            </w:r>
          </w:p>
        </w:tc>
        <w:tc>
          <w:tcPr>
            <w:tcW w:w="975" w:type="dxa"/>
          </w:tcPr>
          <w:p w14:paraId="50250D84" w14:textId="1F4C5B86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38845BD8" w14:textId="6DBDA961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gachile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ericetorum</w:t>
            </w:r>
            <w:proofErr w:type="spellEnd"/>
          </w:p>
        </w:tc>
        <w:tc>
          <w:tcPr>
            <w:tcW w:w="887" w:type="dxa"/>
          </w:tcPr>
          <w:p w14:paraId="48C42D9B" w14:textId="7DAEDE68" w:rsidR="005E1A13" w:rsidRDefault="005E1A13" w:rsidP="005E1A13">
            <w:r>
              <w:t>ERESP</w:t>
            </w:r>
          </w:p>
        </w:tc>
      </w:tr>
      <w:tr w:rsidR="005E1A13" w14:paraId="4EF04622" w14:textId="77777777" w:rsidTr="005E1A13">
        <w:tc>
          <w:tcPr>
            <w:tcW w:w="1988" w:type="dxa"/>
          </w:tcPr>
          <w:p w14:paraId="582BB9FB" w14:textId="61B3E05C" w:rsidR="005E1A13" w:rsidRPr="00B56033" w:rsidRDefault="005E1A13" w:rsidP="005E1A13">
            <w:r w:rsidRPr="00D51735">
              <w:t>ON448772</w:t>
            </w:r>
          </w:p>
        </w:tc>
        <w:tc>
          <w:tcPr>
            <w:tcW w:w="975" w:type="dxa"/>
          </w:tcPr>
          <w:p w14:paraId="208AB744" w14:textId="4F5FD8BA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04A56075" w14:textId="6BFFE957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Osmia </w:t>
            </w:r>
            <w:proofErr w:type="spellStart"/>
            <w:r w:rsidRPr="005E1A13">
              <w:rPr>
                <w:i/>
                <w:iCs/>
              </w:rPr>
              <w:t>caerulescens</w:t>
            </w:r>
            <w:proofErr w:type="spellEnd"/>
          </w:p>
        </w:tc>
        <w:tc>
          <w:tcPr>
            <w:tcW w:w="887" w:type="dxa"/>
          </w:tcPr>
          <w:p w14:paraId="5772172F" w14:textId="1BD3F082" w:rsidR="005E1A13" w:rsidRDefault="005E1A13" w:rsidP="005E1A13">
            <w:r>
              <w:t>ERESP</w:t>
            </w:r>
          </w:p>
        </w:tc>
      </w:tr>
      <w:tr w:rsidR="005E1A13" w14:paraId="4831C564" w14:textId="77777777" w:rsidTr="005E1A13">
        <w:tc>
          <w:tcPr>
            <w:tcW w:w="1988" w:type="dxa"/>
          </w:tcPr>
          <w:p w14:paraId="34EAA9DF" w14:textId="4CB30462" w:rsidR="005E1A13" w:rsidRPr="00B56033" w:rsidRDefault="005E1A13" w:rsidP="005E1A13">
            <w:r w:rsidRPr="00D51735">
              <w:t>ON448773</w:t>
            </w:r>
          </w:p>
        </w:tc>
        <w:tc>
          <w:tcPr>
            <w:tcW w:w="975" w:type="dxa"/>
          </w:tcPr>
          <w:p w14:paraId="2983B2EB" w14:textId="2B0A487D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3C73B238" w14:textId="0F2412ED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marginatum</w:t>
            </w:r>
          </w:p>
        </w:tc>
        <w:tc>
          <w:tcPr>
            <w:tcW w:w="887" w:type="dxa"/>
          </w:tcPr>
          <w:p w14:paraId="3D88E7CF" w14:textId="1F608443" w:rsidR="005E1A13" w:rsidRDefault="005E1A13" w:rsidP="005E1A13">
            <w:r>
              <w:t>ERESP</w:t>
            </w:r>
          </w:p>
        </w:tc>
      </w:tr>
      <w:tr w:rsidR="005E1A13" w14:paraId="35371DB1" w14:textId="77777777" w:rsidTr="005E1A13">
        <w:tc>
          <w:tcPr>
            <w:tcW w:w="1988" w:type="dxa"/>
          </w:tcPr>
          <w:p w14:paraId="17DB2F88" w14:textId="0ABC1113" w:rsidR="005E1A13" w:rsidRPr="00B56033" w:rsidRDefault="005E1A13" w:rsidP="005E1A13">
            <w:r w:rsidRPr="00D51735">
              <w:t>ON448774</w:t>
            </w:r>
          </w:p>
        </w:tc>
        <w:tc>
          <w:tcPr>
            <w:tcW w:w="975" w:type="dxa"/>
          </w:tcPr>
          <w:p w14:paraId="4EBB25DC" w14:textId="448BB2FC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7CA83E43" w14:textId="74C4A0B2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cabiosae</w:t>
            </w:r>
            <w:proofErr w:type="spellEnd"/>
          </w:p>
        </w:tc>
        <w:tc>
          <w:tcPr>
            <w:tcW w:w="887" w:type="dxa"/>
          </w:tcPr>
          <w:p w14:paraId="5D698C45" w14:textId="34C0B931" w:rsidR="005E1A13" w:rsidRDefault="005E1A13" w:rsidP="005E1A13">
            <w:r>
              <w:t>ERESP</w:t>
            </w:r>
          </w:p>
        </w:tc>
      </w:tr>
      <w:tr w:rsidR="005E1A13" w14:paraId="1DF44C87" w14:textId="77777777" w:rsidTr="005E1A13">
        <w:tc>
          <w:tcPr>
            <w:tcW w:w="1988" w:type="dxa"/>
          </w:tcPr>
          <w:p w14:paraId="15F7D2D5" w14:textId="6BE7C7D6" w:rsidR="005E1A13" w:rsidRPr="00B56033" w:rsidRDefault="005E1A13" w:rsidP="005E1A13">
            <w:r w:rsidRPr="00D51735">
              <w:t>ON448775</w:t>
            </w:r>
          </w:p>
        </w:tc>
        <w:tc>
          <w:tcPr>
            <w:tcW w:w="975" w:type="dxa"/>
          </w:tcPr>
          <w:p w14:paraId="5F5FED80" w14:textId="3E5E43A4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7E272335" w14:textId="6E0320C4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>Bombus pascuorum</w:t>
            </w:r>
          </w:p>
        </w:tc>
        <w:tc>
          <w:tcPr>
            <w:tcW w:w="887" w:type="dxa"/>
          </w:tcPr>
          <w:p w14:paraId="3E7EB50B" w14:textId="57CF760A" w:rsidR="005E1A13" w:rsidRDefault="005E1A13" w:rsidP="005E1A13">
            <w:r>
              <w:t>ERMO</w:t>
            </w:r>
          </w:p>
        </w:tc>
      </w:tr>
      <w:tr w:rsidR="005E1A13" w14:paraId="3362B1A1" w14:textId="77777777" w:rsidTr="005E1A13">
        <w:tc>
          <w:tcPr>
            <w:tcW w:w="1988" w:type="dxa"/>
          </w:tcPr>
          <w:p w14:paraId="7DDDE886" w14:textId="35EA56F4" w:rsidR="005E1A13" w:rsidRPr="00B56033" w:rsidRDefault="005E1A13" w:rsidP="005E1A13">
            <w:r w:rsidRPr="00D51735">
              <w:t>ON448776</w:t>
            </w:r>
          </w:p>
        </w:tc>
        <w:tc>
          <w:tcPr>
            <w:tcW w:w="975" w:type="dxa"/>
          </w:tcPr>
          <w:p w14:paraId="452E5564" w14:textId="4155B91A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1D8EA8C9" w14:textId="2258DBAE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>Bombus sylvestris</w:t>
            </w:r>
          </w:p>
        </w:tc>
        <w:tc>
          <w:tcPr>
            <w:tcW w:w="887" w:type="dxa"/>
          </w:tcPr>
          <w:p w14:paraId="04EDD721" w14:textId="398F4BF8" w:rsidR="005E1A13" w:rsidRDefault="005E1A13" w:rsidP="005E1A13">
            <w:r>
              <w:t>ERMO</w:t>
            </w:r>
          </w:p>
        </w:tc>
      </w:tr>
      <w:tr w:rsidR="005E1A13" w14:paraId="440E90CE" w14:textId="77777777" w:rsidTr="005E1A13">
        <w:tc>
          <w:tcPr>
            <w:tcW w:w="1988" w:type="dxa"/>
          </w:tcPr>
          <w:p w14:paraId="6C303196" w14:textId="7A168C01" w:rsidR="005E1A13" w:rsidRPr="00B56033" w:rsidRDefault="005E1A13" w:rsidP="005E1A13">
            <w:r w:rsidRPr="00D51735">
              <w:t>ON448777</w:t>
            </w:r>
          </w:p>
        </w:tc>
        <w:tc>
          <w:tcPr>
            <w:tcW w:w="975" w:type="dxa"/>
          </w:tcPr>
          <w:p w14:paraId="0FEB357D" w14:textId="10AB0213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4D6FC8C3" w14:textId="3BB90E73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Bombus </w:t>
            </w:r>
            <w:proofErr w:type="spellStart"/>
            <w:r w:rsidRPr="005E1A13">
              <w:rPr>
                <w:i/>
                <w:iCs/>
              </w:rPr>
              <w:t>ruderatus</w:t>
            </w:r>
            <w:proofErr w:type="spellEnd"/>
          </w:p>
        </w:tc>
        <w:tc>
          <w:tcPr>
            <w:tcW w:w="887" w:type="dxa"/>
          </w:tcPr>
          <w:p w14:paraId="5475BE33" w14:textId="5AD3CF4E" w:rsidR="005E1A13" w:rsidRDefault="005E1A13" w:rsidP="005E1A13">
            <w:r>
              <w:t>ERMO</w:t>
            </w:r>
          </w:p>
        </w:tc>
      </w:tr>
      <w:tr w:rsidR="005E1A13" w14:paraId="27F21DA6" w14:textId="77777777" w:rsidTr="005E1A13">
        <w:tc>
          <w:tcPr>
            <w:tcW w:w="1988" w:type="dxa"/>
          </w:tcPr>
          <w:p w14:paraId="3E7B5463" w14:textId="4E05F980" w:rsidR="005E1A13" w:rsidRPr="00B56033" w:rsidRDefault="005E1A13" w:rsidP="005E1A13">
            <w:r w:rsidRPr="00D51735">
              <w:t>ON448778</w:t>
            </w:r>
          </w:p>
        </w:tc>
        <w:tc>
          <w:tcPr>
            <w:tcW w:w="975" w:type="dxa"/>
          </w:tcPr>
          <w:p w14:paraId="1C613F45" w14:textId="0B7B4E66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59C503B8" w14:textId="52D270C2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Bombus </w:t>
            </w:r>
            <w:proofErr w:type="spellStart"/>
            <w:r w:rsidRPr="005E1A13">
              <w:rPr>
                <w:i/>
                <w:iCs/>
              </w:rPr>
              <w:t>lapidarius</w:t>
            </w:r>
            <w:proofErr w:type="spellEnd"/>
          </w:p>
        </w:tc>
        <w:tc>
          <w:tcPr>
            <w:tcW w:w="887" w:type="dxa"/>
          </w:tcPr>
          <w:p w14:paraId="762C98E2" w14:textId="38C836F3" w:rsidR="005E1A13" w:rsidRDefault="005E1A13" w:rsidP="005E1A13">
            <w:r>
              <w:t>ERMO</w:t>
            </w:r>
          </w:p>
        </w:tc>
      </w:tr>
      <w:tr w:rsidR="005E1A13" w14:paraId="5D7AB417" w14:textId="77777777" w:rsidTr="005E1A13">
        <w:tc>
          <w:tcPr>
            <w:tcW w:w="1988" w:type="dxa"/>
          </w:tcPr>
          <w:p w14:paraId="55A65791" w14:textId="56417625" w:rsidR="005E1A13" w:rsidRPr="00B56033" w:rsidRDefault="005E1A13" w:rsidP="005E1A13">
            <w:r w:rsidRPr="00D51735">
              <w:t>ON448779</w:t>
            </w:r>
          </w:p>
        </w:tc>
        <w:tc>
          <w:tcPr>
            <w:tcW w:w="975" w:type="dxa"/>
          </w:tcPr>
          <w:p w14:paraId="697A27B8" w14:textId="147B5B13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0E52BA14" w14:textId="0981F292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Bombus </w:t>
            </w:r>
            <w:proofErr w:type="spellStart"/>
            <w:r w:rsidRPr="005E1A13">
              <w:rPr>
                <w:i/>
                <w:iCs/>
              </w:rPr>
              <w:t>lucorum</w:t>
            </w:r>
            <w:proofErr w:type="spellEnd"/>
          </w:p>
        </w:tc>
        <w:tc>
          <w:tcPr>
            <w:tcW w:w="887" w:type="dxa"/>
          </w:tcPr>
          <w:p w14:paraId="16B94AE3" w14:textId="7CAC18B8" w:rsidR="005E1A13" w:rsidRDefault="005E1A13" w:rsidP="005E1A13">
            <w:r>
              <w:t>ERMO</w:t>
            </w:r>
          </w:p>
        </w:tc>
      </w:tr>
      <w:tr w:rsidR="005E1A13" w14:paraId="18B02D0E" w14:textId="77777777" w:rsidTr="005E1A13">
        <w:tc>
          <w:tcPr>
            <w:tcW w:w="1988" w:type="dxa"/>
          </w:tcPr>
          <w:p w14:paraId="7720AB76" w14:textId="285E50B2" w:rsidR="005E1A13" w:rsidRPr="00B56033" w:rsidRDefault="005E1A13" w:rsidP="005E1A13">
            <w:r w:rsidRPr="00D51735">
              <w:t>ON448780</w:t>
            </w:r>
          </w:p>
        </w:tc>
        <w:tc>
          <w:tcPr>
            <w:tcW w:w="975" w:type="dxa"/>
          </w:tcPr>
          <w:p w14:paraId="3B5ED6B0" w14:textId="5B61AE55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405EEB7D" w14:textId="6A538AED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>Bombus campestris</w:t>
            </w:r>
          </w:p>
        </w:tc>
        <w:tc>
          <w:tcPr>
            <w:tcW w:w="887" w:type="dxa"/>
          </w:tcPr>
          <w:p w14:paraId="147CF42D" w14:textId="5866523E" w:rsidR="005E1A13" w:rsidRDefault="005E1A13" w:rsidP="005E1A13">
            <w:r>
              <w:t>ERMO</w:t>
            </w:r>
          </w:p>
        </w:tc>
      </w:tr>
      <w:tr w:rsidR="005E1A13" w14:paraId="7E88E014" w14:textId="77777777" w:rsidTr="005E1A13">
        <w:tc>
          <w:tcPr>
            <w:tcW w:w="1988" w:type="dxa"/>
          </w:tcPr>
          <w:p w14:paraId="1CA62258" w14:textId="454A7BAE" w:rsidR="005E1A13" w:rsidRPr="00B56033" w:rsidRDefault="005E1A13" w:rsidP="005E1A13">
            <w:r w:rsidRPr="00D51735">
              <w:t>ON448781</w:t>
            </w:r>
          </w:p>
        </w:tc>
        <w:tc>
          <w:tcPr>
            <w:tcW w:w="975" w:type="dxa"/>
          </w:tcPr>
          <w:p w14:paraId="2C8049BC" w14:textId="4D69E931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50997AE0" w14:textId="19957164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Bombus </w:t>
            </w:r>
            <w:proofErr w:type="spellStart"/>
            <w:r w:rsidRPr="005E1A13">
              <w:rPr>
                <w:i/>
                <w:iCs/>
              </w:rPr>
              <w:t>rupestris</w:t>
            </w:r>
            <w:proofErr w:type="spellEnd"/>
          </w:p>
        </w:tc>
        <w:tc>
          <w:tcPr>
            <w:tcW w:w="887" w:type="dxa"/>
          </w:tcPr>
          <w:p w14:paraId="2B0BCB74" w14:textId="5D38ADA0" w:rsidR="005E1A13" w:rsidRDefault="005E1A13" w:rsidP="005E1A13">
            <w:r>
              <w:t>ERMO</w:t>
            </w:r>
          </w:p>
        </w:tc>
      </w:tr>
      <w:tr w:rsidR="005E1A13" w14:paraId="35E2D77C" w14:textId="77777777" w:rsidTr="005E1A13">
        <w:tc>
          <w:tcPr>
            <w:tcW w:w="1988" w:type="dxa"/>
          </w:tcPr>
          <w:p w14:paraId="67FB202A" w14:textId="557792D5" w:rsidR="005E1A13" w:rsidRPr="00B56033" w:rsidRDefault="005E1A13" w:rsidP="005E1A13">
            <w:r w:rsidRPr="00D51735">
              <w:t>ON448782</w:t>
            </w:r>
          </w:p>
        </w:tc>
        <w:tc>
          <w:tcPr>
            <w:tcW w:w="975" w:type="dxa"/>
          </w:tcPr>
          <w:p w14:paraId="280DDAAE" w14:textId="7323CF5E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368AFC82" w14:textId="79BCB0E2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Andrena </w:t>
            </w:r>
            <w:proofErr w:type="spellStart"/>
            <w:r w:rsidRPr="005E1A13">
              <w:rPr>
                <w:i/>
                <w:iCs/>
              </w:rPr>
              <w:t>ventricosa</w:t>
            </w:r>
            <w:proofErr w:type="spellEnd"/>
          </w:p>
        </w:tc>
        <w:tc>
          <w:tcPr>
            <w:tcW w:w="887" w:type="dxa"/>
          </w:tcPr>
          <w:p w14:paraId="0D05E304" w14:textId="6A8CB0C9" w:rsidR="005E1A13" w:rsidRDefault="005E1A13" w:rsidP="005E1A13">
            <w:r>
              <w:t>ERES</w:t>
            </w:r>
          </w:p>
        </w:tc>
      </w:tr>
      <w:tr w:rsidR="005E1A13" w14:paraId="0CFEC7F9" w14:textId="77777777" w:rsidTr="005E1A13">
        <w:tc>
          <w:tcPr>
            <w:tcW w:w="1988" w:type="dxa"/>
          </w:tcPr>
          <w:p w14:paraId="323456EC" w14:textId="6748E04D" w:rsidR="005E1A13" w:rsidRPr="00B56033" w:rsidRDefault="005E1A13" w:rsidP="005E1A13">
            <w:r w:rsidRPr="00D51735">
              <w:t>ON448783</w:t>
            </w:r>
          </w:p>
        </w:tc>
        <w:tc>
          <w:tcPr>
            <w:tcW w:w="975" w:type="dxa"/>
          </w:tcPr>
          <w:p w14:paraId="1CF772CE" w14:textId="3FD74FCB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5BFBFEDC" w14:textId="63152A42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ithurg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cornutus</w:t>
            </w:r>
            <w:proofErr w:type="spellEnd"/>
          </w:p>
        </w:tc>
        <w:tc>
          <w:tcPr>
            <w:tcW w:w="887" w:type="dxa"/>
          </w:tcPr>
          <w:p w14:paraId="6D6D1656" w14:textId="322DE404" w:rsidR="005E1A13" w:rsidRDefault="005E1A13" w:rsidP="005E1A13">
            <w:r>
              <w:t>ERES</w:t>
            </w:r>
          </w:p>
        </w:tc>
      </w:tr>
      <w:tr w:rsidR="005E1A13" w14:paraId="7C456D7F" w14:textId="77777777" w:rsidTr="005E1A13">
        <w:tc>
          <w:tcPr>
            <w:tcW w:w="1988" w:type="dxa"/>
          </w:tcPr>
          <w:p w14:paraId="1F2E5EBA" w14:textId="71D1CB87" w:rsidR="005E1A13" w:rsidRPr="00B56033" w:rsidRDefault="005E1A13" w:rsidP="005E1A13">
            <w:r w:rsidRPr="00D51735">
              <w:t>ON448784</w:t>
            </w:r>
          </w:p>
        </w:tc>
        <w:tc>
          <w:tcPr>
            <w:tcW w:w="975" w:type="dxa"/>
          </w:tcPr>
          <w:p w14:paraId="50F4BAC5" w14:textId="421D0852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57ADF00E" w14:textId="3A650D5B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ubauratus</w:t>
            </w:r>
            <w:proofErr w:type="spellEnd"/>
          </w:p>
        </w:tc>
        <w:tc>
          <w:tcPr>
            <w:tcW w:w="887" w:type="dxa"/>
          </w:tcPr>
          <w:p w14:paraId="46DF36C8" w14:textId="4FBC8D30" w:rsidR="005E1A13" w:rsidRDefault="005E1A13" w:rsidP="005E1A13">
            <w:r>
              <w:t>ERES</w:t>
            </w:r>
          </w:p>
        </w:tc>
      </w:tr>
      <w:tr w:rsidR="005E1A13" w14:paraId="0E4E1185" w14:textId="77777777" w:rsidTr="005E1A13">
        <w:tc>
          <w:tcPr>
            <w:tcW w:w="1988" w:type="dxa"/>
          </w:tcPr>
          <w:p w14:paraId="54328ABA" w14:textId="1879E6EB" w:rsidR="005E1A13" w:rsidRPr="00B56033" w:rsidRDefault="005E1A13" w:rsidP="005E1A13">
            <w:r w:rsidRPr="00D51735">
              <w:t>ON448785</w:t>
            </w:r>
          </w:p>
        </w:tc>
        <w:tc>
          <w:tcPr>
            <w:tcW w:w="975" w:type="dxa"/>
          </w:tcPr>
          <w:p w14:paraId="3200DD35" w14:textId="6ED50901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663319B6" w14:textId="0156B94A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rodon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p</w:t>
            </w:r>
            <w:proofErr w:type="spellEnd"/>
          </w:p>
        </w:tc>
        <w:tc>
          <w:tcPr>
            <w:tcW w:w="887" w:type="dxa"/>
          </w:tcPr>
          <w:p w14:paraId="516E44B1" w14:textId="6D1C89DA" w:rsidR="005E1A13" w:rsidRDefault="005E1A13" w:rsidP="005E1A13">
            <w:r>
              <w:t>ERES</w:t>
            </w:r>
          </w:p>
        </w:tc>
      </w:tr>
      <w:tr w:rsidR="005E1A13" w14:paraId="1BB2959E" w14:textId="77777777" w:rsidTr="005E1A13">
        <w:tc>
          <w:tcPr>
            <w:tcW w:w="1988" w:type="dxa"/>
          </w:tcPr>
          <w:p w14:paraId="60EBE49B" w14:textId="179C7601" w:rsidR="005E1A13" w:rsidRPr="00B56033" w:rsidRDefault="005E1A13" w:rsidP="005E1A13">
            <w:r w:rsidRPr="00D51735">
              <w:t>ON448786</w:t>
            </w:r>
          </w:p>
        </w:tc>
        <w:tc>
          <w:tcPr>
            <w:tcW w:w="975" w:type="dxa"/>
          </w:tcPr>
          <w:p w14:paraId="54ADFA5B" w14:textId="7DC755AF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316A4C0D" w14:textId="42D0EEBC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Nomiapi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diversipes</w:t>
            </w:r>
            <w:proofErr w:type="spellEnd"/>
          </w:p>
        </w:tc>
        <w:tc>
          <w:tcPr>
            <w:tcW w:w="887" w:type="dxa"/>
          </w:tcPr>
          <w:p w14:paraId="55F46424" w14:textId="31AB1888" w:rsidR="005E1A13" w:rsidRDefault="005E1A13" w:rsidP="005E1A13">
            <w:r>
              <w:t>ERES</w:t>
            </w:r>
          </w:p>
        </w:tc>
      </w:tr>
      <w:tr w:rsidR="005E1A13" w14:paraId="206E31E8" w14:textId="77777777" w:rsidTr="005E1A13">
        <w:tc>
          <w:tcPr>
            <w:tcW w:w="1988" w:type="dxa"/>
          </w:tcPr>
          <w:p w14:paraId="5AADF545" w14:textId="6867B36B" w:rsidR="005E1A13" w:rsidRPr="00B56033" w:rsidRDefault="005E1A13" w:rsidP="005E1A13">
            <w:r w:rsidRPr="00D51735">
              <w:t>ON448787</w:t>
            </w:r>
          </w:p>
        </w:tc>
        <w:tc>
          <w:tcPr>
            <w:tcW w:w="975" w:type="dxa"/>
          </w:tcPr>
          <w:p w14:paraId="5EA736A0" w14:textId="632F112F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4FE77ACE" w14:textId="7B161B4F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malachurum</w:t>
            </w:r>
            <w:proofErr w:type="spellEnd"/>
          </w:p>
        </w:tc>
        <w:tc>
          <w:tcPr>
            <w:tcW w:w="887" w:type="dxa"/>
          </w:tcPr>
          <w:p w14:paraId="7E5F1323" w14:textId="11006A06" w:rsidR="005E1A13" w:rsidRDefault="005E1A13" w:rsidP="005E1A13">
            <w:r>
              <w:t>ERAI</w:t>
            </w:r>
          </w:p>
        </w:tc>
      </w:tr>
      <w:tr w:rsidR="005E1A13" w14:paraId="072F9EF5" w14:textId="77777777" w:rsidTr="005E1A13">
        <w:tc>
          <w:tcPr>
            <w:tcW w:w="1988" w:type="dxa"/>
          </w:tcPr>
          <w:p w14:paraId="7E752BD4" w14:textId="6D5AEC68" w:rsidR="005E1A13" w:rsidRPr="00B56033" w:rsidRDefault="005E1A13" w:rsidP="005E1A13">
            <w:r w:rsidRPr="00D51735">
              <w:t>ON448788</w:t>
            </w:r>
          </w:p>
        </w:tc>
        <w:tc>
          <w:tcPr>
            <w:tcW w:w="975" w:type="dxa"/>
          </w:tcPr>
          <w:p w14:paraId="701F71B4" w14:textId="1FB32699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0159F2D1" w14:textId="495594D7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simplex</w:t>
            </w:r>
          </w:p>
        </w:tc>
        <w:tc>
          <w:tcPr>
            <w:tcW w:w="887" w:type="dxa"/>
          </w:tcPr>
          <w:p w14:paraId="72C4E91B" w14:textId="314DAE9C" w:rsidR="005E1A13" w:rsidRDefault="005E1A13" w:rsidP="005E1A13">
            <w:r>
              <w:t>ERAI</w:t>
            </w:r>
          </w:p>
        </w:tc>
      </w:tr>
      <w:tr w:rsidR="005E1A13" w14:paraId="24B2D051" w14:textId="77777777" w:rsidTr="005E1A13">
        <w:tc>
          <w:tcPr>
            <w:tcW w:w="1988" w:type="dxa"/>
          </w:tcPr>
          <w:p w14:paraId="7207A6A7" w14:textId="542C3822" w:rsidR="005E1A13" w:rsidRPr="00B56033" w:rsidRDefault="005E1A13" w:rsidP="005E1A13">
            <w:r w:rsidRPr="00D51735">
              <w:t>ON448789</w:t>
            </w:r>
          </w:p>
        </w:tc>
        <w:tc>
          <w:tcPr>
            <w:tcW w:w="975" w:type="dxa"/>
          </w:tcPr>
          <w:p w14:paraId="2A914117" w14:textId="36DC6BFD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217AE2E7" w14:textId="21055299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Eucer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nigrifacies</w:t>
            </w:r>
            <w:proofErr w:type="spellEnd"/>
          </w:p>
        </w:tc>
        <w:tc>
          <w:tcPr>
            <w:tcW w:w="887" w:type="dxa"/>
          </w:tcPr>
          <w:p w14:paraId="025F7FB4" w14:textId="39C9DCB9" w:rsidR="005E1A13" w:rsidRDefault="005E1A13" w:rsidP="005E1A13">
            <w:r>
              <w:t>PIES</w:t>
            </w:r>
          </w:p>
        </w:tc>
      </w:tr>
      <w:tr w:rsidR="005E1A13" w14:paraId="59004EA1" w14:textId="77777777" w:rsidTr="005E1A13">
        <w:tc>
          <w:tcPr>
            <w:tcW w:w="1988" w:type="dxa"/>
          </w:tcPr>
          <w:p w14:paraId="51E800FF" w14:textId="3F724EFD" w:rsidR="005E1A13" w:rsidRPr="00B56033" w:rsidRDefault="005E1A13" w:rsidP="005E1A13">
            <w:r w:rsidRPr="00D51735">
              <w:t>ON448790</w:t>
            </w:r>
          </w:p>
        </w:tc>
        <w:tc>
          <w:tcPr>
            <w:tcW w:w="975" w:type="dxa"/>
          </w:tcPr>
          <w:p w14:paraId="4C7B1C8A" w14:textId="4127896C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2A02B52C" w14:textId="1B1D2417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Andrena </w:t>
            </w:r>
            <w:proofErr w:type="spellStart"/>
            <w:r w:rsidRPr="005E1A13">
              <w:rPr>
                <w:i/>
                <w:iCs/>
              </w:rPr>
              <w:t>ventricosa</w:t>
            </w:r>
            <w:proofErr w:type="spellEnd"/>
          </w:p>
        </w:tc>
        <w:tc>
          <w:tcPr>
            <w:tcW w:w="887" w:type="dxa"/>
          </w:tcPr>
          <w:p w14:paraId="44ED270F" w14:textId="099BE021" w:rsidR="005E1A13" w:rsidRDefault="005E1A13" w:rsidP="005E1A13">
            <w:r>
              <w:t>PIES</w:t>
            </w:r>
          </w:p>
        </w:tc>
      </w:tr>
      <w:tr w:rsidR="005E1A13" w14:paraId="3C0A9692" w14:textId="77777777" w:rsidTr="005E1A13">
        <w:tc>
          <w:tcPr>
            <w:tcW w:w="1988" w:type="dxa"/>
          </w:tcPr>
          <w:p w14:paraId="1E74007F" w14:textId="1F4D0333" w:rsidR="005E1A13" w:rsidRPr="00B56033" w:rsidRDefault="005E1A13" w:rsidP="005E1A13">
            <w:r w:rsidRPr="00D51735">
              <w:t>ON448791</w:t>
            </w:r>
          </w:p>
        </w:tc>
        <w:tc>
          <w:tcPr>
            <w:tcW w:w="975" w:type="dxa"/>
          </w:tcPr>
          <w:p w14:paraId="6343B8FD" w14:textId="24CFDD23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381CAC3C" w14:textId="01290C2F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>Andrena humilis</w:t>
            </w:r>
          </w:p>
        </w:tc>
        <w:tc>
          <w:tcPr>
            <w:tcW w:w="887" w:type="dxa"/>
          </w:tcPr>
          <w:p w14:paraId="3F0849F8" w14:textId="50244841" w:rsidR="005E1A13" w:rsidRDefault="005E1A13" w:rsidP="005E1A13">
            <w:r>
              <w:t>PIES</w:t>
            </w:r>
          </w:p>
        </w:tc>
      </w:tr>
      <w:tr w:rsidR="005E1A13" w14:paraId="4ED47AF6" w14:textId="77777777" w:rsidTr="005E1A13">
        <w:tc>
          <w:tcPr>
            <w:tcW w:w="1988" w:type="dxa"/>
          </w:tcPr>
          <w:p w14:paraId="581B1900" w14:textId="68807359" w:rsidR="005E1A13" w:rsidRPr="00B56033" w:rsidRDefault="005E1A13" w:rsidP="005E1A13">
            <w:r w:rsidRPr="00D51735">
              <w:lastRenderedPageBreak/>
              <w:t>ON448792</w:t>
            </w:r>
          </w:p>
        </w:tc>
        <w:tc>
          <w:tcPr>
            <w:tcW w:w="975" w:type="dxa"/>
          </w:tcPr>
          <w:p w14:paraId="229AEDCB" w14:textId="55634694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2CA14197" w14:textId="7D31ECFF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cabiosae</w:t>
            </w:r>
            <w:proofErr w:type="spellEnd"/>
          </w:p>
        </w:tc>
        <w:tc>
          <w:tcPr>
            <w:tcW w:w="887" w:type="dxa"/>
          </w:tcPr>
          <w:p w14:paraId="415E0437" w14:textId="3A533776" w:rsidR="005E1A13" w:rsidRDefault="005E1A13" w:rsidP="005E1A13">
            <w:r>
              <w:t>PIES</w:t>
            </w:r>
          </w:p>
        </w:tc>
      </w:tr>
      <w:tr w:rsidR="005E1A13" w14:paraId="7C429365" w14:textId="77777777" w:rsidTr="005E1A13">
        <w:tc>
          <w:tcPr>
            <w:tcW w:w="1988" w:type="dxa"/>
          </w:tcPr>
          <w:p w14:paraId="27AAD079" w14:textId="22D60389" w:rsidR="005E1A13" w:rsidRPr="00B56033" w:rsidRDefault="005E1A13" w:rsidP="005E1A13">
            <w:r w:rsidRPr="00D51735">
              <w:t>ON448793</w:t>
            </w:r>
          </w:p>
        </w:tc>
        <w:tc>
          <w:tcPr>
            <w:tcW w:w="975" w:type="dxa"/>
          </w:tcPr>
          <w:p w14:paraId="5F0C6D00" w14:textId="5C9784D0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7ABE77EE" w14:textId="3C377721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>Bombus pascuorum</w:t>
            </w:r>
          </w:p>
        </w:tc>
        <w:tc>
          <w:tcPr>
            <w:tcW w:w="887" w:type="dxa"/>
          </w:tcPr>
          <w:p w14:paraId="780BEAFB" w14:textId="3EA607DA" w:rsidR="005E1A13" w:rsidRDefault="005E1A13" w:rsidP="005E1A13">
            <w:r>
              <w:t>PIES</w:t>
            </w:r>
          </w:p>
        </w:tc>
      </w:tr>
      <w:tr w:rsidR="005E1A13" w14:paraId="51D6B6AC" w14:textId="77777777" w:rsidTr="005E1A13">
        <w:tc>
          <w:tcPr>
            <w:tcW w:w="1988" w:type="dxa"/>
          </w:tcPr>
          <w:p w14:paraId="16638E33" w14:textId="07526F52" w:rsidR="005E1A13" w:rsidRPr="00B56033" w:rsidRDefault="005E1A13" w:rsidP="005E1A13">
            <w:r w:rsidRPr="00D51735">
              <w:t>ON448794</w:t>
            </w:r>
          </w:p>
        </w:tc>
        <w:tc>
          <w:tcPr>
            <w:tcW w:w="975" w:type="dxa"/>
          </w:tcPr>
          <w:p w14:paraId="04530A7B" w14:textId="3BCF12BA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00C5BCE5" w14:textId="22924256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Bombyli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p</w:t>
            </w:r>
            <w:proofErr w:type="spellEnd"/>
          </w:p>
        </w:tc>
        <w:tc>
          <w:tcPr>
            <w:tcW w:w="887" w:type="dxa"/>
          </w:tcPr>
          <w:p w14:paraId="3CEC571D" w14:textId="396314DD" w:rsidR="005E1A13" w:rsidRDefault="005E1A13" w:rsidP="005E1A13">
            <w:r>
              <w:t>PIES</w:t>
            </w:r>
          </w:p>
        </w:tc>
      </w:tr>
      <w:tr w:rsidR="005E1A13" w14:paraId="0775AF50" w14:textId="77777777" w:rsidTr="005E1A13">
        <w:tc>
          <w:tcPr>
            <w:tcW w:w="1988" w:type="dxa"/>
          </w:tcPr>
          <w:p w14:paraId="1C621DB0" w14:textId="00855A62" w:rsidR="005E1A13" w:rsidRPr="00B56033" w:rsidRDefault="005E1A13" w:rsidP="005E1A13">
            <w:r w:rsidRPr="00D51735">
              <w:t>ON448795</w:t>
            </w:r>
          </w:p>
        </w:tc>
        <w:tc>
          <w:tcPr>
            <w:tcW w:w="975" w:type="dxa"/>
          </w:tcPr>
          <w:p w14:paraId="7B19A481" w14:textId="120E4A61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21C8D237" w14:textId="470D6961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malachurum</w:t>
            </w:r>
            <w:proofErr w:type="spellEnd"/>
          </w:p>
        </w:tc>
        <w:tc>
          <w:tcPr>
            <w:tcW w:w="887" w:type="dxa"/>
          </w:tcPr>
          <w:p w14:paraId="30354A71" w14:textId="6DCA644E" w:rsidR="005E1A13" w:rsidRDefault="005E1A13" w:rsidP="005E1A13">
            <w:r>
              <w:t>PIES</w:t>
            </w:r>
          </w:p>
        </w:tc>
      </w:tr>
      <w:tr w:rsidR="005E1A13" w14:paraId="02E488F7" w14:textId="77777777" w:rsidTr="005E1A13">
        <w:tc>
          <w:tcPr>
            <w:tcW w:w="1988" w:type="dxa"/>
          </w:tcPr>
          <w:p w14:paraId="6956E56E" w14:textId="16E920EB" w:rsidR="005E1A13" w:rsidRPr="00B56033" w:rsidRDefault="005E1A13" w:rsidP="005E1A13">
            <w:r w:rsidRPr="00D51735">
              <w:t>ON448796</w:t>
            </w:r>
          </w:p>
        </w:tc>
        <w:tc>
          <w:tcPr>
            <w:tcW w:w="975" w:type="dxa"/>
          </w:tcPr>
          <w:p w14:paraId="45ACAB84" w14:textId="494838CA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0C3CB8C7" w14:textId="320637B1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peregrinum</w:t>
            </w:r>
            <w:proofErr w:type="spellEnd"/>
          </w:p>
        </w:tc>
        <w:tc>
          <w:tcPr>
            <w:tcW w:w="887" w:type="dxa"/>
          </w:tcPr>
          <w:p w14:paraId="10896B42" w14:textId="32682690" w:rsidR="005E1A13" w:rsidRDefault="005E1A13" w:rsidP="005E1A13">
            <w:r>
              <w:t>PIAI</w:t>
            </w:r>
          </w:p>
        </w:tc>
      </w:tr>
      <w:tr w:rsidR="005E1A13" w14:paraId="32F1C42A" w14:textId="77777777" w:rsidTr="005E1A13">
        <w:tc>
          <w:tcPr>
            <w:tcW w:w="1988" w:type="dxa"/>
          </w:tcPr>
          <w:p w14:paraId="61CE58B8" w14:textId="08A09D82" w:rsidR="005E1A13" w:rsidRPr="00B56033" w:rsidRDefault="005E1A13" w:rsidP="005E1A13">
            <w:r w:rsidRPr="00D51735">
              <w:t>ON448797</w:t>
            </w:r>
          </w:p>
        </w:tc>
        <w:tc>
          <w:tcPr>
            <w:tcW w:w="975" w:type="dxa"/>
          </w:tcPr>
          <w:p w14:paraId="442E6DF9" w14:textId="72B77725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443DCF36" w14:textId="31DB16A1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Ceratin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gravidula</w:t>
            </w:r>
            <w:proofErr w:type="spellEnd"/>
          </w:p>
        </w:tc>
        <w:tc>
          <w:tcPr>
            <w:tcW w:w="887" w:type="dxa"/>
          </w:tcPr>
          <w:p w14:paraId="124317B9" w14:textId="433B4CDB" w:rsidR="005E1A13" w:rsidRDefault="005E1A13" w:rsidP="005E1A13">
            <w:r>
              <w:t>PIAI</w:t>
            </w:r>
          </w:p>
        </w:tc>
      </w:tr>
      <w:tr w:rsidR="005E1A13" w14:paraId="1B4F9667" w14:textId="77777777" w:rsidTr="005E1A13">
        <w:tc>
          <w:tcPr>
            <w:tcW w:w="1988" w:type="dxa"/>
          </w:tcPr>
          <w:p w14:paraId="4F91C111" w14:textId="14C743CE" w:rsidR="005E1A13" w:rsidRPr="00B56033" w:rsidRDefault="005E1A13" w:rsidP="005E1A13">
            <w:r w:rsidRPr="00D51735">
              <w:t>ON448798</w:t>
            </w:r>
          </w:p>
        </w:tc>
        <w:tc>
          <w:tcPr>
            <w:tcW w:w="975" w:type="dxa"/>
          </w:tcPr>
          <w:p w14:paraId="25A87B86" w14:textId="0362B783" w:rsidR="005E1A13" w:rsidRPr="00B56033" w:rsidRDefault="005E1A13" w:rsidP="005E1A13">
            <w:r w:rsidRPr="0049371A">
              <w:t>BQCV</w:t>
            </w:r>
          </w:p>
        </w:tc>
        <w:tc>
          <w:tcPr>
            <w:tcW w:w="2844" w:type="dxa"/>
          </w:tcPr>
          <w:p w14:paraId="4B978F0F" w14:textId="5D91C644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Episyrph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balteatus</w:t>
            </w:r>
            <w:proofErr w:type="spellEnd"/>
          </w:p>
        </w:tc>
        <w:tc>
          <w:tcPr>
            <w:tcW w:w="887" w:type="dxa"/>
          </w:tcPr>
          <w:p w14:paraId="105801F4" w14:textId="059AB2EC" w:rsidR="005E1A13" w:rsidRDefault="005E1A13" w:rsidP="005E1A13">
            <w:r>
              <w:t>PIAI</w:t>
            </w:r>
          </w:p>
        </w:tc>
      </w:tr>
      <w:tr w:rsidR="005B415D" w14:paraId="573A2A34" w14:textId="77777777" w:rsidTr="005E1A13">
        <w:tc>
          <w:tcPr>
            <w:tcW w:w="1988" w:type="dxa"/>
          </w:tcPr>
          <w:p w14:paraId="44402530" w14:textId="5F16FA8B" w:rsidR="005B415D" w:rsidRPr="00C637B1" w:rsidRDefault="005B415D" w:rsidP="005B415D">
            <w:r w:rsidRPr="00D51735">
              <w:t>ON448799</w:t>
            </w:r>
          </w:p>
        </w:tc>
        <w:tc>
          <w:tcPr>
            <w:tcW w:w="975" w:type="dxa"/>
          </w:tcPr>
          <w:p w14:paraId="6BDF6DF6" w14:textId="4B5F61B4" w:rsidR="005B415D" w:rsidRPr="00C637B1" w:rsidRDefault="005B415D" w:rsidP="005B415D">
            <w:r>
              <w:t>CBPV</w:t>
            </w:r>
          </w:p>
        </w:tc>
        <w:tc>
          <w:tcPr>
            <w:tcW w:w="2844" w:type="dxa"/>
          </w:tcPr>
          <w:p w14:paraId="758A7A2A" w14:textId="339A1F2F" w:rsidR="005B415D" w:rsidRPr="005E1A13" w:rsidRDefault="005B415D" w:rsidP="005B415D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Osmia </w:t>
            </w:r>
            <w:proofErr w:type="spellStart"/>
            <w:r w:rsidRPr="005E1A13">
              <w:rPr>
                <w:i/>
                <w:iCs/>
              </w:rPr>
              <w:t>aurulenta</w:t>
            </w:r>
            <w:proofErr w:type="spellEnd"/>
          </w:p>
        </w:tc>
        <w:tc>
          <w:tcPr>
            <w:tcW w:w="887" w:type="dxa"/>
          </w:tcPr>
          <w:p w14:paraId="5C7D8A94" w14:textId="32A09280" w:rsidR="005B415D" w:rsidRDefault="005B415D" w:rsidP="005B415D">
            <w:r>
              <w:t>CREA</w:t>
            </w:r>
          </w:p>
        </w:tc>
      </w:tr>
      <w:tr w:rsidR="005E1A13" w14:paraId="6C66E155" w14:textId="77777777" w:rsidTr="005E1A13">
        <w:tc>
          <w:tcPr>
            <w:tcW w:w="1988" w:type="dxa"/>
          </w:tcPr>
          <w:p w14:paraId="2894CEA5" w14:textId="0F968AE7" w:rsidR="005E1A13" w:rsidRPr="00C637B1" w:rsidRDefault="005E1A13" w:rsidP="005E1A13">
            <w:r w:rsidRPr="00D51735">
              <w:t>ON448800</w:t>
            </w:r>
          </w:p>
        </w:tc>
        <w:tc>
          <w:tcPr>
            <w:tcW w:w="975" w:type="dxa"/>
          </w:tcPr>
          <w:p w14:paraId="6FC859E5" w14:textId="2B862D88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742D8ABE" w14:textId="08850E53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glabriusculum</w:t>
            </w:r>
            <w:proofErr w:type="spellEnd"/>
          </w:p>
        </w:tc>
        <w:tc>
          <w:tcPr>
            <w:tcW w:w="887" w:type="dxa"/>
          </w:tcPr>
          <w:p w14:paraId="1230923D" w14:textId="6EFA9A19" w:rsidR="005E1A13" w:rsidRDefault="005E1A13" w:rsidP="005E1A13">
            <w:r>
              <w:t>CREA</w:t>
            </w:r>
          </w:p>
        </w:tc>
      </w:tr>
      <w:tr w:rsidR="005E1A13" w14:paraId="5E8ADB19" w14:textId="77777777" w:rsidTr="005E1A13">
        <w:tc>
          <w:tcPr>
            <w:tcW w:w="1988" w:type="dxa"/>
          </w:tcPr>
          <w:p w14:paraId="6B1821AF" w14:textId="1D5B82AE" w:rsidR="005E1A13" w:rsidRPr="00C637B1" w:rsidRDefault="005E1A13" w:rsidP="005E1A13">
            <w:r w:rsidRPr="00D51735">
              <w:t>ON448801</w:t>
            </w:r>
          </w:p>
        </w:tc>
        <w:tc>
          <w:tcPr>
            <w:tcW w:w="975" w:type="dxa"/>
          </w:tcPr>
          <w:p w14:paraId="17D12F49" w14:textId="558D90DF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4F0FCEF9" w14:textId="662797E7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>Bombus pascuorum</w:t>
            </w:r>
          </w:p>
        </w:tc>
        <w:tc>
          <w:tcPr>
            <w:tcW w:w="887" w:type="dxa"/>
          </w:tcPr>
          <w:p w14:paraId="2C83FCED" w14:textId="74DD1EA7" w:rsidR="005E1A13" w:rsidRDefault="005E1A13" w:rsidP="005E1A13">
            <w:r>
              <w:t>CREA</w:t>
            </w:r>
          </w:p>
        </w:tc>
      </w:tr>
      <w:tr w:rsidR="005E1A13" w14:paraId="0828E8BC" w14:textId="77777777" w:rsidTr="005E1A13">
        <w:tc>
          <w:tcPr>
            <w:tcW w:w="1988" w:type="dxa"/>
          </w:tcPr>
          <w:p w14:paraId="59CB08B7" w14:textId="5AB120FB" w:rsidR="005E1A13" w:rsidRPr="00C637B1" w:rsidRDefault="005E1A13" w:rsidP="005E1A13">
            <w:r w:rsidRPr="00D51735">
              <w:t>ON448802</w:t>
            </w:r>
          </w:p>
        </w:tc>
        <w:tc>
          <w:tcPr>
            <w:tcW w:w="975" w:type="dxa"/>
          </w:tcPr>
          <w:p w14:paraId="5D1A4219" w14:textId="32FBAC61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5366AF51" w14:textId="51E58CBA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Anthidi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florentinum</w:t>
            </w:r>
            <w:proofErr w:type="spellEnd"/>
          </w:p>
        </w:tc>
        <w:tc>
          <w:tcPr>
            <w:tcW w:w="887" w:type="dxa"/>
          </w:tcPr>
          <w:p w14:paraId="2560A865" w14:textId="7C43BFC2" w:rsidR="005E1A13" w:rsidRDefault="005E1A13" w:rsidP="005E1A13">
            <w:r>
              <w:t>CREA</w:t>
            </w:r>
          </w:p>
        </w:tc>
      </w:tr>
      <w:tr w:rsidR="005E1A13" w14:paraId="6D24F6B4" w14:textId="77777777" w:rsidTr="005E1A13">
        <w:tc>
          <w:tcPr>
            <w:tcW w:w="1988" w:type="dxa"/>
          </w:tcPr>
          <w:p w14:paraId="3AE6109F" w14:textId="584B19DE" w:rsidR="005E1A13" w:rsidRPr="00C637B1" w:rsidRDefault="005E1A13" w:rsidP="005E1A13">
            <w:r w:rsidRPr="00D51735">
              <w:t>ON448803</w:t>
            </w:r>
          </w:p>
        </w:tc>
        <w:tc>
          <w:tcPr>
            <w:tcW w:w="975" w:type="dxa"/>
          </w:tcPr>
          <w:p w14:paraId="2718803A" w14:textId="7C10D841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71FBEA17" w14:textId="556F1DD8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fulvipes</w:t>
            </w:r>
            <w:proofErr w:type="spellEnd"/>
          </w:p>
        </w:tc>
        <w:tc>
          <w:tcPr>
            <w:tcW w:w="887" w:type="dxa"/>
          </w:tcPr>
          <w:p w14:paraId="685056F5" w14:textId="4C809ADB" w:rsidR="005E1A13" w:rsidRDefault="005E1A13" w:rsidP="005E1A13">
            <w:r>
              <w:t>CREA</w:t>
            </w:r>
          </w:p>
        </w:tc>
      </w:tr>
      <w:tr w:rsidR="005E1A13" w14:paraId="0C13DAEA" w14:textId="77777777" w:rsidTr="005E1A13">
        <w:tc>
          <w:tcPr>
            <w:tcW w:w="1988" w:type="dxa"/>
          </w:tcPr>
          <w:p w14:paraId="5A41BD9B" w14:textId="542C4DF0" w:rsidR="005E1A13" w:rsidRPr="00C637B1" w:rsidRDefault="005E1A13" w:rsidP="005E1A13">
            <w:r w:rsidRPr="00D51735">
              <w:t>ON448804</w:t>
            </w:r>
          </w:p>
        </w:tc>
        <w:tc>
          <w:tcPr>
            <w:tcW w:w="975" w:type="dxa"/>
          </w:tcPr>
          <w:p w14:paraId="2713BC40" w14:textId="2D453FB5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3B29AE07" w14:textId="46990082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Eucer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eucnemidea</w:t>
            </w:r>
            <w:proofErr w:type="spellEnd"/>
          </w:p>
        </w:tc>
        <w:tc>
          <w:tcPr>
            <w:tcW w:w="887" w:type="dxa"/>
          </w:tcPr>
          <w:p w14:paraId="49062706" w14:textId="28B7DB23" w:rsidR="005E1A13" w:rsidRDefault="005E1A13" w:rsidP="005E1A13">
            <w:r>
              <w:t>CREA</w:t>
            </w:r>
          </w:p>
        </w:tc>
      </w:tr>
      <w:tr w:rsidR="005E1A13" w14:paraId="39EAD437" w14:textId="77777777" w:rsidTr="005E1A13">
        <w:tc>
          <w:tcPr>
            <w:tcW w:w="1988" w:type="dxa"/>
          </w:tcPr>
          <w:p w14:paraId="3D74D788" w14:textId="42B6C66E" w:rsidR="005E1A13" w:rsidRPr="00C637B1" w:rsidRDefault="005E1A13" w:rsidP="005E1A13">
            <w:r w:rsidRPr="00D51735">
              <w:t>ON448805</w:t>
            </w:r>
          </w:p>
        </w:tc>
        <w:tc>
          <w:tcPr>
            <w:tcW w:w="975" w:type="dxa"/>
          </w:tcPr>
          <w:p w14:paraId="467D4AEE" w14:textId="54A9D39A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4FB07416" w14:textId="6B804F60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politum</w:t>
            </w:r>
            <w:proofErr w:type="spellEnd"/>
          </w:p>
        </w:tc>
        <w:tc>
          <w:tcPr>
            <w:tcW w:w="887" w:type="dxa"/>
          </w:tcPr>
          <w:p w14:paraId="3F6251D9" w14:textId="370D29C3" w:rsidR="005E1A13" w:rsidRDefault="005E1A13" w:rsidP="005E1A13">
            <w:r>
              <w:t>CREA</w:t>
            </w:r>
          </w:p>
        </w:tc>
      </w:tr>
      <w:tr w:rsidR="005E1A13" w14:paraId="10987FAF" w14:textId="77777777" w:rsidTr="005E1A13">
        <w:tc>
          <w:tcPr>
            <w:tcW w:w="1988" w:type="dxa"/>
          </w:tcPr>
          <w:p w14:paraId="4377DAC2" w14:textId="78E7466B" w:rsidR="005E1A13" w:rsidRPr="00C637B1" w:rsidRDefault="005E1A13" w:rsidP="005E1A13">
            <w:r w:rsidRPr="00D51735">
              <w:t>ON448806</w:t>
            </w:r>
          </w:p>
        </w:tc>
        <w:tc>
          <w:tcPr>
            <w:tcW w:w="975" w:type="dxa"/>
          </w:tcPr>
          <w:p w14:paraId="68102BCD" w14:textId="1227946A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4F6D43D1" w14:textId="6392BFED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marginatum</w:t>
            </w:r>
          </w:p>
        </w:tc>
        <w:tc>
          <w:tcPr>
            <w:tcW w:w="887" w:type="dxa"/>
          </w:tcPr>
          <w:p w14:paraId="2DCF9BCB" w14:textId="2909B162" w:rsidR="005E1A13" w:rsidRDefault="005E1A13" w:rsidP="005E1A13">
            <w:r>
              <w:t>ERESP</w:t>
            </w:r>
          </w:p>
        </w:tc>
      </w:tr>
      <w:tr w:rsidR="005E1A13" w14:paraId="61CAED0F" w14:textId="77777777" w:rsidTr="005E1A13">
        <w:tc>
          <w:tcPr>
            <w:tcW w:w="1988" w:type="dxa"/>
          </w:tcPr>
          <w:p w14:paraId="743CC0F9" w14:textId="5B857C9E" w:rsidR="005E1A13" w:rsidRPr="00C637B1" w:rsidRDefault="005E1A13" w:rsidP="005E1A13">
            <w:r w:rsidRPr="00D51735">
              <w:t>ON448807</w:t>
            </w:r>
          </w:p>
        </w:tc>
        <w:tc>
          <w:tcPr>
            <w:tcW w:w="975" w:type="dxa"/>
          </w:tcPr>
          <w:p w14:paraId="59C3FFCD" w14:textId="13755557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4F393250" w14:textId="00DC245A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>Andrena lagopus</w:t>
            </w:r>
          </w:p>
        </w:tc>
        <w:tc>
          <w:tcPr>
            <w:tcW w:w="887" w:type="dxa"/>
          </w:tcPr>
          <w:p w14:paraId="604C14E8" w14:textId="79D75D8E" w:rsidR="005E1A13" w:rsidRDefault="005E1A13" w:rsidP="005E1A13">
            <w:r>
              <w:t>ERESP</w:t>
            </w:r>
          </w:p>
        </w:tc>
      </w:tr>
      <w:tr w:rsidR="005E1A13" w14:paraId="14047A77" w14:textId="77777777" w:rsidTr="005E1A13">
        <w:tc>
          <w:tcPr>
            <w:tcW w:w="1988" w:type="dxa"/>
          </w:tcPr>
          <w:p w14:paraId="3EA2381F" w14:textId="2B0A9C15" w:rsidR="005E1A13" w:rsidRPr="00C637B1" w:rsidRDefault="005E1A13" w:rsidP="005E1A13">
            <w:r w:rsidRPr="00D51735">
              <w:t>ON448808</w:t>
            </w:r>
          </w:p>
        </w:tc>
        <w:tc>
          <w:tcPr>
            <w:tcW w:w="975" w:type="dxa"/>
          </w:tcPr>
          <w:p w14:paraId="704FC3B1" w14:textId="1757B23D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3F13539D" w14:textId="37854D06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>Andrena nitida</w:t>
            </w:r>
          </w:p>
        </w:tc>
        <w:tc>
          <w:tcPr>
            <w:tcW w:w="887" w:type="dxa"/>
          </w:tcPr>
          <w:p w14:paraId="637B80AE" w14:textId="1A0C6595" w:rsidR="005E1A13" w:rsidRDefault="005E1A13" w:rsidP="005E1A13">
            <w:r>
              <w:t>ERESP</w:t>
            </w:r>
          </w:p>
        </w:tc>
      </w:tr>
      <w:tr w:rsidR="005E1A13" w14:paraId="1347F3DD" w14:textId="77777777" w:rsidTr="005E1A13">
        <w:tc>
          <w:tcPr>
            <w:tcW w:w="1988" w:type="dxa"/>
          </w:tcPr>
          <w:p w14:paraId="30E13E72" w14:textId="51128D92" w:rsidR="005E1A13" w:rsidRPr="00C637B1" w:rsidRDefault="005E1A13" w:rsidP="005E1A13">
            <w:r w:rsidRPr="00D51735">
              <w:t>ON448809</w:t>
            </w:r>
          </w:p>
        </w:tc>
        <w:tc>
          <w:tcPr>
            <w:tcW w:w="975" w:type="dxa"/>
          </w:tcPr>
          <w:p w14:paraId="4C2559E7" w14:textId="1A5D9A84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4FF6DF7D" w14:textId="151818F7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lanostom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p</w:t>
            </w:r>
            <w:proofErr w:type="spellEnd"/>
          </w:p>
        </w:tc>
        <w:tc>
          <w:tcPr>
            <w:tcW w:w="887" w:type="dxa"/>
          </w:tcPr>
          <w:p w14:paraId="4CE89FD1" w14:textId="1E848BDF" w:rsidR="005E1A13" w:rsidRDefault="005E1A13" w:rsidP="005E1A13">
            <w:r>
              <w:t>ERESP</w:t>
            </w:r>
          </w:p>
        </w:tc>
      </w:tr>
      <w:tr w:rsidR="005E1A13" w14:paraId="4DD09AB5" w14:textId="77777777" w:rsidTr="005E1A13">
        <w:tc>
          <w:tcPr>
            <w:tcW w:w="1988" w:type="dxa"/>
          </w:tcPr>
          <w:p w14:paraId="52ADB618" w14:textId="4FCDFFDE" w:rsidR="005E1A13" w:rsidRPr="00C637B1" w:rsidRDefault="005E1A13" w:rsidP="005E1A13">
            <w:r w:rsidRPr="00D51735">
              <w:t>ON448810</w:t>
            </w:r>
          </w:p>
        </w:tc>
        <w:tc>
          <w:tcPr>
            <w:tcW w:w="975" w:type="dxa"/>
          </w:tcPr>
          <w:p w14:paraId="6D2FA3E3" w14:textId="13FD70F4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57AF2E41" w14:textId="05CD2850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Eucer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clypeata</w:t>
            </w:r>
            <w:proofErr w:type="spellEnd"/>
          </w:p>
        </w:tc>
        <w:tc>
          <w:tcPr>
            <w:tcW w:w="887" w:type="dxa"/>
          </w:tcPr>
          <w:p w14:paraId="768E57F0" w14:textId="5C20D242" w:rsidR="005E1A13" w:rsidRDefault="005E1A13" w:rsidP="005E1A13">
            <w:r>
              <w:t>ERESP</w:t>
            </w:r>
          </w:p>
        </w:tc>
      </w:tr>
      <w:tr w:rsidR="005E1A13" w14:paraId="1A34A3DF" w14:textId="77777777" w:rsidTr="005E1A13">
        <w:tc>
          <w:tcPr>
            <w:tcW w:w="1988" w:type="dxa"/>
          </w:tcPr>
          <w:p w14:paraId="68859CEF" w14:textId="2CDDBBB8" w:rsidR="005E1A13" w:rsidRPr="00C637B1" w:rsidRDefault="005E1A13" w:rsidP="005E1A13">
            <w:r w:rsidRPr="00D51735">
              <w:t>ON448811</w:t>
            </w:r>
          </w:p>
        </w:tc>
        <w:tc>
          <w:tcPr>
            <w:tcW w:w="975" w:type="dxa"/>
          </w:tcPr>
          <w:p w14:paraId="68E26AF7" w14:textId="7CE3008D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512E8662" w14:textId="310DF740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>Bombus terrestris</w:t>
            </w:r>
          </w:p>
        </w:tc>
        <w:tc>
          <w:tcPr>
            <w:tcW w:w="887" w:type="dxa"/>
          </w:tcPr>
          <w:p w14:paraId="00E632B9" w14:textId="12A1BF36" w:rsidR="005E1A13" w:rsidRDefault="005E1A13" w:rsidP="005E1A13">
            <w:r>
              <w:t>ERESP</w:t>
            </w:r>
          </w:p>
        </w:tc>
      </w:tr>
      <w:tr w:rsidR="005E1A13" w14:paraId="4BF703ED" w14:textId="77777777" w:rsidTr="005E1A13">
        <w:tc>
          <w:tcPr>
            <w:tcW w:w="1988" w:type="dxa"/>
          </w:tcPr>
          <w:p w14:paraId="3E9FAE83" w14:textId="5177540A" w:rsidR="005E1A13" w:rsidRPr="00C637B1" w:rsidRDefault="005E1A13" w:rsidP="005E1A13">
            <w:r w:rsidRPr="00D51735">
              <w:t>ON448812</w:t>
            </w:r>
          </w:p>
        </w:tc>
        <w:tc>
          <w:tcPr>
            <w:tcW w:w="975" w:type="dxa"/>
          </w:tcPr>
          <w:p w14:paraId="0EF6A60B" w14:textId="2B991F1B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274CAE4B" w14:textId="5B0900E3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Bombus </w:t>
            </w:r>
            <w:proofErr w:type="spellStart"/>
            <w:r w:rsidRPr="005E1A13">
              <w:rPr>
                <w:i/>
                <w:iCs/>
              </w:rPr>
              <w:t>lapidarius</w:t>
            </w:r>
            <w:proofErr w:type="spellEnd"/>
          </w:p>
        </w:tc>
        <w:tc>
          <w:tcPr>
            <w:tcW w:w="887" w:type="dxa"/>
          </w:tcPr>
          <w:p w14:paraId="43C732DC" w14:textId="14F2D2AF" w:rsidR="005E1A13" w:rsidRDefault="005E1A13" w:rsidP="005E1A13">
            <w:r>
              <w:t>ERESP</w:t>
            </w:r>
          </w:p>
        </w:tc>
      </w:tr>
      <w:tr w:rsidR="005E1A13" w14:paraId="06D05D9F" w14:textId="77777777" w:rsidTr="005E1A13">
        <w:tc>
          <w:tcPr>
            <w:tcW w:w="1988" w:type="dxa"/>
          </w:tcPr>
          <w:p w14:paraId="06FD9935" w14:textId="69DFE76F" w:rsidR="005E1A13" w:rsidRPr="00C637B1" w:rsidRDefault="005E1A13" w:rsidP="005E1A13">
            <w:r w:rsidRPr="00D51735">
              <w:t>ON448813</w:t>
            </w:r>
          </w:p>
        </w:tc>
        <w:tc>
          <w:tcPr>
            <w:tcW w:w="975" w:type="dxa"/>
          </w:tcPr>
          <w:p w14:paraId="49EB4904" w14:textId="2C4B0848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625CF239" w14:textId="78C256CB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>Bombus pascuorum</w:t>
            </w:r>
          </w:p>
        </w:tc>
        <w:tc>
          <w:tcPr>
            <w:tcW w:w="887" w:type="dxa"/>
          </w:tcPr>
          <w:p w14:paraId="22C55165" w14:textId="28871790" w:rsidR="005E1A13" w:rsidRDefault="005E1A13" w:rsidP="005E1A13">
            <w:r>
              <w:t>ERESP</w:t>
            </w:r>
          </w:p>
        </w:tc>
      </w:tr>
      <w:tr w:rsidR="005E1A13" w14:paraId="4480D8C5" w14:textId="77777777" w:rsidTr="005E1A13">
        <w:tc>
          <w:tcPr>
            <w:tcW w:w="1988" w:type="dxa"/>
          </w:tcPr>
          <w:p w14:paraId="082C7216" w14:textId="4DBE8B6E" w:rsidR="005E1A13" w:rsidRPr="00C637B1" w:rsidRDefault="005E1A13" w:rsidP="005E1A13">
            <w:r w:rsidRPr="00D51735">
              <w:t>ON448814</w:t>
            </w:r>
          </w:p>
        </w:tc>
        <w:tc>
          <w:tcPr>
            <w:tcW w:w="975" w:type="dxa"/>
          </w:tcPr>
          <w:p w14:paraId="2C217A67" w14:textId="558971D8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1B61950A" w14:textId="33CDE1D8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gachile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ericetorum</w:t>
            </w:r>
            <w:proofErr w:type="spellEnd"/>
          </w:p>
        </w:tc>
        <w:tc>
          <w:tcPr>
            <w:tcW w:w="887" w:type="dxa"/>
          </w:tcPr>
          <w:p w14:paraId="099F6F63" w14:textId="4964F54E" w:rsidR="005E1A13" w:rsidRDefault="005E1A13" w:rsidP="005E1A13">
            <w:r>
              <w:t>ERESP</w:t>
            </w:r>
          </w:p>
        </w:tc>
      </w:tr>
      <w:tr w:rsidR="005E1A13" w14:paraId="3F16CF1D" w14:textId="77777777" w:rsidTr="005E1A13">
        <w:tc>
          <w:tcPr>
            <w:tcW w:w="1988" w:type="dxa"/>
          </w:tcPr>
          <w:p w14:paraId="14C63735" w14:textId="21F7C957" w:rsidR="005E1A13" w:rsidRPr="00C637B1" w:rsidRDefault="005E1A13" w:rsidP="005E1A13">
            <w:r w:rsidRPr="00D51735">
              <w:t>ON448815</w:t>
            </w:r>
          </w:p>
        </w:tc>
        <w:tc>
          <w:tcPr>
            <w:tcW w:w="975" w:type="dxa"/>
          </w:tcPr>
          <w:p w14:paraId="134097B7" w14:textId="14E15472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3009161A" w14:textId="2DFD456D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ubauratus</w:t>
            </w:r>
            <w:proofErr w:type="spellEnd"/>
          </w:p>
        </w:tc>
        <w:tc>
          <w:tcPr>
            <w:tcW w:w="887" w:type="dxa"/>
          </w:tcPr>
          <w:p w14:paraId="67A1A3D3" w14:textId="0DAFF73A" w:rsidR="005E1A13" w:rsidRDefault="005E1A13" w:rsidP="005E1A13">
            <w:r>
              <w:t>ERESP</w:t>
            </w:r>
          </w:p>
        </w:tc>
      </w:tr>
      <w:tr w:rsidR="005E1A13" w14:paraId="47A1E5D3" w14:textId="77777777" w:rsidTr="005E1A13">
        <w:tc>
          <w:tcPr>
            <w:tcW w:w="1988" w:type="dxa"/>
          </w:tcPr>
          <w:p w14:paraId="0C733F2D" w14:textId="39F3C1EF" w:rsidR="005E1A13" w:rsidRPr="00C637B1" w:rsidRDefault="005E1A13" w:rsidP="005E1A13">
            <w:r w:rsidRPr="00D51735">
              <w:t>ON448816</w:t>
            </w:r>
          </w:p>
        </w:tc>
        <w:tc>
          <w:tcPr>
            <w:tcW w:w="975" w:type="dxa"/>
          </w:tcPr>
          <w:p w14:paraId="3C4B4CBB" w14:textId="23715F40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2FCB824B" w14:textId="08E63C6B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gachile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albisecta</w:t>
            </w:r>
            <w:proofErr w:type="spellEnd"/>
          </w:p>
        </w:tc>
        <w:tc>
          <w:tcPr>
            <w:tcW w:w="887" w:type="dxa"/>
          </w:tcPr>
          <w:p w14:paraId="2D52415A" w14:textId="118AC0CB" w:rsidR="005E1A13" w:rsidRDefault="005E1A13" w:rsidP="005E1A13">
            <w:r>
              <w:t>ERESP</w:t>
            </w:r>
          </w:p>
        </w:tc>
      </w:tr>
      <w:tr w:rsidR="005E1A13" w14:paraId="4D524B71" w14:textId="77777777" w:rsidTr="005E1A13">
        <w:tc>
          <w:tcPr>
            <w:tcW w:w="1988" w:type="dxa"/>
          </w:tcPr>
          <w:p w14:paraId="2C2732F6" w14:textId="5763B18F" w:rsidR="005E1A13" w:rsidRPr="00C637B1" w:rsidRDefault="005E1A13" w:rsidP="005E1A13">
            <w:r w:rsidRPr="00D51735">
              <w:t>ON448817</w:t>
            </w:r>
          </w:p>
        </w:tc>
        <w:tc>
          <w:tcPr>
            <w:tcW w:w="975" w:type="dxa"/>
          </w:tcPr>
          <w:p w14:paraId="76DAC45B" w14:textId="4F5FD8D1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41ABD1B7" w14:textId="2AD2C8C2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cabiosae</w:t>
            </w:r>
            <w:proofErr w:type="spellEnd"/>
          </w:p>
        </w:tc>
        <w:tc>
          <w:tcPr>
            <w:tcW w:w="887" w:type="dxa"/>
          </w:tcPr>
          <w:p w14:paraId="779940A7" w14:textId="548EF073" w:rsidR="005E1A13" w:rsidRDefault="005E1A13" w:rsidP="005E1A13">
            <w:r>
              <w:t>ERESP</w:t>
            </w:r>
          </w:p>
        </w:tc>
      </w:tr>
      <w:tr w:rsidR="005E1A13" w14:paraId="2E96F06F" w14:textId="77777777" w:rsidTr="005E1A13">
        <w:tc>
          <w:tcPr>
            <w:tcW w:w="1988" w:type="dxa"/>
          </w:tcPr>
          <w:p w14:paraId="698346BF" w14:textId="269F9C95" w:rsidR="005E1A13" w:rsidRPr="00C637B1" w:rsidRDefault="005E1A13" w:rsidP="005E1A13">
            <w:r w:rsidRPr="00D51735">
              <w:t>ON448818</w:t>
            </w:r>
          </w:p>
        </w:tc>
        <w:tc>
          <w:tcPr>
            <w:tcW w:w="975" w:type="dxa"/>
          </w:tcPr>
          <w:p w14:paraId="6C3DED71" w14:textId="2B0D971B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1ECB0303" w14:textId="51D8AF4D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Ceratin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chalybea</w:t>
            </w:r>
            <w:proofErr w:type="spellEnd"/>
          </w:p>
        </w:tc>
        <w:tc>
          <w:tcPr>
            <w:tcW w:w="887" w:type="dxa"/>
          </w:tcPr>
          <w:p w14:paraId="6D3F4069" w14:textId="6891C4F2" w:rsidR="005E1A13" w:rsidRDefault="005E1A13" w:rsidP="005E1A13">
            <w:r>
              <w:t>ERESP</w:t>
            </w:r>
          </w:p>
        </w:tc>
      </w:tr>
      <w:tr w:rsidR="005E1A13" w14:paraId="2FE4F05B" w14:textId="77777777" w:rsidTr="005E1A13">
        <w:tc>
          <w:tcPr>
            <w:tcW w:w="1988" w:type="dxa"/>
          </w:tcPr>
          <w:p w14:paraId="62FC350E" w14:textId="5446CD9B" w:rsidR="005E1A13" w:rsidRPr="00C637B1" w:rsidRDefault="005E1A13" w:rsidP="005E1A13">
            <w:r w:rsidRPr="00D51735">
              <w:t>ON448819</w:t>
            </w:r>
          </w:p>
        </w:tc>
        <w:tc>
          <w:tcPr>
            <w:tcW w:w="975" w:type="dxa"/>
          </w:tcPr>
          <w:p w14:paraId="008C44CA" w14:textId="436A9DBB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20379FAC" w14:textId="7BA4525D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Eucer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eucnemidea</w:t>
            </w:r>
            <w:proofErr w:type="spellEnd"/>
          </w:p>
        </w:tc>
        <w:tc>
          <w:tcPr>
            <w:tcW w:w="887" w:type="dxa"/>
          </w:tcPr>
          <w:p w14:paraId="10F55C5C" w14:textId="3EC5F920" w:rsidR="005E1A13" w:rsidRDefault="005E1A13" w:rsidP="005E1A13">
            <w:r>
              <w:t>ERESP</w:t>
            </w:r>
          </w:p>
        </w:tc>
      </w:tr>
      <w:tr w:rsidR="005E1A13" w14:paraId="481BB684" w14:textId="77777777" w:rsidTr="005E1A13">
        <w:tc>
          <w:tcPr>
            <w:tcW w:w="1988" w:type="dxa"/>
          </w:tcPr>
          <w:p w14:paraId="4ACD19F6" w14:textId="3B4A861B" w:rsidR="005E1A13" w:rsidRPr="00C637B1" w:rsidRDefault="005E1A13" w:rsidP="005E1A13">
            <w:r w:rsidRPr="00D51735">
              <w:t>ON448820</w:t>
            </w:r>
          </w:p>
        </w:tc>
        <w:tc>
          <w:tcPr>
            <w:tcW w:w="975" w:type="dxa"/>
          </w:tcPr>
          <w:p w14:paraId="3969CE61" w14:textId="6C31EE3D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2B1F3B2D" w14:textId="7C281696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simplex</w:t>
            </w:r>
          </w:p>
        </w:tc>
        <w:tc>
          <w:tcPr>
            <w:tcW w:w="887" w:type="dxa"/>
          </w:tcPr>
          <w:p w14:paraId="682E0250" w14:textId="46C9EA3B" w:rsidR="005E1A13" w:rsidRDefault="005E1A13" w:rsidP="005E1A13">
            <w:r>
              <w:t>ERESP</w:t>
            </w:r>
          </w:p>
        </w:tc>
      </w:tr>
      <w:tr w:rsidR="005E1A13" w14:paraId="39DE364E" w14:textId="77777777" w:rsidTr="005E1A13">
        <w:tc>
          <w:tcPr>
            <w:tcW w:w="1988" w:type="dxa"/>
          </w:tcPr>
          <w:p w14:paraId="79D3F1E4" w14:textId="350788A2" w:rsidR="005E1A13" w:rsidRPr="00C637B1" w:rsidRDefault="005E1A13" w:rsidP="005E1A13">
            <w:r w:rsidRPr="00D51735">
              <w:t>ON448821</w:t>
            </w:r>
          </w:p>
        </w:tc>
        <w:tc>
          <w:tcPr>
            <w:tcW w:w="975" w:type="dxa"/>
          </w:tcPr>
          <w:p w14:paraId="52F3C358" w14:textId="528D9C29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6C99E933" w14:textId="1BE5AAD7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Ceratin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chalcites</w:t>
            </w:r>
            <w:proofErr w:type="spellEnd"/>
          </w:p>
        </w:tc>
        <w:tc>
          <w:tcPr>
            <w:tcW w:w="887" w:type="dxa"/>
          </w:tcPr>
          <w:p w14:paraId="67942862" w14:textId="68BCBCC0" w:rsidR="005E1A13" w:rsidRDefault="005E1A13" w:rsidP="005E1A13">
            <w:r>
              <w:t>ERESP</w:t>
            </w:r>
          </w:p>
        </w:tc>
      </w:tr>
      <w:tr w:rsidR="005E1A13" w14:paraId="3BDD1253" w14:textId="77777777" w:rsidTr="005E1A13">
        <w:tc>
          <w:tcPr>
            <w:tcW w:w="1988" w:type="dxa"/>
          </w:tcPr>
          <w:p w14:paraId="3517ACAA" w14:textId="7D118BFC" w:rsidR="005E1A13" w:rsidRPr="00C637B1" w:rsidRDefault="005E1A13" w:rsidP="005E1A13">
            <w:r w:rsidRPr="00D51735">
              <w:t>ON448822</w:t>
            </w:r>
          </w:p>
        </w:tc>
        <w:tc>
          <w:tcPr>
            <w:tcW w:w="975" w:type="dxa"/>
          </w:tcPr>
          <w:p w14:paraId="6847B838" w14:textId="1DACB06E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22731A9B" w14:textId="2E69A491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Villa </w:t>
            </w:r>
            <w:proofErr w:type="spellStart"/>
            <w:r w:rsidRPr="005E1A13">
              <w:rPr>
                <w:i/>
                <w:iCs/>
              </w:rPr>
              <w:t>sp</w:t>
            </w:r>
            <w:proofErr w:type="spellEnd"/>
          </w:p>
        </w:tc>
        <w:tc>
          <w:tcPr>
            <w:tcW w:w="887" w:type="dxa"/>
          </w:tcPr>
          <w:p w14:paraId="34D0731E" w14:textId="37DAD476" w:rsidR="005E1A13" w:rsidRDefault="005E1A13" w:rsidP="005E1A13">
            <w:r>
              <w:t>ERAI</w:t>
            </w:r>
          </w:p>
        </w:tc>
      </w:tr>
      <w:tr w:rsidR="005E1A13" w14:paraId="611E12DC" w14:textId="77777777" w:rsidTr="005E1A13">
        <w:tc>
          <w:tcPr>
            <w:tcW w:w="1988" w:type="dxa"/>
          </w:tcPr>
          <w:p w14:paraId="1C565ABA" w14:textId="25343A49" w:rsidR="005E1A13" w:rsidRPr="00C637B1" w:rsidRDefault="005E1A13" w:rsidP="005E1A13">
            <w:r w:rsidRPr="00D51735">
              <w:t>ON448823</w:t>
            </w:r>
          </w:p>
        </w:tc>
        <w:tc>
          <w:tcPr>
            <w:tcW w:w="975" w:type="dxa"/>
          </w:tcPr>
          <w:p w14:paraId="37E3560E" w14:textId="04F93625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276931AD" w14:textId="093CFCCA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Xylocopa </w:t>
            </w:r>
            <w:proofErr w:type="spellStart"/>
            <w:r w:rsidRPr="005E1A13">
              <w:rPr>
                <w:i/>
                <w:iCs/>
              </w:rPr>
              <w:t>valga</w:t>
            </w:r>
            <w:proofErr w:type="spellEnd"/>
          </w:p>
        </w:tc>
        <w:tc>
          <w:tcPr>
            <w:tcW w:w="887" w:type="dxa"/>
          </w:tcPr>
          <w:p w14:paraId="09A3847B" w14:textId="18CB39AC" w:rsidR="005E1A13" w:rsidRDefault="005E1A13" w:rsidP="005E1A13">
            <w:r>
              <w:t>ERES</w:t>
            </w:r>
          </w:p>
        </w:tc>
      </w:tr>
      <w:tr w:rsidR="005E1A13" w14:paraId="00B359C8" w14:textId="77777777" w:rsidTr="005E1A13">
        <w:tc>
          <w:tcPr>
            <w:tcW w:w="1988" w:type="dxa"/>
          </w:tcPr>
          <w:p w14:paraId="65C71514" w14:textId="5FACC02F" w:rsidR="005E1A13" w:rsidRPr="00C637B1" w:rsidRDefault="005E1A13" w:rsidP="005E1A13">
            <w:r w:rsidRPr="00D51735">
              <w:t>ON448824</w:t>
            </w:r>
          </w:p>
        </w:tc>
        <w:tc>
          <w:tcPr>
            <w:tcW w:w="975" w:type="dxa"/>
          </w:tcPr>
          <w:p w14:paraId="21807B75" w14:textId="679ED62C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590CED27" w14:textId="200B61FB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Andrena </w:t>
            </w:r>
            <w:proofErr w:type="spellStart"/>
            <w:r w:rsidRPr="005E1A13">
              <w:rPr>
                <w:i/>
                <w:iCs/>
              </w:rPr>
              <w:t>ferrugineicrus</w:t>
            </w:r>
            <w:proofErr w:type="spellEnd"/>
          </w:p>
        </w:tc>
        <w:tc>
          <w:tcPr>
            <w:tcW w:w="887" w:type="dxa"/>
          </w:tcPr>
          <w:p w14:paraId="5FF2CD1A" w14:textId="357BA867" w:rsidR="005E1A13" w:rsidRDefault="005E1A13" w:rsidP="005E1A13">
            <w:r>
              <w:t>ERES</w:t>
            </w:r>
          </w:p>
        </w:tc>
      </w:tr>
      <w:tr w:rsidR="005E1A13" w14:paraId="7934C89D" w14:textId="77777777" w:rsidTr="005E1A13">
        <w:tc>
          <w:tcPr>
            <w:tcW w:w="1988" w:type="dxa"/>
          </w:tcPr>
          <w:p w14:paraId="2C2532EE" w14:textId="0155B7B9" w:rsidR="005E1A13" w:rsidRPr="00C637B1" w:rsidRDefault="005E1A13" w:rsidP="005E1A13">
            <w:r w:rsidRPr="00D51735">
              <w:t>ON448825</w:t>
            </w:r>
          </w:p>
        </w:tc>
        <w:tc>
          <w:tcPr>
            <w:tcW w:w="975" w:type="dxa"/>
          </w:tcPr>
          <w:p w14:paraId="2A1F9BA5" w14:textId="538B40AE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19A2D1D9" w14:textId="18635879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Andrena </w:t>
            </w:r>
            <w:proofErr w:type="spellStart"/>
            <w:r w:rsidRPr="005E1A13">
              <w:rPr>
                <w:i/>
                <w:iCs/>
              </w:rPr>
              <w:t>impunctata</w:t>
            </w:r>
            <w:proofErr w:type="spellEnd"/>
          </w:p>
        </w:tc>
        <w:tc>
          <w:tcPr>
            <w:tcW w:w="887" w:type="dxa"/>
          </w:tcPr>
          <w:p w14:paraId="1659418F" w14:textId="47103122" w:rsidR="005E1A13" w:rsidRDefault="005E1A13" w:rsidP="005E1A13">
            <w:r>
              <w:t>ERES</w:t>
            </w:r>
          </w:p>
        </w:tc>
      </w:tr>
      <w:tr w:rsidR="005E1A13" w14:paraId="14A412C3" w14:textId="77777777" w:rsidTr="005E1A13">
        <w:tc>
          <w:tcPr>
            <w:tcW w:w="1988" w:type="dxa"/>
          </w:tcPr>
          <w:p w14:paraId="5550E17C" w14:textId="5075F638" w:rsidR="005E1A13" w:rsidRPr="00C637B1" w:rsidRDefault="005E1A13" w:rsidP="005E1A13">
            <w:r w:rsidRPr="00D51735">
              <w:t>ON448826</w:t>
            </w:r>
          </w:p>
        </w:tc>
        <w:tc>
          <w:tcPr>
            <w:tcW w:w="975" w:type="dxa"/>
          </w:tcPr>
          <w:p w14:paraId="1AE744EA" w14:textId="203D463A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354B89F1" w14:textId="4BDDD666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cochlearitarsis</w:t>
            </w:r>
            <w:proofErr w:type="spellEnd"/>
          </w:p>
        </w:tc>
        <w:tc>
          <w:tcPr>
            <w:tcW w:w="887" w:type="dxa"/>
          </w:tcPr>
          <w:p w14:paraId="2DF7C096" w14:textId="69854B2D" w:rsidR="005E1A13" w:rsidRDefault="005E1A13" w:rsidP="005E1A13">
            <w:r>
              <w:t>ERES</w:t>
            </w:r>
          </w:p>
        </w:tc>
      </w:tr>
      <w:tr w:rsidR="005E1A13" w14:paraId="005AA0FF" w14:textId="77777777" w:rsidTr="005E1A13">
        <w:tc>
          <w:tcPr>
            <w:tcW w:w="1988" w:type="dxa"/>
          </w:tcPr>
          <w:p w14:paraId="6E969687" w14:textId="58739D28" w:rsidR="005E1A13" w:rsidRPr="00C637B1" w:rsidRDefault="005E1A13" w:rsidP="005E1A13">
            <w:r w:rsidRPr="00D51735">
              <w:t>ON448827</w:t>
            </w:r>
          </w:p>
        </w:tc>
        <w:tc>
          <w:tcPr>
            <w:tcW w:w="975" w:type="dxa"/>
          </w:tcPr>
          <w:p w14:paraId="2219BB32" w14:textId="69BBF1F0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502F3445" w14:textId="06ACF071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Volucell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zonaria</w:t>
            </w:r>
            <w:proofErr w:type="spellEnd"/>
          </w:p>
        </w:tc>
        <w:tc>
          <w:tcPr>
            <w:tcW w:w="887" w:type="dxa"/>
          </w:tcPr>
          <w:p w14:paraId="3DF5235E" w14:textId="160A6196" w:rsidR="005E1A13" w:rsidRDefault="005E1A13" w:rsidP="005E1A13">
            <w:r>
              <w:t>ERES</w:t>
            </w:r>
          </w:p>
        </w:tc>
      </w:tr>
      <w:tr w:rsidR="005E1A13" w14:paraId="08074DD6" w14:textId="77777777" w:rsidTr="005E1A13">
        <w:tc>
          <w:tcPr>
            <w:tcW w:w="1988" w:type="dxa"/>
          </w:tcPr>
          <w:p w14:paraId="15BADBB9" w14:textId="6660F287" w:rsidR="005E1A13" w:rsidRPr="00C637B1" w:rsidRDefault="005E1A13" w:rsidP="005E1A13">
            <w:r w:rsidRPr="00D51735">
              <w:t>ON448828</w:t>
            </w:r>
          </w:p>
        </w:tc>
        <w:tc>
          <w:tcPr>
            <w:tcW w:w="975" w:type="dxa"/>
          </w:tcPr>
          <w:p w14:paraId="3C8C0187" w14:textId="6A3D8057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62237028" w14:textId="4AA7C891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malachurum</w:t>
            </w:r>
            <w:proofErr w:type="spellEnd"/>
          </w:p>
        </w:tc>
        <w:tc>
          <w:tcPr>
            <w:tcW w:w="887" w:type="dxa"/>
          </w:tcPr>
          <w:p w14:paraId="04929FC0" w14:textId="0A868E70" w:rsidR="005E1A13" w:rsidRDefault="005E1A13" w:rsidP="005E1A13">
            <w:r>
              <w:t>ERES</w:t>
            </w:r>
          </w:p>
        </w:tc>
      </w:tr>
      <w:tr w:rsidR="005E1A13" w14:paraId="7C2BE0B7" w14:textId="77777777" w:rsidTr="005E1A13">
        <w:tc>
          <w:tcPr>
            <w:tcW w:w="1988" w:type="dxa"/>
          </w:tcPr>
          <w:p w14:paraId="3B94B9B7" w14:textId="30450D92" w:rsidR="005E1A13" w:rsidRPr="00C637B1" w:rsidRDefault="005E1A13" w:rsidP="005E1A13">
            <w:r w:rsidRPr="00D51735">
              <w:t>ON448829</w:t>
            </w:r>
          </w:p>
        </w:tc>
        <w:tc>
          <w:tcPr>
            <w:tcW w:w="975" w:type="dxa"/>
          </w:tcPr>
          <w:p w14:paraId="53A56E35" w14:textId="547188FC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0C81C119" w14:textId="777D4EFB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eriade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rubicol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</w:p>
        </w:tc>
        <w:tc>
          <w:tcPr>
            <w:tcW w:w="887" w:type="dxa"/>
          </w:tcPr>
          <w:p w14:paraId="68D98763" w14:textId="5FC9BCA8" w:rsidR="005E1A13" w:rsidRDefault="005E1A13" w:rsidP="005E1A13">
            <w:r>
              <w:t>ERES</w:t>
            </w:r>
          </w:p>
        </w:tc>
      </w:tr>
      <w:tr w:rsidR="005E1A13" w14:paraId="36FB89A2" w14:textId="77777777" w:rsidTr="005E1A13">
        <w:tc>
          <w:tcPr>
            <w:tcW w:w="1988" w:type="dxa"/>
          </w:tcPr>
          <w:p w14:paraId="4F312C1E" w14:textId="64265C6C" w:rsidR="005E1A13" w:rsidRPr="00C637B1" w:rsidRDefault="005E1A13" w:rsidP="005E1A13">
            <w:r w:rsidRPr="00D51735">
              <w:t>ON448830</w:t>
            </w:r>
          </w:p>
        </w:tc>
        <w:tc>
          <w:tcPr>
            <w:tcW w:w="975" w:type="dxa"/>
          </w:tcPr>
          <w:p w14:paraId="2C76484D" w14:textId="22A0FD4C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50C07DCD" w14:textId="51A853A3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eriade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crenulata</w:t>
            </w:r>
            <w:proofErr w:type="spellEnd"/>
          </w:p>
        </w:tc>
        <w:tc>
          <w:tcPr>
            <w:tcW w:w="887" w:type="dxa"/>
          </w:tcPr>
          <w:p w14:paraId="03A6F46C" w14:textId="0646C45C" w:rsidR="005E1A13" w:rsidRDefault="005E1A13" w:rsidP="005E1A13">
            <w:r>
              <w:t>ERES</w:t>
            </w:r>
          </w:p>
        </w:tc>
      </w:tr>
      <w:tr w:rsidR="005E1A13" w14:paraId="3E475106" w14:textId="77777777" w:rsidTr="005E1A13">
        <w:tc>
          <w:tcPr>
            <w:tcW w:w="1988" w:type="dxa"/>
          </w:tcPr>
          <w:p w14:paraId="486D84FF" w14:textId="2EB498E4" w:rsidR="005E1A13" w:rsidRPr="00C637B1" w:rsidRDefault="005E1A13" w:rsidP="005E1A13">
            <w:r w:rsidRPr="00D51735">
              <w:t>ON448831</w:t>
            </w:r>
          </w:p>
        </w:tc>
        <w:tc>
          <w:tcPr>
            <w:tcW w:w="975" w:type="dxa"/>
          </w:tcPr>
          <w:p w14:paraId="2C9415DC" w14:textId="1522069B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48176FFD" w14:textId="57007359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Villa </w:t>
            </w:r>
            <w:proofErr w:type="spellStart"/>
            <w:r w:rsidRPr="005E1A13">
              <w:rPr>
                <w:i/>
                <w:iCs/>
              </w:rPr>
              <w:t>sp</w:t>
            </w:r>
            <w:proofErr w:type="spellEnd"/>
          </w:p>
        </w:tc>
        <w:tc>
          <w:tcPr>
            <w:tcW w:w="887" w:type="dxa"/>
          </w:tcPr>
          <w:p w14:paraId="4630194C" w14:textId="4ACAB59B" w:rsidR="005E1A13" w:rsidRDefault="005E1A13" w:rsidP="005E1A13">
            <w:r>
              <w:t>ERES</w:t>
            </w:r>
          </w:p>
        </w:tc>
      </w:tr>
      <w:tr w:rsidR="005E1A13" w14:paraId="0B32B472" w14:textId="77777777" w:rsidTr="005E1A13">
        <w:tc>
          <w:tcPr>
            <w:tcW w:w="1988" w:type="dxa"/>
          </w:tcPr>
          <w:p w14:paraId="4385A61E" w14:textId="615A2DC1" w:rsidR="005E1A13" w:rsidRPr="00C637B1" w:rsidRDefault="005E1A13" w:rsidP="005E1A13">
            <w:r w:rsidRPr="00D51735">
              <w:t>ON448832</w:t>
            </w:r>
          </w:p>
        </w:tc>
        <w:tc>
          <w:tcPr>
            <w:tcW w:w="975" w:type="dxa"/>
          </w:tcPr>
          <w:p w14:paraId="7942AC6E" w14:textId="55643269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0DDDE882" w14:textId="09DC6AB8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Nomiapi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diversipes</w:t>
            </w:r>
            <w:proofErr w:type="spellEnd"/>
          </w:p>
        </w:tc>
        <w:tc>
          <w:tcPr>
            <w:tcW w:w="887" w:type="dxa"/>
          </w:tcPr>
          <w:p w14:paraId="152D701D" w14:textId="3DD225C5" w:rsidR="005E1A13" w:rsidRDefault="005E1A13" w:rsidP="005E1A13">
            <w:r>
              <w:t>ERES</w:t>
            </w:r>
          </w:p>
        </w:tc>
      </w:tr>
      <w:tr w:rsidR="005E1A13" w14:paraId="4B00A084" w14:textId="77777777" w:rsidTr="005E1A13">
        <w:tc>
          <w:tcPr>
            <w:tcW w:w="1988" w:type="dxa"/>
          </w:tcPr>
          <w:p w14:paraId="7A17D261" w14:textId="5B9A3787" w:rsidR="005E1A13" w:rsidRPr="00C637B1" w:rsidRDefault="005E1A13" w:rsidP="005E1A13">
            <w:r w:rsidRPr="00D51735">
              <w:t>ON448833</w:t>
            </w:r>
          </w:p>
        </w:tc>
        <w:tc>
          <w:tcPr>
            <w:tcW w:w="975" w:type="dxa"/>
          </w:tcPr>
          <w:p w14:paraId="7EEEC4AD" w14:textId="7FEED8A2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28FC215A" w14:textId="44FA9BB4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gachile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melanopyga</w:t>
            </w:r>
            <w:proofErr w:type="spellEnd"/>
          </w:p>
        </w:tc>
        <w:tc>
          <w:tcPr>
            <w:tcW w:w="887" w:type="dxa"/>
          </w:tcPr>
          <w:p w14:paraId="6B9840F3" w14:textId="0FDA5AD4" w:rsidR="005E1A13" w:rsidRDefault="005E1A13" w:rsidP="005E1A13">
            <w:r>
              <w:t>ERMO</w:t>
            </w:r>
          </w:p>
        </w:tc>
      </w:tr>
      <w:tr w:rsidR="005E1A13" w14:paraId="4AE5AB69" w14:textId="77777777" w:rsidTr="005E1A13">
        <w:tc>
          <w:tcPr>
            <w:tcW w:w="1988" w:type="dxa"/>
          </w:tcPr>
          <w:p w14:paraId="3173DCD7" w14:textId="46511DE5" w:rsidR="005E1A13" w:rsidRPr="00C637B1" w:rsidRDefault="005E1A13" w:rsidP="005E1A13">
            <w:r w:rsidRPr="00D51735">
              <w:t>ON448834</w:t>
            </w:r>
          </w:p>
        </w:tc>
        <w:tc>
          <w:tcPr>
            <w:tcW w:w="975" w:type="dxa"/>
          </w:tcPr>
          <w:p w14:paraId="44EBEFEF" w14:textId="08F9ADAD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2A6076C5" w14:textId="16557D58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Apis</w:t>
            </w:r>
            <w:proofErr w:type="spellEnd"/>
            <w:r w:rsidRPr="005E1A13">
              <w:rPr>
                <w:i/>
                <w:iCs/>
              </w:rPr>
              <w:t xml:space="preserve"> mellifera</w:t>
            </w:r>
          </w:p>
        </w:tc>
        <w:tc>
          <w:tcPr>
            <w:tcW w:w="887" w:type="dxa"/>
          </w:tcPr>
          <w:p w14:paraId="51B94054" w14:textId="64BFC9FD" w:rsidR="005E1A13" w:rsidRDefault="005E1A13" w:rsidP="005E1A13">
            <w:r>
              <w:t>ERMO</w:t>
            </w:r>
          </w:p>
        </w:tc>
      </w:tr>
      <w:tr w:rsidR="005E1A13" w14:paraId="7D79C1BB" w14:textId="77777777" w:rsidTr="005E1A13">
        <w:tc>
          <w:tcPr>
            <w:tcW w:w="1988" w:type="dxa"/>
          </w:tcPr>
          <w:p w14:paraId="2FFFCD6D" w14:textId="30F4AA97" w:rsidR="005E1A13" w:rsidRPr="00C637B1" w:rsidRDefault="005E1A13" w:rsidP="005E1A13">
            <w:r w:rsidRPr="00D51735">
              <w:t>ON448835</w:t>
            </w:r>
          </w:p>
        </w:tc>
        <w:tc>
          <w:tcPr>
            <w:tcW w:w="975" w:type="dxa"/>
          </w:tcPr>
          <w:p w14:paraId="0378A6F1" w14:textId="6D886BD5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46A924F2" w14:textId="1738250D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litturg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clavicornis</w:t>
            </w:r>
            <w:proofErr w:type="spellEnd"/>
          </w:p>
        </w:tc>
        <w:tc>
          <w:tcPr>
            <w:tcW w:w="887" w:type="dxa"/>
          </w:tcPr>
          <w:p w14:paraId="61FB36FF" w14:textId="33AAC431" w:rsidR="005E1A13" w:rsidRDefault="005E1A13" w:rsidP="005E1A13">
            <w:r>
              <w:t>ERMO</w:t>
            </w:r>
          </w:p>
        </w:tc>
      </w:tr>
      <w:tr w:rsidR="005E1A13" w14:paraId="12636F2A" w14:textId="77777777" w:rsidTr="005E1A13">
        <w:tc>
          <w:tcPr>
            <w:tcW w:w="1988" w:type="dxa"/>
          </w:tcPr>
          <w:p w14:paraId="260B4EDA" w14:textId="354138E0" w:rsidR="005E1A13" w:rsidRPr="00C637B1" w:rsidRDefault="005E1A13" w:rsidP="005E1A13">
            <w:r w:rsidRPr="00D51735">
              <w:t>ON448836</w:t>
            </w:r>
          </w:p>
        </w:tc>
        <w:tc>
          <w:tcPr>
            <w:tcW w:w="975" w:type="dxa"/>
          </w:tcPr>
          <w:p w14:paraId="1ADCC502" w14:textId="259DCE1B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227E9FF7" w14:textId="499DC927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Megachile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leachella</w:t>
            </w:r>
            <w:proofErr w:type="spellEnd"/>
          </w:p>
        </w:tc>
        <w:tc>
          <w:tcPr>
            <w:tcW w:w="887" w:type="dxa"/>
          </w:tcPr>
          <w:p w14:paraId="6ECB9015" w14:textId="4F52A437" w:rsidR="005E1A13" w:rsidRDefault="005E1A13" w:rsidP="005E1A13">
            <w:r>
              <w:t>ERMO</w:t>
            </w:r>
          </w:p>
        </w:tc>
      </w:tr>
      <w:tr w:rsidR="005E1A13" w14:paraId="038B97B6" w14:textId="77777777" w:rsidTr="005E1A13">
        <w:tc>
          <w:tcPr>
            <w:tcW w:w="1988" w:type="dxa"/>
          </w:tcPr>
          <w:p w14:paraId="7B75C321" w14:textId="222FB0EF" w:rsidR="005E1A13" w:rsidRPr="00C637B1" w:rsidRDefault="005E1A13" w:rsidP="005E1A13">
            <w:r w:rsidRPr="00D51735">
              <w:t>ON448837</w:t>
            </w:r>
          </w:p>
        </w:tc>
        <w:tc>
          <w:tcPr>
            <w:tcW w:w="975" w:type="dxa"/>
          </w:tcPr>
          <w:p w14:paraId="6FCBBC00" w14:textId="31F8A1E0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75F8454E" w14:textId="458B7194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eriade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rubicola</w:t>
            </w:r>
            <w:proofErr w:type="spellEnd"/>
          </w:p>
        </w:tc>
        <w:tc>
          <w:tcPr>
            <w:tcW w:w="887" w:type="dxa"/>
          </w:tcPr>
          <w:p w14:paraId="5087C489" w14:textId="3D9A81E8" w:rsidR="005E1A13" w:rsidRDefault="005E1A13" w:rsidP="005E1A13">
            <w:r>
              <w:t>ERMO</w:t>
            </w:r>
          </w:p>
        </w:tc>
      </w:tr>
      <w:tr w:rsidR="005E1A13" w14:paraId="1B7D1667" w14:textId="77777777" w:rsidTr="005E1A13">
        <w:tc>
          <w:tcPr>
            <w:tcW w:w="1988" w:type="dxa"/>
          </w:tcPr>
          <w:p w14:paraId="5EAB57E1" w14:textId="1AA38636" w:rsidR="005E1A13" w:rsidRPr="00C637B1" w:rsidRDefault="005E1A13" w:rsidP="005E1A13">
            <w:r w:rsidRPr="00D51735">
              <w:t>ON448838</w:t>
            </w:r>
          </w:p>
        </w:tc>
        <w:tc>
          <w:tcPr>
            <w:tcW w:w="975" w:type="dxa"/>
          </w:tcPr>
          <w:p w14:paraId="6E5748AC" w14:textId="2A66CD77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258BEAF1" w14:textId="76A38908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Osmia </w:t>
            </w:r>
            <w:proofErr w:type="spellStart"/>
            <w:r w:rsidRPr="005E1A13">
              <w:rPr>
                <w:i/>
                <w:iCs/>
              </w:rPr>
              <w:t>aurolenta</w:t>
            </w:r>
            <w:proofErr w:type="spellEnd"/>
          </w:p>
        </w:tc>
        <w:tc>
          <w:tcPr>
            <w:tcW w:w="887" w:type="dxa"/>
          </w:tcPr>
          <w:p w14:paraId="03C0EE28" w14:textId="38C343F0" w:rsidR="005E1A13" w:rsidRDefault="005E1A13" w:rsidP="005E1A13">
            <w:r>
              <w:t>ERMO</w:t>
            </w:r>
          </w:p>
        </w:tc>
      </w:tr>
      <w:tr w:rsidR="005E1A13" w14:paraId="617A06BA" w14:textId="77777777" w:rsidTr="005E1A13">
        <w:tc>
          <w:tcPr>
            <w:tcW w:w="1988" w:type="dxa"/>
          </w:tcPr>
          <w:p w14:paraId="771AEBB6" w14:textId="0E6080BD" w:rsidR="005E1A13" w:rsidRPr="00C637B1" w:rsidRDefault="005E1A13" w:rsidP="005E1A13">
            <w:r w:rsidRPr="00D51735">
              <w:t>ON448839</w:t>
            </w:r>
          </w:p>
        </w:tc>
        <w:tc>
          <w:tcPr>
            <w:tcW w:w="975" w:type="dxa"/>
          </w:tcPr>
          <w:p w14:paraId="5ED19608" w14:textId="44E525D2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2975A6EC" w14:textId="311316F9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simplex</w:t>
            </w:r>
          </w:p>
        </w:tc>
        <w:tc>
          <w:tcPr>
            <w:tcW w:w="887" w:type="dxa"/>
          </w:tcPr>
          <w:p w14:paraId="2191626F" w14:textId="7117EBE7" w:rsidR="005E1A13" w:rsidRDefault="005E1A13" w:rsidP="005E1A13">
            <w:r>
              <w:t>ERMO</w:t>
            </w:r>
          </w:p>
        </w:tc>
      </w:tr>
      <w:tr w:rsidR="005E1A13" w14:paraId="56538D53" w14:textId="77777777" w:rsidTr="005E1A13">
        <w:tc>
          <w:tcPr>
            <w:tcW w:w="1988" w:type="dxa"/>
          </w:tcPr>
          <w:p w14:paraId="3BEB7B29" w14:textId="27379234" w:rsidR="005E1A13" w:rsidRPr="00C637B1" w:rsidRDefault="005E1A13" w:rsidP="005E1A13">
            <w:r w:rsidRPr="00D51735">
              <w:t>ON448840</w:t>
            </w:r>
          </w:p>
        </w:tc>
        <w:tc>
          <w:tcPr>
            <w:tcW w:w="975" w:type="dxa"/>
          </w:tcPr>
          <w:p w14:paraId="53E0B287" w14:textId="25E8D018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6E2DCEB0" w14:textId="7284B8D4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fulvipes</w:t>
            </w:r>
            <w:proofErr w:type="spellEnd"/>
          </w:p>
        </w:tc>
        <w:tc>
          <w:tcPr>
            <w:tcW w:w="887" w:type="dxa"/>
          </w:tcPr>
          <w:p w14:paraId="6E5F3A7C" w14:textId="5474B2E4" w:rsidR="005E1A13" w:rsidRDefault="005E1A13" w:rsidP="005E1A13">
            <w:r>
              <w:t>ERMO</w:t>
            </w:r>
          </w:p>
        </w:tc>
      </w:tr>
      <w:tr w:rsidR="005E1A13" w14:paraId="014F883C" w14:textId="77777777" w:rsidTr="005E1A13">
        <w:tc>
          <w:tcPr>
            <w:tcW w:w="1988" w:type="dxa"/>
          </w:tcPr>
          <w:p w14:paraId="518B34FF" w14:textId="19F08991" w:rsidR="005E1A13" w:rsidRPr="00C637B1" w:rsidRDefault="005E1A13" w:rsidP="005E1A13">
            <w:r w:rsidRPr="00D51735">
              <w:t>ON448841</w:t>
            </w:r>
          </w:p>
        </w:tc>
        <w:tc>
          <w:tcPr>
            <w:tcW w:w="975" w:type="dxa"/>
          </w:tcPr>
          <w:p w14:paraId="647CEAF5" w14:textId="6F83E449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274EAE6B" w14:textId="519E8E26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ylaeus</w:t>
            </w:r>
            <w:proofErr w:type="spellEnd"/>
            <w:r w:rsidRPr="005E1A13">
              <w:rPr>
                <w:i/>
                <w:iCs/>
              </w:rPr>
              <w:t xml:space="preserve"> punctatus</w:t>
            </w:r>
          </w:p>
        </w:tc>
        <w:tc>
          <w:tcPr>
            <w:tcW w:w="887" w:type="dxa"/>
          </w:tcPr>
          <w:p w14:paraId="10860A8D" w14:textId="3A05117E" w:rsidR="005E1A13" w:rsidRDefault="005E1A13" w:rsidP="005E1A13">
            <w:r>
              <w:t>ERMO</w:t>
            </w:r>
          </w:p>
        </w:tc>
      </w:tr>
      <w:tr w:rsidR="005E1A13" w14:paraId="51A650F5" w14:textId="77777777" w:rsidTr="005E1A13">
        <w:tc>
          <w:tcPr>
            <w:tcW w:w="1988" w:type="dxa"/>
          </w:tcPr>
          <w:p w14:paraId="2550BE1A" w14:textId="3BDA4DC0" w:rsidR="005E1A13" w:rsidRPr="00C637B1" w:rsidRDefault="005E1A13" w:rsidP="005E1A13">
            <w:r w:rsidRPr="00D51735">
              <w:lastRenderedPageBreak/>
              <w:t>ON448842</w:t>
            </w:r>
          </w:p>
        </w:tc>
        <w:tc>
          <w:tcPr>
            <w:tcW w:w="975" w:type="dxa"/>
          </w:tcPr>
          <w:p w14:paraId="2599A2E5" w14:textId="31D9ADDF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120AEE8E" w14:textId="2C316D98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Odynerus </w:t>
            </w:r>
            <w:proofErr w:type="spellStart"/>
            <w:r w:rsidRPr="005E1A13">
              <w:rPr>
                <w:i/>
                <w:iCs/>
              </w:rPr>
              <w:t>sp</w:t>
            </w:r>
            <w:proofErr w:type="spellEnd"/>
          </w:p>
        </w:tc>
        <w:tc>
          <w:tcPr>
            <w:tcW w:w="887" w:type="dxa"/>
          </w:tcPr>
          <w:p w14:paraId="486E7C60" w14:textId="2636BDBC" w:rsidR="005E1A13" w:rsidRDefault="005E1A13" w:rsidP="005E1A13">
            <w:r>
              <w:t>ERMO</w:t>
            </w:r>
          </w:p>
        </w:tc>
      </w:tr>
      <w:tr w:rsidR="005E1A13" w14:paraId="49CCC747" w14:textId="77777777" w:rsidTr="005E1A13">
        <w:tc>
          <w:tcPr>
            <w:tcW w:w="1988" w:type="dxa"/>
          </w:tcPr>
          <w:p w14:paraId="7F4FB3E4" w14:textId="40E5A2EE" w:rsidR="005E1A13" w:rsidRPr="00C637B1" w:rsidRDefault="005E1A13" w:rsidP="005E1A13">
            <w:r w:rsidRPr="00D51735">
              <w:t>ON448843</w:t>
            </w:r>
          </w:p>
        </w:tc>
        <w:tc>
          <w:tcPr>
            <w:tcW w:w="975" w:type="dxa"/>
          </w:tcPr>
          <w:p w14:paraId="2FB51D34" w14:textId="06F0067A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522E129B" w14:textId="2DBBFA74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Bombus </w:t>
            </w:r>
            <w:proofErr w:type="spellStart"/>
            <w:r w:rsidRPr="005E1A13">
              <w:rPr>
                <w:i/>
                <w:iCs/>
              </w:rPr>
              <w:t>lapidarius</w:t>
            </w:r>
            <w:proofErr w:type="spellEnd"/>
          </w:p>
        </w:tc>
        <w:tc>
          <w:tcPr>
            <w:tcW w:w="887" w:type="dxa"/>
          </w:tcPr>
          <w:p w14:paraId="4C8C9F6C" w14:textId="7A9D8333" w:rsidR="005E1A13" w:rsidRDefault="005E1A13" w:rsidP="005E1A13">
            <w:r>
              <w:t>ERMO</w:t>
            </w:r>
          </w:p>
        </w:tc>
      </w:tr>
      <w:tr w:rsidR="005E1A13" w14:paraId="6DFFC401" w14:textId="77777777" w:rsidTr="005E1A13">
        <w:tc>
          <w:tcPr>
            <w:tcW w:w="1988" w:type="dxa"/>
          </w:tcPr>
          <w:p w14:paraId="042C1C96" w14:textId="44A858AE" w:rsidR="005E1A13" w:rsidRPr="00C637B1" w:rsidRDefault="005E1A13" w:rsidP="005E1A13">
            <w:r w:rsidRPr="00D51735">
              <w:t>ON448844</w:t>
            </w:r>
          </w:p>
        </w:tc>
        <w:tc>
          <w:tcPr>
            <w:tcW w:w="975" w:type="dxa"/>
          </w:tcPr>
          <w:p w14:paraId="2B515C5E" w14:textId="41352E38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6B514CA0" w14:textId="14419863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>Bombus pascuorum</w:t>
            </w:r>
          </w:p>
        </w:tc>
        <w:tc>
          <w:tcPr>
            <w:tcW w:w="887" w:type="dxa"/>
          </w:tcPr>
          <w:p w14:paraId="28F58518" w14:textId="4B04ED7A" w:rsidR="005E1A13" w:rsidRDefault="005E1A13" w:rsidP="005E1A13">
            <w:r>
              <w:t>ERMO</w:t>
            </w:r>
          </w:p>
        </w:tc>
      </w:tr>
      <w:tr w:rsidR="005E1A13" w14:paraId="6EEFEE3E" w14:textId="77777777" w:rsidTr="005E1A13">
        <w:tc>
          <w:tcPr>
            <w:tcW w:w="1988" w:type="dxa"/>
          </w:tcPr>
          <w:p w14:paraId="735895D4" w14:textId="095EEB59" w:rsidR="005E1A13" w:rsidRPr="00C637B1" w:rsidRDefault="005E1A13" w:rsidP="005E1A13">
            <w:r w:rsidRPr="00D51735">
              <w:t>ON448845</w:t>
            </w:r>
          </w:p>
        </w:tc>
        <w:tc>
          <w:tcPr>
            <w:tcW w:w="975" w:type="dxa"/>
          </w:tcPr>
          <w:p w14:paraId="2878D224" w14:textId="303AE127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3E2266C0" w14:textId="778572D2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Bombus </w:t>
            </w:r>
            <w:proofErr w:type="spellStart"/>
            <w:r w:rsidRPr="005E1A13">
              <w:rPr>
                <w:i/>
                <w:iCs/>
              </w:rPr>
              <w:t>rupestris</w:t>
            </w:r>
            <w:proofErr w:type="spellEnd"/>
          </w:p>
        </w:tc>
        <w:tc>
          <w:tcPr>
            <w:tcW w:w="887" w:type="dxa"/>
          </w:tcPr>
          <w:p w14:paraId="48CCAC04" w14:textId="738CEB4F" w:rsidR="005E1A13" w:rsidRDefault="005E1A13" w:rsidP="005E1A13">
            <w:r>
              <w:t>ERMO</w:t>
            </w:r>
          </w:p>
        </w:tc>
      </w:tr>
      <w:tr w:rsidR="005E1A13" w14:paraId="3B14EF88" w14:textId="77777777" w:rsidTr="005E1A13">
        <w:tc>
          <w:tcPr>
            <w:tcW w:w="1988" w:type="dxa"/>
          </w:tcPr>
          <w:p w14:paraId="7F99E8BF" w14:textId="19776A89" w:rsidR="005E1A13" w:rsidRPr="00C637B1" w:rsidRDefault="005E1A13" w:rsidP="005E1A13">
            <w:r w:rsidRPr="00D51735">
              <w:t>ON448846</w:t>
            </w:r>
          </w:p>
        </w:tc>
        <w:tc>
          <w:tcPr>
            <w:tcW w:w="975" w:type="dxa"/>
          </w:tcPr>
          <w:p w14:paraId="4E82D468" w14:textId="5DDC6198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0C1B7EB7" w14:textId="446A6E95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Bombus </w:t>
            </w:r>
            <w:proofErr w:type="spellStart"/>
            <w:r w:rsidRPr="005E1A13">
              <w:rPr>
                <w:i/>
                <w:iCs/>
              </w:rPr>
              <w:t>pratorum</w:t>
            </w:r>
            <w:proofErr w:type="spellEnd"/>
          </w:p>
        </w:tc>
        <w:tc>
          <w:tcPr>
            <w:tcW w:w="887" w:type="dxa"/>
          </w:tcPr>
          <w:p w14:paraId="15D8D94C" w14:textId="3C280490" w:rsidR="005E1A13" w:rsidRDefault="005E1A13" w:rsidP="005E1A13">
            <w:r>
              <w:t>ERMO</w:t>
            </w:r>
          </w:p>
        </w:tc>
      </w:tr>
      <w:tr w:rsidR="005E1A13" w14:paraId="6EB9D32D" w14:textId="77777777" w:rsidTr="005E1A13">
        <w:tc>
          <w:tcPr>
            <w:tcW w:w="1988" w:type="dxa"/>
          </w:tcPr>
          <w:p w14:paraId="7C6EB311" w14:textId="153EBBE6" w:rsidR="005E1A13" w:rsidRPr="00C637B1" w:rsidRDefault="005E1A13" w:rsidP="005E1A13">
            <w:r w:rsidRPr="00D51735">
              <w:t>ON448847</w:t>
            </w:r>
          </w:p>
        </w:tc>
        <w:tc>
          <w:tcPr>
            <w:tcW w:w="975" w:type="dxa"/>
          </w:tcPr>
          <w:p w14:paraId="3DD87D80" w14:textId="6A98E88C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355367C0" w14:textId="0AA4D49A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Apis</w:t>
            </w:r>
            <w:proofErr w:type="spellEnd"/>
            <w:r w:rsidRPr="005E1A13">
              <w:rPr>
                <w:i/>
                <w:iCs/>
              </w:rPr>
              <w:t xml:space="preserve"> mellifera</w:t>
            </w:r>
          </w:p>
        </w:tc>
        <w:tc>
          <w:tcPr>
            <w:tcW w:w="887" w:type="dxa"/>
          </w:tcPr>
          <w:p w14:paraId="5BBFF8D4" w14:textId="596EAE72" w:rsidR="005E1A13" w:rsidRDefault="005E1A13" w:rsidP="005E1A13">
            <w:r>
              <w:t>PIES</w:t>
            </w:r>
          </w:p>
        </w:tc>
      </w:tr>
      <w:tr w:rsidR="005E1A13" w14:paraId="3F3468B0" w14:textId="77777777" w:rsidTr="005E1A13">
        <w:tc>
          <w:tcPr>
            <w:tcW w:w="1988" w:type="dxa"/>
          </w:tcPr>
          <w:p w14:paraId="0C6BDC77" w14:textId="22BB2DE3" w:rsidR="005E1A13" w:rsidRPr="00C637B1" w:rsidRDefault="005E1A13" w:rsidP="005E1A13">
            <w:r w:rsidRPr="00D51735">
              <w:t>ON448848</w:t>
            </w:r>
          </w:p>
        </w:tc>
        <w:tc>
          <w:tcPr>
            <w:tcW w:w="975" w:type="dxa"/>
          </w:tcPr>
          <w:p w14:paraId="20F56DE4" w14:textId="071E2505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02858133" w14:textId="0A25D5B4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Bombus </w:t>
            </w:r>
            <w:proofErr w:type="spellStart"/>
            <w:r w:rsidRPr="005E1A13">
              <w:rPr>
                <w:i/>
                <w:iCs/>
              </w:rPr>
              <w:t>vestalis</w:t>
            </w:r>
            <w:proofErr w:type="spellEnd"/>
          </w:p>
        </w:tc>
        <w:tc>
          <w:tcPr>
            <w:tcW w:w="887" w:type="dxa"/>
          </w:tcPr>
          <w:p w14:paraId="56BA2BF0" w14:textId="2A95B4B4" w:rsidR="005E1A13" w:rsidRDefault="005E1A13" w:rsidP="005E1A13">
            <w:r>
              <w:t>PIES</w:t>
            </w:r>
          </w:p>
        </w:tc>
      </w:tr>
      <w:tr w:rsidR="005E1A13" w14:paraId="0F105D50" w14:textId="77777777" w:rsidTr="005E1A13">
        <w:tc>
          <w:tcPr>
            <w:tcW w:w="1988" w:type="dxa"/>
          </w:tcPr>
          <w:p w14:paraId="0AAB78F0" w14:textId="01DC3450" w:rsidR="005E1A13" w:rsidRPr="00C637B1" w:rsidRDefault="005E1A13" w:rsidP="005E1A13">
            <w:r w:rsidRPr="00D51735">
              <w:t>ON448849</w:t>
            </w:r>
          </w:p>
        </w:tc>
        <w:tc>
          <w:tcPr>
            <w:tcW w:w="975" w:type="dxa"/>
          </w:tcPr>
          <w:p w14:paraId="6F4B5611" w14:textId="2A7EE258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3831C3EF" w14:textId="2479439C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Eristali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tenax</w:t>
            </w:r>
            <w:proofErr w:type="spellEnd"/>
          </w:p>
        </w:tc>
        <w:tc>
          <w:tcPr>
            <w:tcW w:w="887" w:type="dxa"/>
          </w:tcPr>
          <w:p w14:paraId="6836881B" w14:textId="22145234" w:rsidR="005E1A13" w:rsidRDefault="005E1A13" w:rsidP="005E1A13">
            <w:r>
              <w:t>PIES</w:t>
            </w:r>
          </w:p>
        </w:tc>
      </w:tr>
      <w:tr w:rsidR="005E1A13" w14:paraId="5F7D9AC6" w14:textId="77777777" w:rsidTr="005E1A13">
        <w:tc>
          <w:tcPr>
            <w:tcW w:w="1988" w:type="dxa"/>
          </w:tcPr>
          <w:p w14:paraId="543CD76D" w14:textId="77CF822D" w:rsidR="005E1A13" w:rsidRPr="00C637B1" w:rsidRDefault="005E1A13" w:rsidP="005E1A13">
            <w:r w:rsidRPr="00D51735">
              <w:t>ON448850</w:t>
            </w:r>
          </w:p>
        </w:tc>
        <w:tc>
          <w:tcPr>
            <w:tcW w:w="975" w:type="dxa"/>
          </w:tcPr>
          <w:p w14:paraId="3D215A52" w14:textId="60BE2647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4392E0F1" w14:textId="766499DD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Ceratin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gravidula</w:t>
            </w:r>
            <w:proofErr w:type="spellEnd"/>
          </w:p>
        </w:tc>
        <w:tc>
          <w:tcPr>
            <w:tcW w:w="887" w:type="dxa"/>
          </w:tcPr>
          <w:p w14:paraId="74CC5FA1" w14:textId="70C141A6" w:rsidR="005E1A13" w:rsidRDefault="005E1A13" w:rsidP="005E1A13">
            <w:r>
              <w:t>PIES</w:t>
            </w:r>
          </w:p>
        </w:tc>
      </w:tr>
      <w:tr w:rsidR="005E1A13" w14:paraId="5A9667CD" w14:textId="77777777" w:rsidTr="005E1A13">
        <w:tc>
          <w:tcPr>
            <w:tcW w:w="1988" w:type="dxa"/>
          </w:tcPr>
          <w:p w14:paraId="713435C8" w14:textId="6EC2037D" w:rsidR="005E1A13" w:rsidRPr="00C637B1" w:rsidRDefault="005E1A13" w:rsidP="005E1A13">
            <w:r w:rsidRPr="00D51735">
              <w:t>ON448851</w:t>
            </w:r>
          </w:p>
        </w:tc>
        <w:tc>
          <w:tcPr>
            <w:tcW w:w="975" w:type="dxa"/>
          </w:tcPr>
          <w:p w14:paraId="7B0022A1" w14:textId="79CF699A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4F3D66C2" w14:textId="7E689051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Nomiapi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diversipes</w:t>
            </w:r>
            <w:proofErr w:type="spellEnd"/>
          </w:p>
        </w:tc>
        <w:tc>
          <w:tcPr>
            <w:tcW w:w="887" w:type="dxa"/>
          </w:tcPr>
          <w:p w14:paraId="019C0C74" w14:textId="07A05BEA" w:rsidR="005E1A13" w:rsidRDefault="005E1A13" w:rsidP="005E1A13">
            <w:r>
              <w:t>PIAI</w:t>
            </w:r>
          </w:p>
        </w:tc>
      </w:tr>
      <w:tr w:rsidR="005E1A13" w14:paraId="7D1BC3EF" w14:textId="77777777" w:rsidTr="005E1A13">
        <w:tc>
          <w:tcPr>
            <w:tcW w:w="1988" w:type="dxa"/>
          </w:tcPr>
          <w:p w14:paraId="79C49E4C" w14:textId="240CCF05" w:rsidR="005E1A13" w:rsidRPr="00C637B1" w:rsidRDefault="005E1A13" w:rsidP="005E1A13">
            <w:r w:rsidRPr="00D51735">
              <w:t>ON448852</w:t>
            </w:r>
          </w:p>
        </w:tc>
        <w:tc>
          <w:tcPr>
            <w:tcW w:w="975" w:type="dxa"/>
          </w:tcPr>
          <w:p w14:paraId="06F9CEC3" w14:textId="251323CC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387DB9C6" w14:textId="3CE3694E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leucozonium</w:t>
            </w:r>
            <w:proofErr w:type="spellEnd"/>
          </w:p>
        </w:tc>
        <w:tc>
          <w:tcPr>
            <w:tcW w:w="887" w:type="dxa"/>
          </w:tcPr>
          <w:p w14:paraId="4A4CBDD7" w14:textId="57A24DFA" w:rsidR="005E1A13" w:rsidRDefault="005E1A13" w:rsidP="005E1A13">
            <w:r>
              <w:t>PIAI</w:t>
            </w:r>
          </w:p>
        </w:tc>
      </w:tr>
      <w:tr w:rsidR="005E1A13" w14:paraId="5B74ECDC" w14:textId="77777777" w:rsidTr="005E1A13">
        <w:tc>
          <w:tcPr>
            <w:tcW w:w="1988" w:type="dxa"/>
          </w:tcPr>
          <w:p w14:paraId="065B7C0B" w14:textId="1A6EA8FE" w:rsidR="005E1A13" w:rsidRPr="00C637B1" w:rsidRDefault="005E1A13" w:rsidP="005E1A13">
            <w:r w:rsidRPr="00D51735">
              <w:t>ON448853</w:t>
            </w:r>
          </w:p>
        </w:tc>
        <w:tc>
          <w:tcPr>
            <w:tcW w:w="975" w:type="dxa"/>
          </w:tcPr>
          <w:p w14:paraId="7EB25EE0" w14:textId="6A50FD7B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1BEEB003" w14:textId="33C1B21B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discum</w:t>
            </w:r>
            <w:proofErr w:type="spellEnd"/>
          </w:p>
        </w:tc>
        <w:tc>
          <w:tcPr>
            <w:tcW w:w="887" w:type="dxa"/>
          </w:tcPr>
          <w:p w14:paraId="2EE327A7" w14:textId="09BF9C9F" w:rsidR="005E1A13" w:rsidRDefault="005E1A13" w:rsidP="005E1A13">
            <w:r>
              <w:t>PIAI</w:t>
            </w:r>
          </w:p>
        </w:tc>
      </w:tr>
      <w:tr w:rsidR="005E1A13" w14:paraId="656CB79D" w14:textId="77777777" w:rsidTr="005E1A13">
        <w:tc>
          <w:tcPr>
            <w:tcW w:w="1988" w:type="dxa"/>
          </w:tcPr>
          <w:p w14:paraId="26290F7F" w14:textId="2255D844" w:rsidR="005E1A13" w:rsidRPr="00C637B1" w:rsidRDefault="005E1A13" w:rsidP="005E1A13">
            <w:r w:rsidRPr="00D51735">
              <w:t>ON448854</w:t>
            </w:r>
          </w:p>
        </w:tc>
        <w:tc>
          <w:tcPr>
            <w:tcW w:w="975" w:type="dxa"/>
          </w:tcPr>
          <w:p w14:paraId="104432A9" w14:textId="4019569D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235847BA" w14:textId="14DC9F92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simplex</w:t>
            </w:r>
          </w:p>
        </w:tc>
        <w:tc>
          <w:tcPr>
            <w:tcW w:w="887" w:type="dxa"/>
          </w:tcPr>
          <w:p w14:paraId="0CC4653E" w14:textId="63F448FD" w:rsidR="005E1A13" w:rsidRDefault="005E1A13" w:rsidP="005E1A13">
            <w:r>
              <w:t>PIAI</w:t>
            </w:r>
          </w:p>
        </w:tc>
      </w:tr>
      <w:tr w:rsidR="005E1A13" w14:paraId="5ABEDC3A" w14:textId="77777777" w:rsidTr="005E1A13">
        <w:tc>
          <w:tcPr>
            <w:tcW w:w="1988" w:type="dxa"/>
          </w:tcPr>
          <w:p w14:paraId="0B6E0666" w14:textId="525660D3" w:rsidR="005E1A13" w:rsidRPr="00C637B1" w:rsidRDefault="005E1A13" w:rsidP="005E1A13">
            <w:r w:rsidRPr="00D51735">
              <w:t>ON448855</w:t>
            </w:r>
          </w:p>
        </w:tc>
        <w:tc>
          <w:tcPr>
            <w:tcW w:w="975" w:type="dxa"/>
          </w:tcPr>
          <w:p w14:paraId="16F830C1" w14:textId="271C9356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4A732156" w14:textId="1E720B6C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Ceratin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cucurbitina</w:t>
            </w:r>
            <w:proofErr w:type="spellEnd"/>
          </w:p>
        </w:tc>
        <w:tc>
          <w:tcPr>
            <w:tcW w:w="887" w:type="dxa"/>
          </w:tcPr>
          <w:p w14:paraId="3DD2CAE7" w14:textId="11FF70BC" w:rsidR="005E1A13" w:rsidRDefault="005E1A13" w:rsidP="005E1A13">
            <w:r>
              <w:t>PIAI</w:t>
            </w:r>
          </w:p>
        </w:tc>
      </w:tr>
      <w:tr w:rsidR="005E1A13" w14:paraId="152B7700" w14:textId="77777777" w:rsidTr="005E1A13">
        <w:tc>
          <w:tcPr>
            <w:tcW w:w="1988" w:type="dxa"/>
          </w:tcPr>
          <w:p w14:paraId="21038564" w14:textId="56CD5A5D" w:rsidR="005E1A13" w:rsidRPr="00C637B1" w:rsidRDefault="005E1A13" w:rsidP="005E1A13">
            <w:r w:rsidRPr="00D51735">
              <w:t>ON448856</w:t>
            </w:r>
          </w:p>
        </w:tc>
        <w:tc>
          <w:tcPr>
            <w:tcW w:w="975" w:type="dxa"/>
          </w:tcPr>
          <w:p w14:paraId="1F211B2E" w14:textId="0E4D1CF7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541C82FC" w14:textId="5E803A06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scabiosae</w:t>
            </w:r>
            <w:proofErr w:type="spellEnd"/>
          </w:p>
        </w:tc>
        <w:tc>
          <w:tcPr>
            <w:tcW w:w="887" w:type="dxa"/>
          </w:tcPr>
          <w:p w14:paraId="64D9DE21" w14:textId="52DD9F45" w:rsidR="005E1A13" w:rsidRDefault="005E1A13" w:rsidP="005E1A13">
            <w:r>
              <w:t>PIAI</w:t>
            </w:r>
          </w:p>
        </w:tc>
      </w:tr>
      <w:tr w:rsidR="005E1A13" w14:paraId="7144E5FE" w14:textId="77777777" w:rsidTr="005E1A13">
        <w:tc>
          <w:tcPr>
            <w:tcW w:w="1988" w:type="dxa"/>
          </w:tcPr>
          <w:p w14:paraId="13D40ED1" w14:textId="1F108837" w:rsidR="005E1A13" w:rsidRPr="00C637B1" w:rsidRDefault="005E1A13" w:rsidP="005E1A13">
            <w:r w:rsidRPr="00D51735">
              <w:t>ON448857</w:t>
            </w:r>
          </w:p>
        </w:tc>
        <w:tc>
          <w:tcPr>
            <w:tcW w:w="975" w:type="dxa"/>
          </w:tcPr>
          <w:p w14:paraId="4949309B" w14:textId="3F5CF796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17DA8B7E" w14:textId="74537B16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 xml:space="preserve">Polistes </w:t>
            </w:r>
            <w:proofErr w:type="spellStart"/>
            <w:r w:rsidRPr="005E1A13">
              <w:rPr>
                <w:i/>
                <w:iCs/>
              </w:rPr>
              <w:t>dominula</w:t>
            </w:r>
            <w:proofErr w:type="spellEnd"/>
          </w:p>
        </w:tc>
        <w:tc>
          <w:tcPr>
            <w:tcW w:w="887" w:type="dxa"/>
          </w:tcPr>
          <w:p w14:paraId="36262ACE" w14:textId="368AB5A4" w:rsidR="005E1A13" w:rsidRDefault="005E1A13" w:rsidP="005E1A13">
            <w:r>
              <w:t>PIAI</w:t>
            </w:r>
          </w:p>
        </w:tc>
      </w:tr>
      <w:tr w:rsidR="005E1A13" w14:paraId="295A6A24" w14:textId="77777777" w:rsidTr="005E1A13">
        <w:tc>
          <w:tcPr>
            <w:tcW w:w="1988" w:type="dxa"/>
          </w:tcPr>
          <w:p w14:paraId="1783FB49" w14:textId="58466512" w:rsidR="005E1A13" w:rsidRPr="00C637B1" w:rsidRDefault="005E1A13" w:rsidP="005E1A13">
            <w:r w:rsidRPr="00D51735">
              <w:t>ON448858</w:t>
            </w:r>
          </w:p>
        </w:tc>
        <w:tc>
          <w:tcPr>
            <w:tcW w:w="975" w:type="dxa"/>
          </w:tcPr>
          <w:p w14:paraId="3D4BE787" w14:textId="6C9316BF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23FDEEE0" w14:textId="235627A8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>Bombus pascuorum</w:t>
            </w:r>
          </w:p>
        </w:tc>
        <w:tc>
          <w:tcPr>
            <w:tcW w:w="887" w:type="dxa"/>
          </w:tcPr>
          <w:p w14:paraId="5FC1D021" w14:textId="47957CC6" w:rsidR="005E1A13" w:rsidRDefault="005E1A13" w:rsidP="005E1A13">
            <w:r>
              <w:t>PIAI</w:t>
            </w:r>
          </w:p>
        </w:tc>
      </w:tr>
      <w:tr w:rsidR="005E1A13" w14:paraId="1ADB7D50" w14:textId="77777777" w:rsidTr="005E1A13">
        <w:tc>
          <w:tcPr>
            <w:tcW w:w="1988" w:type="dxa"/>
          </w:tcPr>
          <w:p w14:paraId="43D97345" w14:textId="1FA03B22" w:rsidR="005E1A13" w:rsidRPr="00C637B1" w:rsidRDefault="005E1A13" w:rsidP="005E1A13">
            <w:r w:rsidRPr="00D51735">
              <w:t>ON448859</w:t>
            </w:r>
          </w:p>
        </w:tc>
        <w:tc>
          <w:tcPr>
            <w:tcW w:w="975" w:type="dxa"/>
          </w:tcPr>
          <w:p w14:paraId="0828077F" w14:textId="61DC94BF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02B4360F" w14:textId="06BC6CEF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malachurum</w:t>
            </w:r>
            <w:proofErr w:type="spellEnd"/>
          </w:p>
        </w:tc>
        <w:tc>
          <w:tcPr>
            <w:tcW w:w="887" w:type="dxa"/>
          </w:tcPr>
          <w:p w14:paraId="568A8349" w14:textId="59C25B9B" w:rsidR="005E1A13" w:rsidRDefault="005E1A13" w:rsidP="005E1A13">
            <w:r>
              <w:t>PIAI</w:t>
            </w:r>
          </w:p>
        </w:tc>
      </w:tr>
      <w:tr w:rsidR="005E1A13" w14:paraId="219F064C" w14:textId="77777777" w:rsidTr="005E1A13">
        <w:tc>
          <w:tcPr>
            <w:tcW w:w="1988" w:type="dxa"/>
          </w:tcPr>
          <w:p w14:paraId="3CA4EA74" w14:textId="610947CA" w:rsidR="005E1A13" w:rsidRPr="00C637B1" w:rsidRDefault="005E1A13" w:rsidP="005E1A13">
            <w:r w:rsidRPr="00D51735">
              <w:t>ON448860</w:t>
            </w:r>
          </w:p>
        </w:tc>
        <w:tc>
          <w:tcPr>
            <w:tcW w:w="975" w:type="dxa"/>
          </w:tcPr>
          <w:p w14:paraId="1DC3489F" w14:textId="66434ADC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67C5C57D" w14:textId="3C867620" w:rsidR="005E1A13" w:rsidRPr="005E1A13" w:rsidRDefault="005E1A13" w:rsidP="005E1A13">
            <w:pPr>
              <w:rPr>
                <w:i/>
                <w:iCs/>
              </w:rPr>
            </w:pPr>
            <w:r w:rsidRPr="005E1A13">
              <w:rPr>
                <w:i/>
                <w:iCs/>
              </w:rPr>
              <w:t>Bombus terrestris</w:t>
            </w:r>
          </w:p>
        </w:tc>
        <w:tc>
          <w:tcPr>
            <w:tcW w:w="887" w:type="dxa"/>
          </w:tcPr>
          <w:p w14:paraId="2936426D" w14:textId="1A861C7F" w:rsidR="005E1A13" w:rsidRDefault="005E1A13" w:rsidP="005E1A13">
            <w:r>
              <w:t>PIAI</w:t>
            </w:r>
          </w:p>
        </w:tc>
      </w:tr>
      <w:tr w:rsidR="005E1A13" w14:paraId="33927566" w14:textId="77777777" w:rsidTr="005E1A13">
        <w:tc>
          <w:tcPr>
            <w:tcW w:w="1988" w:type="dxa"/>
          </w:tcPr>
          <w:p w14:paraId="56EAFE92" w14:textId="3C13F251" w:rsidR="005E1A13" w:rsidRPr="00C637B1" w:rsidRDefault="005E1A13" w:rsidP="005E1A13">
            <w:r w:rsidRPr="00D51735">
              <w:t>ON448861</w:t>
            </w:r>
          </w:p>
        </w:tc>
        <w:tc>
          <w:tcPr>
            <w:tcW w:w="975" w:type="dxa"/>
          </w:tcPr>
          <w:p w14:paraId="10350BBF" w14:textId="3E9BD435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5E1056A8" w14:textId="02BFAE41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Lasioglossum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villosulum</w:t>
            </w:r>
            <w:proofErr w:type="spellEnd"/>
          </w:p>
        </w:tc>
        <w:tc>
          <w:tcPr>
            <w:tcW w:w="887" w:type="dxa"/>
          </w:tcPr>
          <w:p w14:paraId="33D954AE" w14:textId="682B43C3" w:rsidR="005E1A13" w:rsidRDefault="005E1A13" w:rsidP="005E1A13">
            <w:r>
              <w:t>PIAI</w:t>
            </w:r>
          </w:p>
        </w:tc>
      </w:tr>
      <w:tr w:rsidR="005E1A13" w14:paraId="79DA9398" w14:textId="77777777" w:rsidTr="005E1A13">
        <w:tc>
          <w:tcPr>
            <w:tcW w:w="1988" w:type="dxa"/>
          </w:tcPr>
          <w:p w14:paraId="31F5529D" w14:textId="6443D069" w:rsidR="005E1A13" w:rsidRPr="00C637B1" w:rsidRDefault="005E1A13" w:rsidP="005E1A13">
            <w:r w:rsidRPr="00D51735">
              <w:t>ON448862</w:t>
            </w:r>
          </w:p>
        </w:tc>
        <w:tc>
          <w:tcPr>
            <w:tcW w:w="975" w:type="dxa"/>
          </w:tcPr>
          <w:p w14:paraId="2B6F2B7A" w14:textId="7B28B983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62E3A403" w14:textId="0BD93092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Halictus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fulvipes</w:t>
            </w:r>
            <w:proofErr w:type="spellEnd"/>
          </w:p>
        </w:tc>
        <w:tc>
          <w:tcPr>
            <w:tcW w:w="887" w:type="dxa"/>
          </w:tcPr>
          <w:p w14:paraId="5217E5E0" w14:textId="7227CBBF" w:rsidR="005E1A13" w:rsidRDefault="005E1A13" w:rsidP="005E1A13">
            <w:r>
              <w:t>PIAI</w:t>
            </w:r>
          </w:p>
        </w:tc>
      </w:tr>
      <w:tr w:rsidR="005E1A13" w14:paraId="59599B98" w14:textId="77777777" w:rsidTr="005E1A13">
        <w:tc>
          <w:tcPr>
            <w:tcW w:w="1988" w:type="dxa"/>
          </w:tcPr>
          <w:p w14:paraId="593AF9A0" w14:textId="66F17FD7" w:rsidR="005E1A13" w:rsidRPr="00C637B1" w:rsidRDefault="005E1A13" w:rsidP="005E1A13">
            <w:r w:rsidRPr="00D51735">
              <w:t>ON44876</w:t>
            </w:r>
            <w:r>
              <w:t>3</w:t>
            </w:r>
          </w:p>
        </w:tc>
        <w:tc>
          <w:tcPr>
            <w:tcW w:w="975" w:type="dxa"/>
          </w:tcPr>
          <w:p w14:paraId="46875301" w14:textId="6461C2A2" w:rsidR="005E1A13" w:rsidRPr="00C637B1" w:rsidRDefault="005E1A13" w:rsidP="005E1A13">
            <w:r w:rsidRPr="00C41B9D">
              <w:t>CBPV</w:t>
            </w:r>
          </w:p>
        </w:tc>
        <w:tc>
          <w:tcPr>
            <w:tcW w:w="2844" w:type="dxa"/>
          </w:tcPr>
          <w:p w14:paraId="50882C12" w14:textId="72BD9DE9" w:rsidR="005E1A13" w:rsidRPr="005E1A13" w:rsidRDefault="005E1A13" w:rsidP="005E1A13">
            <w:pPr>
              <w:rPr>
                <w:i/>
                <w:iCs/>
              </w:rPr>
            </w:pPr>
            <w:proofErr w:type="spellStart"/>
            <w:r w:rsidRPr="005E1A13">
              <w:rPr>
                <w:i/>
                <w:iCs/>
              </w:rPr>
              <w:t>Scavea</w:t>
            </w:r>
            <w:proofErr w:type="spellEnd"/>
            <w:r w:rsidRPr="005E1A13">
              <w:rPr>
                <w:i/>
                <w:iCs/>
              </w:rPr>
              <w:t xml:space="preserve"> </w:t>
            </w:r>
            <w:proofErr w:type="spellStart"/>
            <w:r w:rsidRPr="005E1A13">
              <w:rPr>
                <w:i/>
                <w:iCs/>
              </w:rPr>
              <w:t>pyrastri</w:t>
            </w:r>
            <w:proofErr w:type="spellEnd"/>
          </w:p>
        </w:tc>
        <w:tc>
          <w:tcPr>
            <w:tcW w:w="887" w:type="dxa"/>
          </w:tcPr>
          <w:p w14:paraId="130F9F29" w14:textId="1DBD3B65" w:rsidR="005E1A13" w:rsidRDefault="005E1A13" w:rsidP="005E1A13">
            <w:r>
              <w:t>PIAI</w:t>
            </w:r>
          </w:p>
        </w:tc>
      </w:tr>
    </w:tbl>
    <w:p w14:paraId="5A24D527" w14:textId="77777777" w:rsidR="00884870" w:rsidRDefault="00884870" w:rsidP="00884870"/>
    <w:sectPr w:rsidR="00884870" w:rsidSect="001259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NLY0M7Q0NjW3sDRT0lEKTi0uzszPAykwrAUA+kB4QSwAAAA="/>
  </w:docVars>
  <w:rsids>
    <w:rsidRoot w:val="00884870"/>
    <w:rsid w:val="000D69F5"/>
    <w:rsid w:val="00125957"/>
    <w:rsid w:val="00341CB1"/>
    <w:rsid w:val="00593A9D"/>
    <w:rsid w:val="005B415D"/>
    <w:rsid w:val="005E1A13"/>
    <w:rsid w:val="00884870"/>
    <w:rsid w:val="00930781"/>
    <w:rsid w:val="00AF4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B1218B"/>
  <w15:chartTrackingRefBased/>
  <w15:docId w15:val="{BEC03581-2AC3-4E1A-AD33-F0A31824A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8848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6</Pages>
  <Words>1560</Words>
  <Characters>8895</Characters>
  <Application>Microsoft Office Word</Application>
  <DocSecurity>0</DocSecurity>
  <Lines>74</Lines>
  <Paragraphs>2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lia, Giovanni (CREA-AA)</dc:creator>
  <cp:keywords/>
  <dc:description/>
  <cp:lastModifiedBy>Cilia, Giovanni (CREA-AA)</cp:lastModifiedBy>
  <cp:revision>1</cp:revision>
  <dcterms:created xsi:type="dcterms:W3CDTF">2022-05-20T09:52:00Z</dcterms:created>
  <dcterms:modified xsi:type="dcterms:W3CDTF">2022-05-20T10:32:00Z</dcterms:modified>
</cp:coreProperties>
</file>